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9E69A" w14:textId="3E90F408" w:rsidR="00FE6EEE" w:rsidRDefault="009112B4" w:rsidP="0018241B">
      <w:pPr>
        <w:spacing w:after="120"/>
        <w:jc w:val="center"/>
        <w:rPr>
          <w:b/>
          <w:sz w:val="32"/>
          <w:szCs w:val="20"/>
        </w:rPr>
      </w:pPr>
      <w:r w:rsidRPr="0001527E">
        <w:rPr>
          <w:b/>
          <w:noProof/>
          <w:sz w:val="36"/>
          <w:lang w:eastAsia="es-MX"/>
        </w:rPr>
        <w:drawing>
          <wp:anchor distT="0" distB="0" distL="114300" distR="114300" simplePos="0" relativeHeight="251659264" behindDoc="0" locked="0" layoutInCell="1" allowOverlap="1" wp14:anchorId="245E17A4" wp14:editId="59EEB996">
            <wp:simplePos x="0" y="0"/>
            <wp:positionH relativeFrom="column">
              <wp:posOffset>5025357</wp:posOffset>
            </wp:positionH>
            <wp:positionV relativeFrom="paragraph">
              <wp:posOffset>-438867</wp:posOffset>
            </wp:positionV>
            <wp:extent cx="1366784" cy="1366784"/>
            <wp:effectExtent l="0" t="0" r="5080" b="5080"/>
            <wp:wrapNone/>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368470" cy="1368470"/>
                    </a:xfrm>
                    <a:prstGeom prst="rect">
                      <a:avLst/>
                    </a:prstGeom>
                  </pic:spPr>
                </pic:pic>
              </a:graphicData>
            </a:graphic>
            <wp14:sizeRelH relativeFrom="margin">
              <wp14:pctWidth>0</wp14:pctWidth>
            </wp14:sizeRelH>
            <wp14:sizeRelV relativeFrom="margin">
              <wp14:pctHeight>0</wp14:pctHeight>
            </wp14:sizeRelV>
          </wp:anchor>
        </w:drawing>
      </w:r>
      <w:r w:rsidRPr="0018241B">
        <w:rPr>
          <w:noProof/>
          <w:sz w:val="28"/>
          <w:szCs w:val="20"/>
          <w:lang w:eastAsia="es-MX"/>
        </w:rPr>
        <w:drawing>
          <wp:anchor distT="0" distB="0" distL="114300" distR="114300" simplePos="0" relativeHeight="251658240" behindDoc="0" locked="0" layoutInCell="1" allowOverlap="1" wp14:anchorId="076649CA" wp14:editId="323A19C1">
            <wp:simplePos x="0" y="0"/>
            <wp:positionH relativeFrom="margin">
              <wp:posOffset>-413542</wp:posOffset>
            </wp:positionH>
            <wp:positionV relativeFrom="paragraph">
              <wp:posOffset>-426992</wp:posOffset>
            </wp:positionV>
            <wp:extent cx="1270660" cy="1270660"/>
            <wp:effectExtent l="0" t="0" r="5715" b="5715"/>
            <wp:wrapNone/>
            <wp:docPr id="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272774" cy="1272774"/>
                    </a:xfrm>
                    <a:prstGeom prst="rect">
                      <a:avLst/>
                    </a:prstGeom>
                  </pic:spPr>
                </pic:pic>
              </a:graphicData>
            </a:graphic>
            <wp14:sizeRelH relativeFrom="page">
              <wp14:pctWidth>0</wp14:pctWidth>
            </wp14:sizeRelH>
            <wp14:sizeRelV relativeFrom="page">
              <wp14:pctHeight>0</wp14:pctHeight>
            </wp14:sizeRelV>
          </wp:anchor>
        </w:drawing>
      </w:r>
    </w:p>
    <w:p w14:paraId="4A8FA5E6" w14:textId="77777777" w:rsidR="00FE6EEE" w:rsidRDefault="00FE6EEE" w:rsidP="000A65CD">
      <w:pPr>
        <w:spacing w:after="120"/>
        <w:rPr>
          <w:b/>
          <w:sz w:val="32"/>
          <w:szCs w:val="20"/>
        </w:rPr>
      </w:pPr>
    </w:p>
    <w:p w14:paraId="7B4616A0" w14:textId="632F15F2" w:rsidR="000A65CD" w:rsidRPr="000A65CD" w:rsidRDefault="00CA0F5D" w:rsidP="000A65CD">
      <w:pPr>
        <w:spacing w:after="120"/>
        <w:jc w:val="center"/>
        <w:rPr>
          <w:b/>
          <w:sz w:val="36"/>
        </w:rPr>
      </w:pPr>
      <w:r w:rsidRPr="009112B4">
        <w:rPr>
          <w:b/>
          <w:sz w:val="36"/>
        </w:rPr>
        <w:t xml:space="preserve">Universidad Autónoma de </w:t>
      </w:r>
      <w:r w:rsidR="00455E75" w:rsidRPr="009112B4">
        <w:rPr>
          <w:b/>
          <w:sz w:val="36"/>
        </w:rPr>
        <w:t>N</w:t>
      </w:r>
      <w:r w:rsidRPr="009112B4">
        <w:rPr>
          <w:b/>
          <w:sz w:val="36"/>
        </w:rPr>
        <w:t>uevo León</w:t>
      </w:r>
    </w:p>
    <w:p w14:paraId="3A03DAC9" w14:textId="56274207" w:rsidR="000D7EC7" w:rsidRPr="009112B4" w:rsidRDefault="00CA0F5D" w:rsidP="0018241B">
      <w:pPr>
        <w:spacing w:after="120"/>
        <w:jc w:val="center"/>
        <w:rPr>
          <w:b/>
          <w:sz w:val="36"/>
        </w:rPr>
      </w:pPr>
      <w:r w:rsidRPr="009112B4">
        <w:rPr>
          <w:b/>
          <w:sz w:val="36"/>
        </w:rPr>
        <w:t xml:space="preserve">Facultad de </w:t>
      </w:r>
      <w:r w:rsidR="0001527E" w:rsidRPr="009112B4">
        <w:rPr>
          <w:b/>
          <w:sz w:val="36"/>
        </w:rPr>
        <w:t>C</w:t>
      </w:r>
      <w:r w:rsidR="00782E76" w:rsidRPr="009112B4">
        <w:rPr>
          <w:b/>
          <w:sz w:val="36"/>
        </w:rPr>
        <w:t xml:space="preserve">iencias Físico Matemáticas </w:t>
      </w:r>
    </w:p>
    <w:p w14:paraId="3749EC36" w14:textId="7AB231F0" w:rsidR="00281DFC" w:rsidRPr="009112B4" w:rsidRDefault="0001527E" w:rsidP="005C230A">
      <w:pPr>
        <w:spacing w:after="120"/>
        <w:jc w:val="center"/>
        <w:rPr>
          <w:b/>
          <w:sz w:val="36"/>
        </w:rPr>
      </w:pPr>
      <w:r w:rsidRPr="009112B4">
        <w:rPr>
          <w:b/>
          <w:sz w:val="36"/>
        </w:rPr>
        <w:t>(F</w:t>
      </w:r>
      <w:r w:rsidR="00782E76" w:rsidRPr="009112B4">
        <w:rPr>
          <w:b/>
          <w:sz w:val="36"/>
        </w:rPr>
        <w:t>CFM</w:t>
      </w:r>
      <w:r w:rsidR="00CA0F5D" w:rsidRPr="009112B4">
        <w:rPr>
          <w:b/>
          <w:sz w:val="36"/>
        </w:rPr>
        <w:t>)</w:t>
      </w:r>
    </w:p>
    <w:p w14:paraId="258B81D9" w14:textId="02D2B92D" w:rsidR="00281DFC" w:rsidRPr="009112B4" w:rsidRDefault="000126BB" w:rsidP="0018241B">
      <w:pPr>
        <w:spacing w:after="120"/>
        <w:jc w:val="center"/>
        <w:rPr>
          <w:b/>
          <w:sz w:val="36"/>
        </w:rPr>
      </w:pPr>
      <w:r>
        <w:rPr>
          <w:b/>
          <w:sz w:val="36"/>
        </w:rPr>
        <w:t>2do</w:t>
      </w:r>
      <w:r w:rsidR="002641F8" w:rsidRPr="009112B4">
        <w:rPr>
          <w:b/>
          <w:sz w:val="36"/>
        </w:rPr>
        <w:t xml:space="preserve"> Semestre</w:t>
      </w:r>
    </w:p>
    <w:p w14:paraId="56B118AD" w14:textId="24C8B45E" w:rsidR="00352C05" w:rsidRPr="009112B4" w:rsidRDefault="000126BB" w:rsidP="0018241B">
      <w:pPr>
        <w:spacing w:after="120"/>
        <w:jc w:val="center"/>
        <w:rPr>
          <w:b/>
          <w:sz w:val="36"/>
        </w:rPr>
      </w:pPr>
      <w:r>
        <w:rPr>
          <w:b/>
          <w:sz w:val="36"/>
        </w:rPr>
        <w:t>Programación Básica</w:t>
      </w:r>
    </w:p>
    <w:p w14:paraId="06F2BA55" w14:textId="388F62B1" w:rsidR="00D027F4" w:rsidRPr="009112B4" w:rsidRDefault="00352C05" w:rsidP="00B4755D">
      <w:pPr>
        <w:spacing w:after="120"/>
        <w:ind w:left="403"/>
        <w:jc w:val="center"/>
        <w:rPr>
          <w:rFonts w:ascii="Calibri" w:hAnsi="Calibri"/>
          <w:b/>
          <w:spacing w:val="-3"/>
          <w:sz w:val="36"/>
        </w:rPr>
      </w:pPr>
      <w:r w:rsidRPr="009112B4">
        <w:rPr>
          <w:rFonts w:ascii="Calibri" w:hAnsi="Calibri"/>
          <w:b/>
          <w:sz w:val="36"/>
        </w:rPr>
        <w:t>Docente:</w:t>
      </w:r>
      <w:r w:rsidRPr="009112B4">
        <w:rPr>
          <w:rFonts w:ascii="Calibri" w:hAnsi="Calibri"/>
          <w:b/>
          <w:spacing w:val="-3"/>
          <w:sz w:val="36"/>
        </w:rPr>
        <w:t xml:space="preserve"> </w:t>
      </w:r>
      <w:r w:rsidR="00425F41">
        <w:rPr>
          <w:rFonts w:ascii="Calibri" w:hAnsi="Calibri"/>
          <w:b/>
          <w:spacing w:val="-3"/>
          <w:sz w:val="36"/>
        </w:rPr>
        <w:t>Perla Marlene Viera Gonzalez</w:t>
      </w:r>
    </w:p>
    <w:p w14:paraId="752622B4" w14:textId="31268BB1" w:rsidR="00FE6EEE" w:rsidRPr="009112B4" w:rsidRDefault="007C0F48" w:rsidP="00FE6EEE">
      <w:pPr>
        <w:pStyle w:val="Ttulo1"/>
        <w:spacing w:before="0" w:after="120"/>
        <w:ind w:left="3413" w:right="3113" w:firstLine="125"/>
      </w:pPr>
      <w:r w:rsidRPr="009112B4">
        <w:t>P</w:t>
      </w:r>
      <w:r w:rsidR="0018241B" w:rsidRPr="009112B4">
        <w:t>IA</w:t>
      </w:r>
      <w:r w:rsidR="00425F41">
        <w:t xml:space="preserve"> E2</w:t>
      </w:r>
    </w:p>
    <w:p w14:paraId="0AC5AB03" w14:textId="4BD55AC4" w:rsidR="00FE6EEE" w:rsidRPr="00C53DA7" w:rsidRDefault="00FE6EEE" w:rsidP="00C53DA7">
      <w:pPr>
        <w:jc w:val="center"/>
        <w:rPr>
          <w:rFonts w:ascii="Calibri" w:hAnsi="Calibri" w:cs="Calibri"/>
          <w:b/>
          <w:bCs/>
          <w:sz w:val="36"/>
          <w:szCs w:val="36"/>
        </w:rPr>
      </w:pPr>
      <w:r w:rsidRPr="00C53DA7">
        <w:rPr>
          <w:rFonts w:ascii="Calibri" w:hAnsi="Calibri" w:cs="Calibri"/>
          <w:b/>
          <w:bCs/>
          <w:sz w:val="36"/>
          <w:szCs w:val="36"/>
        </w:rPr>
        <w:t xml:space="preserve">Equipo </w:t>
      </w:r>
      <w:r w:rsidR="000126BB">
        <w:rPr>
          <w:rFonts w:ascii="Calibri" w:hAnsi="Calibri" w:cs="Calibri"/>
          <w:b/>
          <w:bCs/>
          <w:sz w:val="36"/>
          <w:szCs w:val="36"/>
        </w:rPr>
        <w:t>8</w:t>
      </w:r>
    </w:p>
    <w:tbl>
      <w:tblPr>
        <w:tblStyle w:val="Tablaconcuadrcula"/>
        <w:tblW w:w="0" w:type="auto"/>
        <w:tblInd w:w="1404" w:type="dxa"/>
        <w:tblCellMar>
          <w:left w:w="85" w:type="dxa"/>
          <w:right w:w="57" w:type="dxa"/>
        </w:tblCellMar>
        <w:tblLook w:val="04A0" w:firstRow="1" w:lastRow="0" w:firstColumn="1" w:lastColumn="0" w:noHBand="0" w:noVBand="1"/>
      </w:tblPr>
      <w:tblGrid>
        <w:gridCol w:w="3230"/>
        <w:gridCol w:w="3346"/>
      </w:tblGrid>
      <w:tr w:rsidR="00425F41" w14:paraId="09ACDF09" w14:textId="02AD4369" w:rsidTr="00425F41">
        <w:trPr>
          <w:trHeight w:val="85"/>
        </w:trPr>
        <w:tc>
          <w:tcPr>
            <w:tcW w:w="3230" w:type="dxa"/>
          </w:tcPr>
          <w:p w14:paraId="1535E21E" w14:textId="2F447376" w:rsidR="00425F41" w:rsidRPr="00C53DA7" w:rsidRDefault="00425F41" w:rsidP="00C53DA7">
            <w:pPr>
              <w:rPr>
                <w:rFonts w:ascii="Calibri" w:hAnsi="Calibri" w:cs="Calibri"/>
                <w:b/>
                <w:bCs/>
                <w:sz w:val="32"/>
                <w:szCs w:val="32"/>
              </w:rPr>
            </w:pPr>
            <w:r w:rsidRPr="00C53DA7">
              <w:rPr>
                <w:rFonts w:ascii="Calibri" w:hAnsi="Calibri" w:cs="Calibri"/>
                <w:b/>
                <w:bCs/>
                <w:sz w:val="32"/>
                <w:szCs w:val="32"/>
              </w:rPr>
              <w:t>Nombre</w:t>
            </w:r>
          </w:p>
        </w:tc>
        <w:tc>
          <w:tcPr>
            <w:tcW w:w="3346" w:type="dxa"/>
          </w:tcPr>
          <w:p w14:paraId="4F3043FB" w14:textId="32E514A5" w:rsidR="00425F41" w:rsidRPr="00C53DA7" w:rsidRDefault="00425F41" w:rsidP="00C53DA7">
            <w:pPr>
              <w:rPr>
                <w:rFonts w:ascii="Calibri" w:hAnsi="Calibri" w:cs="Calibri"/>
                <w:b/>
                <w:bCs/>
                <w:sz w:val="32"/>
                <w:szCs w:val="32"/>
              </w:rPr>
            </w:pPr>
            <w:r w:rsidRPr="00C53DA7">
              <w:rPr>
                <w:rFonts w:ascii="Calibri" w:hAnsi="Calibri" w:cs="Calibri"/>
                <w:b/>
                <w:bCs/>
                <w:sz w:val="32"/>
                <w:szCs w:val="32"/>
              </w:rPr>
              <w:t>Matricula</w:t>
            </w:r>
          </w:p>
        </w:tc>
      </w:tr>
      <w:tr w:rsidR="00425F41" w14:paraId="0B1F0FC0" w14:textId="2BAFB30D" w:rsidTr="00425F41">
        <w:trPr>
          <w:cantSplit/>
          <w:trHeight w:val="85"/>
        </w:trPr>
        <w:tc>
          <w:tcPr>
            <w:tcW w:w="3230" w:type="dxa"/>
            <w:vAlign w:val="center"/>
          </w:tcPr>
          <w:p w14:paraId="47F5107F" w14:textId="03BD8266" w:rsidR="00425F41" w:rsidRPr="00C53DA7" w:rsidRDefault="00425F41" w:rsidP="00C53DA7">
            <w:pPr>
              <w:rPr>
                <w:rFonts w:ascii="Calibri" w:hAnsi="Calibri" w:cs="Calibri"/>
                <w:sz w:val="28"/>
                <w:szCs w:val="28"/>
              </w:rPr>
            </w:pPr>
            <w:r w:rsidRPr="00C53DA7">
              <w:rPr>
                <w:rFonts w:ascii="Calibri" w:hAnsi="Calibri" w:cs="Calibri"/>
                <w:sz w:val="28"/>
                <w:szCs w:val="28"/>
              </w:rPr>
              <w:t>Ángel Ernesto García Ramírez</w:t>
            </w:r>
          </w:p>
        </w:tc>
        <w:tc>
          <w:tcPr>
            <w:tcW w:w="3346" w:type="dxa"/>
          </w:tcPr>
          <w:p w14:paraId="1F86A2C5" w14:textId="0ADEEB09" w:rsidR="00425F41" w:rsidRPr="00C53DA7" w:rsidRDefault="00425F41" w:rsidP="00C53DA7">
            <w:pPr>
              <w:rPr>
                <w:rFonts w:ascii="Calibri" w:hAnsi="Calibri" w:cs="Calibri"/>
                <w:sz w:val="28"/>
                <w:szCs w:val="28"/>
              </w:rPr>
            </w:pPr>
            <w:r>
              <w:rPr>
                <w:rFonts w:ascii="Calibri" w:hAnsi="Calibri" w:cs="Calibri"/>
                <w:sz w:val="28"/>
                <w:szCs w:val="28"/>
              </w:rPr>
              <w:t>2049907</w:t>
            </w:r>
          </w:p>
        </w:tc>
      </w:tr>
      <w:tr w:rsidR="00425F41" w14:paraId="799C69E4" w14:textId="18CE9FC6" w:rsidTr="00425F41">
        <w:trPr>
          <w:trHeight w:val="225"/>
        </w:trPr>
        <w:tc>
          <w:tcPr>
            <w:tcW w:w="3230" w:type="dxa"/>
          </w:tcPr>
          <w:p w14:paraId="41ABE45C" w14:textId="377D63F9" w:rsidR="00425F41" w:rsidRPr="00C53DA7" w:rsidRDefault="00425F41" w:rsidP="00C53DA7">
            <w:pPr>
              <w:rPr>
                <w:rFonts w:ascii="Calibri" w:hAnsi="Calibri" w:cs="Calibri"/>
                <w:sz w:val="28"/>
                <w:szCs w:val="28"/>
              </w:rPr>
            </w:pPr>
            <w:r>
              <w:rPr>
                <w:rFonts w:ascii="Calibri" w:hAnsi="Calibri" w:cs="Calibri"/>
                <w:sz w:val="28"/>
                <w:szCs w:val="28"/>
              </w:rPr>
              <w:t>Aldo Manuel Gómez Rendon</w:t>
            </w:r>
          </w:p>
        </w:tc>
        <w:tc>
          <w:tcPr>
            <w:tcW w:w="3346" w:type="dxa"/>
          </w:tcPr>
          <w:p w14:paraId="7A646C51" w14:textId="0A7AD820" w:rsidR="00425F41" w:rsidRPr="00C53DA7" w:rsidRDefault="00425F41" w:rsidP="00C53DA7">
            <w:pPr>
              <w:rPr>
                <w:rFonts w:ascii="Calibri" w:hAnsi="Calibri" w:cs="Calibri"/>
                <w:sz w:val="28"/>
                <w:szCs w:val="28"/>
              </w:rPr>
            </w:pPr>
            <w:r>
              <w:rPr>
                <w:rFonts w:ascii="Calibri" w:hAnsi="Calibri" w:cs="Calibri"/>
                <w:sz w:val="28"/>
                <w:szCs w:val="28"/>
              </w:rPr>
              <w:t>1996008</w:t>
            </w:r>
          </w:p>
        </w:tc>
      </w:tr>
    </w:tbl>
    <w:p w14:paraId="529737B3" w14:textId="0E40AB17" w:rsidR="00425F41" w:rsidRPr="009112B4" w:rsidRDefault="004110D6" w:rsidP="0027547D">
      <w:pPr>
        <w:pStyle w:val="Ttulo1"/>
        <w:spacing w:before="194"/>
        <w:ind w:left="0"/>
        <w:jc w:val="both"/>
      </w:pPr>
      <w:r w:rsidRPr="009112B4">
        <w:t xml:space="preserve">Aula: </w:t>
      </w:r>
      <w:r w:rsidR="00425F41">
        <w:t>403</w:t>
      </w:r>
    </w:p>
    <w:p w14:paraId="010484E0" w14:textId="1E6BD9CF" w:rsidR="007A5232" w:rsidRDefault="00045DCB" w:rsidP="0027547D">
      <w:pPr>
        <w:pStyle w:val="Ttulo1"/>
        <w:spacing w:before="194"/>
        <w:ind w:left="0"/>
        <w:jc w:val="both"/>
      </w:pPr>
      <w:r w:rsidRPr="009112B4">
        <w:t xml:space="preserve">Grupo: </w:t>
      </w:r>
      <w:r w:rsidR="000A3B27" w:rsidRPr="009112B4">
        <w:t>0</w:t>
      </w:r>
      <w:r w:rsidR="00425F41">
        <w:t>73</w:t>
      </w:r>
    </w:p>
    <w:p w14:paraId="50F9E3C5" w14:textId="77777777" w:rsidR="007A5232" w:rsidRDefault="007A5232" w:rsidP="0027547D">
      <w:pPr>
        <w:pStyle w:val="Ttulo1"/>
        <w:spacing w:before="194"/>
        <w:ind w:left="0"/>
        <w:jc w:val="both"/>
      </w:pPr>
    </w:p>
    <w:p w14:paraId="77EB6B2A" w14:textId="1E309D69" w:rsidR="007A5232" w:rsidRDefault="007A5232" w:rsidP="00EA183D">
      <w:pPr>
        <w:pStyle w:val="Piedepgina"/>
        <w:jc w:val="center"/>
        <w:rPr>
          <w:rFonts w:ascii="Arial" w:hAnsi="Arial" w:cs="Arial"/>
          <w:b/>
          <w:bCs/>
          <w:sz w:val="36"/>
          <w:szCs w:val="36"/>
        </w:rPr>
      </w:pPr>
      <w:r w:rsidRPr="00C53DA7">
        <w:rPr>
          <w:rFonts w:ascii="Arial" w:hAnsi="Arial" w:cs="Arial"/>
          <w:b/>
          <w:bCs/>
          <w:sz w:val="32"/>
          <w:szCs w:val="32"/>
        </w:rPr>
        <w:t xml:space="preserve">A entregar el </w:t>
      </w:r>
      <w:r w:rsidR="00425F41">
        <w:rPr>
          <w:rFonts w:ascii="Arial" w:hAnsi="Arial" w:cs="Arial"/>
          <w:b/>
          <w:bCs/>
          <w:sz w:val="32"/>
          <w:szCs w:val="32"/>
        </w:rPr>
        <w:t>7</w:t>
      </w:r>
      <w:r w:rsidRPr="00C53DA7">
        <w:rPr>
          <w:rFonts w:ascii="Arial" w:hAnsi="Arial" w:cs="Arial"/>
          <w:b/>
          <w:bCs/>
          <w:sz w:val="32"/>
          <w:szCs w:val="32"/>
        </w:rPr>
        <w:t xml:space="preserve"> de </w:t>
      </w:r>
      <w:r w:rsidR="00425F41">
        <w:rPr>
          <w:rFonts w:ascii="Arial" w:hAnsi="Arial" w:cs="Arial"/>
          <w:b/>
          <w:bCs/>
          <w:sz w:val="32"/>
          <w:szCs w:val="32"/>
        </w:rPr>
        <w:t>Mayo del 2024</w:t>
      </w:r>
      <w:r w:rsidRPr="00C53DA7">
        <w:rPr>
          <w:rFonts w:ascii="Arial" w:hAnsi="Arial" w:cs="Arial"/>
          <w:b/>
          <w:bCs/>
          <w:sz w:val="32"/>
          <w:szCs w:val="32"/>
        </w:rPr>
        <w:t xml:space="preserve"> en Ciudad Universitaria, San Nicolas, Nuevo </w:t>
      </w:r>
      <w:r w:rsidRPr="00C53DA7">
        <w:rPr>
          <w:rFonts w:ascii="Arial" w:hAnsi="Arial" w:cs="Arial"/>
          <w:b/>
          <w:bCs/>
          <w:sz w:val="36"/>
          <w:szCs w:val="36"/>
        </w:rPr>
        <w:t>Leon</w:t>
      </w:r>
    </w:p>
    <w:p w14:paraId="6CA4A847" w14:textId="77777777" w:rsidR="00425F41" w:rsidRDefault="00425F41" w:rsidP="00EA183D">
      <w:pPr>
        <w:pStyle w:val="Piedepgina"/>
        <w:jc w:val="center"/>
        <w:rPr>
          <w:rFonts w:ascii="Arial" w:hAnsi="Arial" w:cs="Arial"/>
          <w:b/>
          <w:bCs/>
          <w:sz w:val="36"/>
          <w:szCs w:val="36"/>
        </w:rPr>
      </w:pPr>
    </w:p>
    <w:p w14:paraId="295C920B" w14:textId="77777777" w:rsidR="00425F41" w:rsidRDefault="00425F41" w:rsidP="00EA183D">
      <w:pPr>
        <w:pStyle w:val="Piedepgina"/>
        <w:jc w:val="center"/>
        <w:rPr>
          <w:rFonts w:ascii="Arial" w:hAnsi="Arial" w:cs="Arial"/>
          <w:b/>
          <w:bCs/>
          <w:sz w:val="36"/>
          <w:szCs w:val="36"/>
        </w:rPr>
      </w:pPr>
    </w:p>
    <w:p w14:paraId="5536CEC0" w14:textId="77777777" w:rsidR="00425F41" w:rsidRDefault="00425F41" w:rsidP="00EA183D">
      <w:pPr>
        <w:pStyle w:val="Piedepgina"/>
        <w:jc w:val="center"/>
        <w:rPr>
          <w:rFonts w:ascii="Arial" w:hAnsi="Arial" w:cs="Arial"/>
          <w:b/>
          <w:bCs/>
          <w:sz w:val="36"/>
          <w:szCs w:val="36"/>
        </w:rPr>
      </w:pPr>
    </w:p>
    <w:p w14:paraId="48CECD06" w14:textId="77777777" w:rsidR="006F5563" w:rsidRDefault="006F5563" w:rsidP="00425F41">
      <w:pPr>
        <w:pStyle w:val="Piedepgina"/>
        <w:spacing w:after="120"/>
        <w:rPr>
          <w:rFonts w:ascii="Arial" w:hAnsi="Arial" w:cs="Arial"/>
          <w:b/>
          <w:bCs/>
          <w:sz w:val="36"/>
          <w:szCs w:val="36"/>
        </w:rPr>
      </w:pPr>
    </w:p>
    <w:p w14:paraId="0980B139" w14:textId="77777777" w:rsidR="006F5563" w:rsidRDefault="006F5563" w:rsidP="00425F41">
      <w:pPr>
        <w:pStyle w:val="Piedepgina"/>
        <w:spacing w:after="120"/>
        <w:rPr>
          <w:rFonts w:ascii="Arial" w:hAnsi="Arial" w:cs="Arial"/>
          <w:b/>
          <w:bCs/>
          <w:sz w:val="36"/>
          <w:szCs w:val="36"/>
        </w:rPr>
      </w:pPr>
    </w:p>
    <w:p w14:paraId="3202C0F0" w14:textId="77777777" w:rsidR="00425F41" w:rsidRDefault="00425F41" w:rsidP="00425F41">
      <w:pPr>
        <w:jc w:val="center"/>
        <w:rPr>
          <w:rFonts w:ascii="Arial" w:hAnsi="Arial" w:cs="Arial"/>
          <w:b/>
          <w:bCs/>
          <w:color w:val="FF0000"/>
          <w:sz w:val="28"/>
          <w:szCs w:val="28"/>
        </w:rPr>
      </w:pPr>
      <w:r>
        <w:rPr>
          <w:rFonts w:ascii="Arial" w:hAnsi="Arial" w:cs="Arial"/>
          <w:b/>
          <w:bCs/>
          <w:color w:val="FF0000"/>
          <w:sz w:val="28"/>
          <w:szCs w:val="28"/>
        </w:rPr>
        <w:t>Documentación.</w:t>
      </w:r>
    </w:p>
    <w:p w14:paraId="68C4F760" w14:textId="77777777" w:rsidR="006F5563" w:rsidRDefault="006F5563" w:rsidP="006F5563">
      <w:pPr>
        <w:rPr>
          <w:rFonts w:ascii="Arial" w:hAnsi="Arial" w:cs="Arial"/>
          <w:b/>
          <w:bCs/>
          <w:color w:val="00B0F0"/>
          <w:sz w:val="24"/>
          <w:szCs w:val="24"/>
        </w:rPr>
      </w:pPr>
      <w:r>
        <w:rPr>
          <w:rFonts w:ascii="Arial" w:hAnsi="Arial" w:cs="Arial"/>
          <w:b/>
          <w:bCs/>
          <w:color w:val="00B0F0"/>
          <w:sz w:val="24"/>
          <w:szCs w:val="24"/>
        </w:rPr>
        <w:t>Extracción y limpieza de los datos.</w:t>
      </w:r>
    </w:p>
    <w:p w14:paraId="67530593" w14:textId="77777777" w:rsidR="006F5563" w:rsidRDefault="006F5563" w:rsidP="006F5563">
      <w:pPr>
        <w:jc w:val="both"/>
        <w:rPr>
          <w:rFonts w:ascii="Arial" w:hAnsi="Arial" w:cs="Arial"/>
          <w:sz w:val="24"/>
          <w:szCs w:val="24"/>
        </w:rPr>
      </w:pPr>
      <w:r>
        <w:rPr>
          <w:rFonts w:ascii="Arial" w:hAnsi="Arial" w:cs="Arial"/>
          <w:sz w:val="24"/>
          <w:szCs w:val="24"/>
        </w:rPr>
        <w:t>Para extraer los datos hicimos el llamado a la api que fuera necesaria según el caso:</w:t>
      </w:r>
    </w:p>
    <w:p w14:paraId="7709C139" w14:textId="77777777" w:rsidR="006F5563" w:rsidRDefault="006F5563" w:rsidP="006F5563">
      <w:pPr>
        <w:pStyle w:val="Prrafodelista"/>
        <w:numPr>
          <w:ilvl w:val="0"/>
          <w:numId w:val="40"/>
        </w:numPr>
        <w:jc w:val="both"/>
        <w:rPr>
          <w:rFonts w:ascii="Arial" w:hAnsi="Arial" w:cs="Arial"/>
          <w:sz w:val="24"/>
          <w:szCs w:val="24"/>
        </w:rPr>
      </w:pPr>
      <w:r>
        <w:rPr>
          <w:rFonts w:ascii="Arial" w:hAnsi="Arial" w:cs="Arial"/>
          <w:sz w:val="24"/>
          <w:szCs w:val="24"/>
        </w:rPr>
        <w:t xml:space="preserve">Para los datos del Barcelona se </w:t>
      </w:r>
      <w:proofErr w:type="spellStart"/>
      <w:r>
        <w:rPr>
          <w:rFonts w:ascii="Arial" w:hAnsi="Arial" w:cs="Arial"/>
          <w:sz w:val="24"/>
          <w:szCs w:val="24"/>
        </w:rPr>
        <w:t>uso</w:t>
      </w:r>
      <w:proofErr w:type="spellEnd"/>
      <w:r>
        <w:rPr>
          <w:rFonts w:ascii="Arial" w:hAnsi="Arial" w:cs="Arial"/>
          <w:sz w:val="24"/>
          <w:szCs w:val="24"/>
        </w:rPr>
        <w:t xml:space="preserve"> : </w:t>
      </w:r>
    </w:p>
    <w:p w14:paraId="4C46AC54" w14:textId="77777777" w:rsidR="006F5563" w:rsidRDefault="006F5563" w:rsidP="006F5563">
      <w:pPr>
        <w:pStyle w:val="Prrafodelista"/>
        <w:ind w:firstLine="696"/>
        <w:jc w:val="both"/>
        <w:rPr>
          <w:rFonts w:ascii="Arial" w:hAnsi="Arial" w:cs="Arial"/>
          <w:sz w:val="24"/>
          <w:szCs w:val="24"/>
        </w:rPr>
      </w:pPr>
      <w:r>
        <w:rPr>
          <w:rFonts w:ascii="Arial" w:hAnsi="Arial" w:cs="Arial"/>
          <w:sz w:val="24"/>
          <w:szCs w:val="24"/>
        </w:rPr>
        <w:t>https://api.football-data.org/v4/teams/81/matches?competitions=PD</w:t>
      </w:r>
    </w:p>
    <w:p w14:paraId="4E4DFFD6" w14:textId="77777777" w:rsidR="006F5563" w:rsidRDefault="006F5563" w:rsidP="006F5563">
      <w:pPr>
        <w:pStyle w:val="Prrafodelista"/>
        <w:ind w:firstLine="696"/>
        <w:jc w:val="both"/>
        <w:rPr>
          <w:rFonts w:ascii="Arial" w:hAnsi="Arial" w:cs="Arial"/>
          <w:sz w:val="24"/>
          <w:szCs w:val="24"/>
        </w:rPr>
      </w:pPr>
    </w:p>
    <w:p w14:paraId="215C8F1C" w14:textId="77777777" w:rsidR="006F5563" w:rsidRDefault="006F5563" w:rsidP="006F5563">
      <w:pPr>
        <w:pStyle w:val="Prrafodelista"/>
        <w:numPr>
          <w:ilvl w:val="0"/>
          <w:numId w:val="40"/>
        </w:numPr>
        <w:jc w:val="both"/>
        <w:rPr>
          <w:rFonts w:ascii="Arial" w:hAnsi="Arial" w:cs="Arial"/>
          <w:sz w:val="24"/>
          <w:szCs w:val="24"/>
        </w:rPr>
      </w:pPr>
      <w:r>
        <w:rPr>
          <w:rFonts w:ascii="Arial" w:hAnsi="Arial" w:cs="Arial"/>
          <w:sz w:val="24"/>
          <w:szCs w:val="24"/>
        </w:rPr>
        <w:t xml:space="preserve">Para los datos del Real Madrid se usó: </w:t>
      </w:r>
    </w:p>
    <w:p w14:paraId="76EADAE4" w14:textId="77777777" w:rsidR="006F5563" w:rsidRDefault="006F5563" w:rsidP="006F5563">
      <w:pPr>
        <w:pStyle w:val="Prrafodelista"/>
        <w:ind w:firstLine="696"/>
        <w:jc w:val="both"/>
        <w:rPr>
          <w:rFonts w:ascii="Arial" w:hAnsi="Arial" w:cs="Arial"/>
          <w:sz w:val="24"/>
          <w:szCs w:val="24"/>
        </w:rPr>
      </w:pPr>
      <w:hyperlink r:id="rId10" w:history="1">
        <w:r>
          <w:rPr>
            <w:rStyle w:val="Hipervnculo"/>
            <w:rFonts w:ascii="Arial" w:hAnsi="Arial" w:cs="Arial"/>
            <w:sz w:val="24"/>
            <w:szCs w:val="24"/>
          </w:rPr>
          <w:t>https://api.football-data.org/v4/teams/86/matches?competitions=PD</w:t>
        </w:r>
      </w:hyperlink>
    </w:p>
    <w:p w14:paraId="2ADC6619" w14:textId="77777777" w:rsidR="006F5563" w:rsidRDefault="006F5563" w:rsidP="006F5563">
      <w:pPr>
        <w:jc w:val="both"/>
        <w:rPr>
          <w:rFonts w:ascii="Arial" w:hAnsi="Arial" w:cs="Arial"/>
          <w:sz w:val="24"/>
          <w:szCs w:val="24"/>
        </w:rPr>
      </w:pPr>
      <w:r>
        <w:rPr>
          <w:rFonts w:ascii="Arial" w:hAnsi="Arial" w:cs="Arial"/>
          <w:sz w:val="24"/>
          <w:szCs w:val="24"/>
        </w:rPr>
        <w:t>A ambas se les aplico el filtro ?competitions=PD para que la información de los partidos que nos mostrara la api fuera únicamente de los partidos que se han jugado en la Primera División Española.</w:t>
      </w:r>
    </w:p>
    <w:p w14:paraId="64459DEE" w14:textId="77777777" w:rsidR="006F5563" w:rsidRDefault="006F5563" w:rsidP="006F5563">
      <w:pPr>
        <w:jc w:val="both"/>
        <w:rPr>
          <w:rFonts w:ascii="Arial" w:hAnsi="Arial" w:cs="Arial"/>
          <w:sz w:val="24"/>
          <w:szCs w:val="24"/>
        </w:rPr>
      </w:pPr>
      <w:r>
        <w:rPr>
          <w:rFonts w:ascii="Arial" w:hAnsi="Arial" w:cs="Arial"/>
          <w:sz w:val="24"/>
          <w:szCs w:val="24"/>
        </w:rPr>
        <w:t>Esta URL nos devuelve un diccionario con tres llaves, las cuales son:</w:t>
      </w:r>
    </w:p>
    <w:p w14:paraId="5DC88CEC" w14:textId="77777777" w:rsidR="006F5563" w:rsidRDefault="006F5563" w:rsidP="006F5563">
      <w:pPr>
        <w:pStyle w:val="Prrafodelista"/>
        <w:numPr>
          <w:ilvl w:val="0"/>
          <w:numId w:val="41"/>
        </w:numPr>
        <w:jc w:val="both"/>
        <w:rPr>
          <w:rFonts w:ascii="Arial" w:hAnsi="Arial" w:cs="Arial"/>
          <w:sz w:val="24"/>
          <w:szCs w:val="24"/>
        </w:rPr>
      </w:pPr>
      <w:proofErr w:type="spellStart"/>
      <w:r>
        <w:rPr>
          <w:rFonts w:ascii="Arial" w:hAnsi="Arial" w:cs="Arial"/>
          <w:sz w:val="24"/>
          <w:szCs w:val="24"/>
        </w:rPr>
        <w:t>filters</w:t>
      </w:r>
      <w:proofErr w:type="spellEnd"/>
      <w:r>
        <w:rPr>
          <w:rFonts w:ascii="Arial" w:hAnsi="Arial" w:cs="Arial"/>
          <w:sz w:val="24"/>
          <w:szCs w:val="24"/>
        </w:rPr>
        <w:t>: Contiene filtros que se utilizaron para la búsqueda, algunos predefinidos y otros indicados por nosotros como competitions.</w:t>
      </w:r>
    </w:p>
    <w:p w14:paraId="71D3354A" w14:textId="77777777" w:rsidR="006F5563" w:rsidRDefault="006F5563" w:rsidP="006F5563">
      <w:pPr>
        <w:pStyle w:val="Prrafodelista"/>
        <w:numPr>
          <w:ilvl w:val="0"/>
          <w:numId w:val="41"/>
        </w:numPr>
        <w:jc w:val="both"/>
        <w:rPr>
          <w:rFonts w:ascii="Arial" w:hAnsi="Arial" w:cs="Arial"/>
          <w:sz w:val="24"/>
          <w:szCs w:val="24"/>
        </w:rPr>
      </w:pPr>
      <w:proofErr w:type="spellStart"/>
      <w:r>
        <w:rPr>
          <w:rFonts w:ascii="Arial" w:hAnsi="Arial" w:cs="Arial"/>
          <w:sz w:val="24"/>
          <w:szCs w:val="24"/>
        </w:rPr>
        <w:t>resultSet</w:t>
      </w:r>
      <w:proofErr w:type="spellEnd"/>
      <w:r>
        <w:rPr>
          <w:rFonts w:ascii="Arial" w:hAnsi="Arial" w:cs="Arial"/>
          <w:sz w:val="24"/>
          <w:szCs w:val="24"/>
        </w:rPr>
        <w:t>: Un pequeño resumen de los partidos, la cantidad, la competencia, el primer partido y cuando será el último, los que ya se han jugado y los resultados, aunque los resultados están mal contados por lo que es necesario hacer el conteo por nuestra parte.</w:t>
      </w:r>
    </w:p>
    <w:p w14:paraId="4EB045E1" w14:textId="77777777" w:rsidR="006F5563" w:rsidRDefault="006F5563" w:rsidP="006F5563">
      <w:pPr>
        <w:pStyle w:val="Prrafodelista"/>
        <w:numPr>
          <w:ilvl w:val="0"/>
          <w:numId w:val="41"/>
        </w:numPr>
        <w:jc w:val="both"/>
        <w:rPr>
          <w:rFonts w:ascii="Arial" w:hAnsi="Arial" w:cs="Arial"/>
          <w:sz w:val="24"/>
          <w:szCs w:val="24"/>
        </w:rPr>
      </w:pPr>
      <w:proofErr w:type="spellStart"/>
      <w:r>
        <w:rPr>
          <w:rFonts w:ascii="Arial" w:hAnsi="Arial" w:cs="Arial"/>
          <w:sz w:val="24"/>
          <w:szCs w:val="24"/>
        </w:rPr>
        <w:t>matches</w:t>
      </w:r>
      <w:proofErr w:type="spellEnd"/>
      <w:r>
        <w:rPr>
          <w:rFonts w:ascii="Arial" w:hAnsi="Arial" w:cs="Arial"/>
          <w:sz w:val="24"/>
          <w:szCs w:val="24"/>
        </w:rPr>
        <w:t>: contiene una lista con varios diccionarios que contienen información relacionada al partido, lo que más nos importa es que en esta llave tenemos los partidos y los resultados.</w:t>
      </w:r>
    </w:p>
    <w:p w14:paraId="5B759517" w14:textId="77777777" w:rsidR="006F5563" w:rsidRDefault="006F5563" w:rsidP="006F5563">
      <w:pPr>
        <w:jc w:val="both"/>
        <w:rPr>
          <w:rFonts w:ascii="Arial" w:hAnsi="Arial" w:cs="Arial"/>
          <w:sz w:val="24"/>
          <w:szCs w:val="24"/>
        </w:rPr>
      </w:pPr>
      <w:r>
        <w:rPr>
          <w:rFonts w:ascii="Arial" w:hAnsi="Arial" w:cs="Arial"/>
          <w:sz w:val="24"/>
          <w:szCs w:val="24"/>
        </w:rPr>
        <w:t xml:space="preserve">La llave </w:t>
      </w:r>
      <w:proofErr w:type="spellStart"/>
      <w:r>
        <w:rPr>
          <w:rFonts w:ascii="Arial" w:hAnsi="Arial" w:cs="Arial"/>
          <w:sz w:val="24"/>
          <w:szCs w:val="24"/>
        </w:rPr>
        <w:t>resultSet</w:t>
      </w:r>
      <w:proofErr w:type="spellEnd"/>
      <w:r>
        <w:rPr>
          <w:rFonts w:ascii="Arial" w:hAnsi="Arial" w:cs="Arial"/>
          <w:sz w:val="24"/>
          <w:szCs w:val="24"/>
        </w:rPr>
        <w:t xml:space="preserve"> nos serviría para nuestro problema planteado, sin embargo, el conteo de victorias, empates y derrotas </w:t>
      </w:r>
      <w:proofErr w:type="spellStart"/>
      <w:r>
        <w:rPr>
          <w:rFonts w:ascii="Arial" w:hAnsi="Arial" w:cs="Arial"/>
          <w:sz w:val="24"/>
          <w:szCs w:val="24"/>
        </w:rPr>
        <w:t>esta</w:t>
      </w:r>
      <w:proofErr w:type="spellEnd"/>
      <w:r>
        <w:rPr>
          <w:rFonts w:ascii="Arial" w:hAnsi="Arial" w:cs="Arial"/>
          <w:sz w:val="24"/>
          <w:szCs w:val="24"/>
        </w:rPr>
        <w:t xml:space="preserve"> mal hecho por lo que hay que hacerlo nosotros.</w:t>
      </w:r>
    </w:p>
    <w:p w14:paraId="48E570B7" w14:textId="77777777" w:rsidR="006F5563" w:rsidRDefault="006F5563" w:rsidP="006F5563">
      <w:pPr>
        <w:jc w:val="both"/>
        <w:rPr>
          <w:rFonts w:ascii="Arial" w:hAnsi="Arial" w:cs="Arial"/>
          <w:sz w:val="24"/>
          <w:szCs w:val="24"/>
        </w:rPr>
      </w:pPr>
      <w:r>
        <w:rPr>
          <w:rFonts w:ascii="Arial" w:hAnsi="Arial" w:cs="Arial"/>
          <w:sz w:val="24"/>
          <w:szCs w:val="24"/>
        </w:rPr>
        <w:t xml:space="preserve">Antes de comenzar a explicar el </w:t>
      </w:r>
      <w:proofErr w:type="spellStart"/>
      <w:r>
        <w:rPr>
          <w:rFonts w:ascii="Arial" w:hAnsi="Arial" w:cs="Arial"/>
          <w:sz w:val="24"/>
          <w:szCs w:val="24"/>
        </w:rPr>
        <w:t>como</w:t>
      </w:r>
      <w:proofErr w:type="spellEnd"/>
      <w:r>
        <w:rPr>
          <w:rFonts w:ascii="Arial" w:hAnsi="Arial" w:cs="Arial"/>
          <w:sz w:val="24"/>
          <w:szCs w:val="24"/>
        </w:rPr>
        <w:t xml:space="preserve"> se </w:t>
      </w:r>
      <w:proofErr w:type="spellStart"/>
      <w:r>
        <w:rPr>
          <w:rFonts w:ascii="Arial" w:hAnsi="Arial" w:cs="Arial"/>
          <w:sz w:val="24"/>
          <w:szCs w:val="24"/>
        </w:rPr>
        <w:t>realizo</w:t>
      </w:r>
      <w:proofErr w:type="spellEnd"/>
      <w:r>
        <w:rPr>
          <w:rFonts w:ascii="Arial" w:hAnsi="Arial" w:cs="Arial"/>
          <w:sz w:val="24"/>
          <w:szCs w:val="24"/>
        </w:rPr>
        <w:t xml:space="preserve"> el conteo hay que especificar que se definen 4 variables en 0, las cuales son:</w:t>
      </w:r>
    </w:p>
    <w:p w14:paraId="252202C2" w14:textId="77777777" w:rsidR="006F5563" w:rsidRDefault="006F5563" w:rsidP="006F5563">
      <w:pPr>
        <w:pStyle w:val="Prrafodelista"/>
        <w:numPr>
          <w:ilvl w:val="0"/>
          <w:numId w:val="42"/>
        </w:numPr>
        <w:jc w:val="both"/>
        <w:rPr>
          <w:rFonts w:ascii="Arial" w:hAnsi="Arial" w:cs="Arial"/>
          <w:sz w:val="24"/>
          <w:szCs w:val="24"/>
        </w:rPr>
      </w:pPr>
      <w:proofErr w:type="spellStart"/>
      <w:r>
        <w:rPr>
          <w:rFonts w:ascii="Arial" w:hAnsi="Arial" w:cs="Arial"/>
          <w:sz w:val="24"/>
          <w:szCs w:val="24"/>
        </w:rPr>
        <w:t>Vict</w:t>
      </w:r>
      <w:proofErr w:type="spellEnd"/>
      <w:r>
        <w:rPr>
          <w:rFonts w:ascii="Arial" w:hAnsi="Arial" w:cs="Arial"/>
          <w:sz w:val="24"/>
          <w:szCs w:val="24"/>
        </w:rPr>
        <w:t>{Siglas del equipo}: Contendrá las victorias del equipo</w:t>
      </w:r>
    </w:p>
    <w:p w14:paraId="24D0A3FF" w14:textId="77777777" w:rsidR="006F5563" w:rsidRDefault="006F5563" w:rsidP="006F5563">
      <w:pPr>
        <w:pStyle w:val="Prrafodelista"/>
        <w:numPr>
          <w:ilvl w:val="0"/>
          <w:numId w:val="42"/>
        </w:numPr>
        <w:jc w:val="both"/>
        <w:rPr>
          <w:rFonts w:ascii="Arial" w:hAnsi="Arial" w:cs="Arial"/>
          <w:sz w:val="24"/>
          <w:szCs w:val="24"/>
        </w:rPr>
      </w:pPr>
      <w:proofErr w:type="spellStart"/>
      <w:r>
        <w:rPr>
          <w:rFonts w:ascii="Arial" w:hAnsi="Arial" w:cs="Arial"/>
          <w:sz w:val="24"/>
          <w:szCs w:val="24"/>
        </w:rPr>
        <w:t>Derr</w:t>
      </w:r>
      <w:proofErr w:type="spellEnd"/>
      <w:r>
        <w:rPr>
          <w:rFonts w:ascii="Arial" w:hAnsi="Arial" w:cs="Arial"/>
          <w:sz w:val="24"/>
          <w:szCs w:val="24"/>
        </w:rPr>
        <w:t>{Siglas del equipo}: Contendrá las derrotas del equipo</w:t>
      </w:r>
    </w:p>
    <w:p w14:paraId="7330271B" w14:textId="77777777" w:rsidR="006F5563" w:rsidRDefault="006F5563" w:rsidP="006F5563">
      <w:pPr>
        <w:pStyle w:val="Prrafodelista"/>
        <w:numPr>
          <w:ilvl w:val="0"/>
          <w:numId w:val="42"/>
        </w:numPr>
        <w:jc w:val="both"/>
        <w:rPr>
          <w:rFonts w:ascii="Arial" w:hAnsi="Arial" w:cs="Arial"/>
          <w:sz w:val="24"/>
          <w:szCs w:val="24"/>
        </w:rPr>
      </w:pPr>
      <w:proofErr w:type="spellStart"/>
      <w:r>
        <w:rPr>
          <w:rFonts w:ascii="Arial" w:hAnsi="Arial" w:cs="Arial"/>
          <w:sz w:val="24"/>
          <w:szCs w:val="24"/>
        </w:rPr>
        <w:t>Emp</w:t>
      </w:r>
      <w:proofErr w:type="spellEnd"/>
      <w:r>
        <w:rPr>
          <w:rFonts w:ascii="Arial" w:hAnsi="Arial" w:cs="Arial"/>
          <w:sz w:val="24"/>
          <w:szCs w:val="24"/>
        </w:rPr>
        <w:t>{Siglas del equipo}: Contendrá los empates del equipo.</w:t>
      </w:r>
    </w:p>
    <w:p w14:paraId="19591CDD" w14:textId="77777777" w:rsidR="006F5563" w:rsidRDefault="006F5563" w:rsidP="006F5563">
      <w:pPr>
        <w:pStyle w:val="Prrafodelista"/>
        <w:numPr>
          <w:ilvl w:val="0"/>
          <w:numId w:val="42"/>
        </w:numPr>
        <w:jc w:val="both"/>
        <w:rPr>
          <w:rFonts w:ascii="Arial" w:hAnsi="Arial" w:cs="Arial"/>
          <w:sz w:val="24"/>
          <w:szCs w:val="24"/>
        </w:rPr>
      </w:pPr>
      <w:proofErr w:type="spellStart"/>
      <w:r>
        <w:rPr>
          <w:rFonts w:ascii="Arial" w:hAnsi="Arial" w:cs="Arial"/>
          <w:sz w:val="24"/>
          <w:szCs w:val="24"/>
        </w:rPr>
        <w:t>SinJug</w:t>
      </w:r>
      <w:proofErr w:type="spellEnd"/>
      <w:r>
        <w:rPr>
          <w:rFonts w:ascii="Arial" w:hAnsi="Arial" w:cs="Arial"/>
          <w:sz w:val="24"/>
          <w:szCs w:val="24"/>
        </w:rPr>
        <w:t>{Siglas del equipo}: Contendrá los partidos sin jugar del equipo.</w:t>
      </w:r>
    </w:p>
    <w:p w14:paraId="0AB50D0D" w14:textId="77777777" w:rsidR="006F5563" w:rsidRDefault="006F5563" w:rsidP="006F5563">
      <w:pPr>
        <w:jc w:val="both"/>
        <w:rPr>
          <w:rFonts w:ascii="Arial" w:hAnsi="Arial" w:cs="Arial"/>
          <w:sz w:val="24"/>
          <w:szCs w:val="24"/>
        </w:rPr>
      </w:pPr>
      <w:r>
        <w:rPr>
          <w:rFonts w:ascii="Arial" w:hAnsi="Arial" w:cs="Arial"/>
          <w:sz w:val="24"/>
          <w:szCs w:val="24"/>
        </w:rPr>
        <w:t xml:space="preserve">Únicamente nos interesa la llave </w:t>
      </w:r>
      <w:proofErr w:type="spellStart"/>
      <w:r>
        <w:rPr>
          <w:rFonts w:ascii="Arial" w:hAnsi="Arial" w:cs="Arial"/>
          <w:sz w:val="24"/>
          <w:szCs w:val="24"/>
        </w:rPr>
        <w:t>matches</w:t>
      </w:r>
      <w:proofErr w:type="spellEnd"/>
      <w:r>
        <w:rPr>
          <w:rFonts w:ascii="Arial" w:hAnsi="Arial" w:cs="Arial"/>
          <w:sz w:val="24"/>
          <w:szCs w:val="24"/>
        </w:rPr>
        <w:t>, por lo que, iteramos con x,y en el JSON que nos devuelve la URL y colocamos un if cuando la llave sea igual a “</w:t>
      </w:r>
      <w:proofErr w:type="spellStart"/>
      <w:r>
        <w:rPr>
          <w:rFonts w:ascii="Arial" w:hAnsi="Arial" w:cs="Arial"/>
          <w:sz w:val="24"/>
          <w:szCs w:val="24"/>
        </w:rPr>
        <w:t>matches</w:t>
      </w:r>
      <w:proofErr w:type="spellEnd"/>
      <w:r>
        <w:rPr>
          <w:rFonts w:ascii="Arial" w:hAnsi="Arial" w:cs="Arial"/>
          <w:sz w:val="24"/>
          <w:szCs w:val="24"/>
        </w:rPr>
        <w:t>”.</w:t>
      </w:r>
    </w:p>
    <w:p w14:paraId="5EC25921" w14:textId="77777777" w:rsidR="006F5563" w:rsidRDefault="006F5563" w:rsidP="006F5563">
      <w:pPr>
        <w:jc w:val="both"/>
        <w:rPr>
          <w:rFonts w:ascii="Arial" w:hAnsi="Arial" w:cs="Arial"/>
          <w:sz w:val="24"/>
          <w:szCs w:val="24"/>
        </w:rPr>
      </w:pPr>
      <w:r>
        <w:rPr>
          <w:rFonts w:ascii="Arial" w:hAnsi="Arial" w:cs="Arial"/>
          <w:sz w:val="24"/>
          <w:szCs w:val="24"/>
        </w:rPr>
        <w:t xml:space="preserve">Como el </w:t>
      </w:r>
      <w:proofErr w:type="spellStart"/>
      <w:r>
        <w:rPr>
          <w:rFonts w:ascii="Arial" w:hAnsi="Arial" w:cs="Arial"/>
          <w:sz w:val="24"/>
          <w:szCs w:val="24"/>
        </w:rPr>
        <w:t>value</w:t>
      </w:r>
      <w:proofErr w:type="spellEnd"/>
      <w:r>
        <w:rPr>
          <w:rFonts w:ascii="Arial" w:hAnsi="Arial" w:cs="Arial"/>
          <w:sz w:val="24"/>
          <w:szCs w:val="24"/>
        </w:rPr>
        <w:t xml:space="preserve"> de la llave </w:t>
      </w:r>
      <w:proofErr w:type="spellStart"/>
      <w:r>
        <w:rPr>
          <w:rFonts w:ascii="Arial" w:hAnsi="Arial" w:cs="Arial"/>
          <w:sz w:val="24"/>
          <w:szCs w:val="24"/>
        </w:rPr>
        <w:t>matches</w:t>
      </w:r>
      <w:proofErr w:type="spellEnd"/>
      <w:r>
        <w:rPr>
          <w:rFonts w:ascii="Arial" w:hAnsi="Arial" w:cs="Arial"/>
          <w:sz w:val="24"/>
          <w:szCs w:val="24"/>
        </w:rPr>
        <w:t xml:space="preserve"> es una lista de diccionarios, hay que iterar entre cada elemento de esta lista con un for con </w:t>
      </w:r>
      <w:r>
        <w:rPr>
          <w:rFonts w:ascii="Arial" w:hAnsi="Arial" w:cs="Arial"/>
          <w:b/>
          <w:bCs/>
          <w:i/>
          <w:iCs/>
          <w:sz w:val="24"/>
          <w:szCs w:val="24"/>
          <w:u w:val="single"/>
        </w:rPr>
        <w:t>i</w:t>
      </w:r>
      <w:r>
        <w:rPr>
          <w:rFonts w:ascii="Arial" w:hAnsi="Arial" w:cs="Arial"/>
          <w:sz w:val="24"/>
          <w:szCs w:val="24"/>
        </w:rPr>
        <w:t xml:space="preserve"> para asi obtener el resultado que buscamos.</w:t>
      </w:r>
    </w:p>
    <w:p w14:paraId="60E223AC" w14:textId="77777777" w:rsidR="006F5563" w:rsidRDefault="006F5563" w:rsidP="006F5563">
      <w:pPr>
        <w:jc w:val="both"/>
        <w:rPr>
          <w:rFonts w:ascii="Arial" w:hAnsi="Arial" w:cs="Arial"/>
          <w:sz w:val="24"/>
          <w:szCs w:val="24"/>
        </w:rPr>
      </w:pPr>
      <w:r>
        <w:rPr>
          <w:rFonts w:ascii="Arial" w:hAnsi="Arial" w:cs="Arial"/>
          <w:sz w:val="24"/>
          <w:szCs w:val="24"/>
        </w:rPr>
        <w:lastRenderedPageBreak/>
        <w:t xml:space="preserve">Los resultados que buscamos obtener son los resultados de los partidos, estos están en un diccionario que contiene una llave llamada “score”, y el </w:t>
      </w:r>
      <w:proofErr w:type="spellStart"/>
      <w:r>
        <w:rPr>
          <w:rFonts w:ascii="Arial" w:hAnsi="Arial" w:cs="Arial"/>
          <w:sz w:val="24"/>
          <w:szCs w:val="24"/>
        </w:rPr>
        <w:t>value</w:t>
      </w:r>
      <w:proofErr w:type="spellEnd"/>
      <w:r>
        <w:rPr>
          <w:rFonts w:ascii="Arial" w:hAnsi="Arial" w:cs="Arial"/>
          <w:sz w:val="24"/>
          <w:szCs w:val="24"/>
        </w:rPr>
        <w:t xml:space="preserve"> es otro diccionario con diversas llaves, pero la que nos interesa es la llave “</w:t>
      </w:r>
      <w:proofErr w:type="spellStart"/>
      <w:r>
        <w:rPr>
          <w:rFonts w:ascii="Arial" w:hAnsi="Arial" w:cs="Arial"/>
          <w:sz w:val="24"/>
          <w:szCs w:val="24"/>
        </w:rPr>
        <w:t>winner</w:t>
      </w:r>
      <w:proofErr w:type="spellEnd"/>
      <w:r>
        <w:rPr>
          <w:rFonts w:ascii="Arial" w:hAnsi="Arial" w:cs="Arial"/>
          <w:sz w:val="24"/>
          <w:szCs w:val="24"/>
        </w:rPr>
        <w:t>” que nos indica el ganador, por lo que guardamos al ganador en una variable de la sig. manera:</w:t>
      </w:r>
    </w:p>
    <w:p w14:paraId="5E7F71C6" w14:textId="77777777" w:rsidR="006F5563" w:rsidRDefault="006F5563" w:rsidP="006F5563">
      <w:pPr>
        <w:jc w:val="both"/>
        <w:rPr>
          <w:rFonts w:ascii="Arial" w:hAnsi="Arial" w:cs="Arial"/>
          <w:sz w:val="24"/>
          <w:szCs w:val="24"/>
        </w:rPr>
      </w:pPr>
      <w:r>
        <w:rPr>
          <w:rFonts w:ascii="Arial" w:hAnsi="Arial" w:cs="Arial"/>
          <w:sz w:val="24"/>
          <w:szCs w:val="24"/>
        </w:rPr>
        <w:tab/>
        <w:t xml:space="preserve">Gan = </w:t>
      </w:r>
      <w:proofErr w:type="spellStart"/>
      <w:r>
        <w:rPr>
          <w:rFonts w:ascii="Arial" w:hAnsi="Arial" w:cs="Arial"/>
          <w:sz w:val="24"/>
          <w:szCs w:val="24"/>
        </w:rPr>
        <w:t>ResBC</w:t>
      </w:r>
      <w:proofErr w:type="spellEnd"/>
      <w:r>
        <w:rPr>
          <w:rFonts w:ascii="Arial" w:hAnsi="Arial" w:cs="Arial"/>
          <w:sz w:val="24"/>
          <w:szCs w:val="24"/>
        </w:rPr>
        <w:t>["</w:t>
      </w:r>
      <w:proofErr w:type="spellStart"/>
      <w:r>
        <w:rPr>
          <w:rFonts w:ascii="Arial" w:hAnsi="Arial" w:cs="Arial"/>
          <w:sz w:val="24"/>
          <w:szCs w:val="24"/>
        </w:rPr>
        <w:t>matches</w:t>
      </w:r>
      <w:proofErr w:type="spellEnd"/>
      <w:r>
        <w:rPr>
          <w:rFonts w:ascii="Arial" w:hAnsi="Arial" w:cs="Arial"/>
          <w:sz w:val="24"/>
          <w:szCs w:val="24"/>
        </w:rPr>
        <w:t>"][i]["score"]["</w:t>
      </w:r>
      <w:proofErr w:type="spellStart"/>
      <w:r>
        <w:rPr>
          <w:rFonts w:ascii="Arial" w:hAnsi="Arial" w:cs="Arial"/>
          <w:sz w:val="24"/>
          <w:szCs w:val="24"/>
        </w:rPr>
        <w:t>winner</w:t>
      </w:r>
      <w:proofErr w:type="spellEnd"/>
      <w:r>
        <w:rPr>
          <w:rFonts w:ascii="Arial" w:hAnsi="Arial" w:cs="Arial"/>
          <w:sz w:val="24"/>
          <w:szCs w:val="24"/>
        </w:rPr>
        <w:t>"]</w:t>
      </w:r>
      <w:r>
        <w:rPr>
          <w:rFonts w:ascii="Arial" w:hAnsi="Arial" w:cs="Arial"/>
          <w:sz w:val="24"/>
          <w:szCs w:val="24"/>
          <w:vertAlign w:val="subscript"/>
        </w:rPr>
        <w:t>(En este caso es para los partidos del Barcelona por eso el BC después de RES)</w:t>
      </w:r>
    </w:p>
    <w:p w14:paraId="5A3C8F2C" w14:textId="77777777" w:rsidR="006F5563" w:rsidRDefault="006F5563" w:rsidP="006F5563">
      <w:pPr>
        <w:jc w:val="both"/>
        <w:rPr>
          <w:rFonts w:ascii="Arial" w:hAnsi="Arial" w:cs="Arial"/>
          <w:sz w:val="24"/>
          <w:szCs w:val="24"/>
        </w:rPr>
      </w:pPr>
      <w:r>
        <w:rPr>
          <w:rFonts w:ascii="Arial" w:hAnsi="Arial" w:cs="Arial"/>
          <w:sz w:val="24"/>
          <w:szCs w:val="24"/>
        </w:rPr>
        <w:t>Sin embargo, nos indican únicamente si gano el equipo local, el visitante, se empato o no se ha jugado el partido, por lo que hay que conocer a los equipos locales y visitantes de cada partidos.</w:t>
      </w:r>
    </w:p>
    <w:p w14:paraId="604D6772" w14:textId="77777777" w:rsidR="006F5563" w:rsidRDefault="006F5563" w:rsidP="006F5563">
      <w:pPr>
        <w:jc w:val="both"/>
        <w:rPr>
          <w:rFonts w:ascii="Arial" w:hAnsi="Arial" w:cs="Arial"/>
          <w:sz w:val="24"/>
          <w:szCs w:val="24"/>
        </w:rPr>
      </w:pPr>
      <w:r>
        <w:rPr>
          <w:rFonts w:ascii="Arial" w:hAnsi="Arial" w:cs="Arial"/>
          <w:sz w:val="24"/>
          <w:szCs w:val="24"/>
        </w:rPr>
        <w:t xml:space="preserve">La información sobre quien es el equipo local y quien el equipo visitante de cada partido </w:t>
      </w:r>
      <w:proofErr w:type="spellStart"/>
      <w:r>
        <w:rPr>
          <w:rFonts w:ascii="Arial" w:hAnsi="Arial" w:cs="Arial"/>
          <w:sz w:val="24"/>
          <w:szCs w:val="24"/>
        </w:rPr>
        <w:t>esta</w:t>
      </w:r>
      <w:proofErr w:type="spellEnd"/>
      <w:r>
        <w:rPr>
          <w:rFonts w:ascii="Arial" w:hAnsi="Arial" w:cs="Arial"/>
          <w:sz w:val="24"/>
          <w:szCs w:val="24"/>
        </w:rPr>
        <w:t xml:space="preserve"> en la llave “</w:t>
      </w:r>
      <w:proofErr w:type="spellStart"/>
      <w:r>
        <w:rPr>
          <w:rFonts w:ascii="Arial" w:hAnsi="Arial" w:cs="Arial"/>
          <w:sz w:val="24"/>
          <w:szCs w:val="24"/>
        </w:rPr>
        <w:t>homeTeam</w:t>
      </w:r>
      <w:proofErr w:type="spellEnd"/>
      <w:r>
        <w:rPr>
          <w:rFonts w:ascii="Arial" w:hAnsi="Arial" w:cs="Arial"/>
          <w:sz w:val="24"/>
          <w:szCs w:val="24"/>
        </w:rPr>
        <w:t>” y “</w:t>
      </w:r>
      <w:proofErr w:type="spellStart"/>
      <w:r>
        <w:rPr>
          <w:rFonts w:ascii="Arial" w:hAnsi="Arial" w:cs="Arial"/>
          <w:sz w:val="24"/>
          <w:szCs w:val="24"/>
        </w:rPr>
        <w:t>awayTeam</w:t>
      </w:r>
      <w:proofErr w:type="spellEnd"/>
      <w:r>
        <w:rPr>
          <w:rFonts w:ascii="Arial" w:hAnsi="Arial" w:cs="Arial"/>
          <w:sz w:val="24"/>
          <w:szCs w:val="24"/>
        </w:rPr>
        <w:t>” respectivamente, estas llaves contienen otro diccionario con diversas llaves, pero la llave que nos importa es “name”, por lo que, para conocer los equipos visitantes se realizó lo siguiente:</w:t>
      </w:r>
    </w:p>
    <w:p w14:paraId="14865FCD" w14:textId="77777777" w:rsidR="006F5563" w:rsidRDefault="006F5563" w:rsidP="006F5563">
      <w:pPr>
        <w:ind w:left="708"/>
        <w:jc w:val="both"/>
        <w:rPr>
          <w:rFonts w:ascii="Arial" w:hAnsi="Arial" w:cs="Arial"/>
          <w:sz w:val="24"/>
          <w:szCs w:val="24"/>
        </w:rPr>
      </w:pPr>
      <w:r>
        <w:rPr>
          <w:rFonts w:ascii="Arial" w:hAnsi="Arial" w:cs="Arial"/>
          <w:sz w:val="24"/>
          <w:szCs w:val="24"/>
        </w:rPr>
        <w:t xml:space="preserve">Casa = </w:t>
      </w:r>
      <w:proofErr w:type="spellStart"/>
      <w:r>
        <w:rPr>
          <w:rFonts w:ascii="Arial" w:hAnsi="Arial" w:cs="Arial"/>
          <w:sz w:val="24"/>
          <w:szCs w:val="24"/>
        </w:rPr>
        <w:t>ResBC</w:t>
      </w:r>
      <w:proofErr w:type="spellEnd"/>
      <w:r>
        <w:rPr>
          <w:rFonts w:ascii="Arial" w:hAnsi="Arial" w:cs="Arial"/>
          <w:sz w:val="24"/>
          <w:szCs w:val="24"/>
        </w:rPr>
        <w:t>["</w:t>
      </w:r>
      <w:proofErr w:type="spellStart"/>
      <w:r>
        <w:rPr>
          <w:rFonts w:ascii="Arial" w:hAnsi="Arial" w:cs="Arial"/>
          <w:sz w:val="24"/>
          <w:szCs w:val="24"/>
        </w:rPr>
        <w:t>matches</w:t>
      </w:r>
      <w:proofErr w:type="spellEnd"/>
      <w:r>
        <w:rPr>
          <w:rFonts w:ascii="Arial" w:hAnsi="Arial" w:cs="Arial"/>
          <w:sz w:val="24"/>
          <w:szCs w:val="24"/>
        </w:rPr>
        <w:t>"][i]["</w:t>
      </w:r>
      <w:proofErr w:type="spellStart"/>
      <w:r>
        <w:rPr>
          <w:rFonts w:ascii="Arial" w:hAnsi="Arial" w:cs="Arial"/>
          <w:sz w:val="24"/>
          <w:szCs w:val="24"/>
        </w:rPr>
        <w:t>homeTeam</w:t>
      </w:r>
      <w:proofErr w:type="spellEnd"/>
      <w:r>
        <w:rPr>
          <w:rFonts w:ascii="Arial" w:hAnsi="Arial" w:cs="Arial"/>
          <w:sz w:val="24"/>
          <w:szCs w:val="24"/>
        </w:rPr>
        <w:t xml:space="preserve">"]["name"]  </w:t>
      </w:r>
    </w:p>
    <w:p w14:paraId="0215F7B8" w14:textId="77777777" w:rsidR="006F5563" w:rsidRDefault="006F5563" w:rsidP="006F5563">
      <w:pPr>
        <w:ind w:left="708"/>
        <w:jc w:val="both"/>
        <w:rPr>
          <w:rFonts w:ascii="Arial" w:hAnsi="Arial" w:cs="Arial"/>
          <w:sz w:val="24"/>
          <w:szCs w:val="24"/>
          <w:vertAlign w:val="subscript"/>
        </w:rPr>
      </w:pPr>
      <w:proofErr w:type="spellStart"/>
      <w:r>
        <w:rPr>
          <w:rFonts w:ascii="Arial" w:hAnsi="Arial" w:cs="Arial"/>
          <w:sz w:val="24"/>
          <w:szCs w:val="24"/>
        </w:rPr>
        <w:t>Visit</w:t>
      </w:r>
      <w:proofErr w:type="spellEnd"/>
      <w:r>
        <w:rPr>
          <w:rFonts w:ascii="Arial" w:hAnsi="Arial" w:cs="Arial"/>
          <w:sz w:val="24"/>
          <w:szCs w:val="24"/>
        </w:rPr>
        <w:t xml:space="preserve"> = </w:t>
      </w:r>
      <w:proofErr w:type="spellStart"/>
      <w:r>
        <w:rPr>
          <w:rFonts w:ascii="Arial" w:hAnsi="Arial" w:cs="Arial"/>
          <w:sz w:val="24"/>
          <w:szCs w:val="24"/>
        </w:rPr>
        <w:t>ResBC</w:t>
      </w:r>
      <w:proofErr w:type="spellEnd"/>
      <w:r>
        <w:rPr>
          <w:rFonts w:ascii="Arial" w:hAnsi="Arial" w:cs="Arial"/>
          <w:sz w:val="24"/>
          <w:szCs w:val="24"/>
        </w:rPr>
        <w:t>["</w:t>
      </w:r>
      <w:proofErr w:type="spellStart"/>
      <w:r>
        <w:rPr>
          <w:rFonts w:ascii="Arial" w:hAnsi="Arial" w:cs="Arial"/>
          <w:sz w:val="24"/>
          <w:szCs w:val="24"/>
        </w:rPr>
        <w:t>matches</w:t>
      </w:r>
      <w:proofErr w:type="spellEnd"/>
      <w:r>
        <w:rPr>
          <w:rFonts w:ascii="Arial" w:hAnsi="Arial" w:cs="Arial"/>
          <w:sz w:val="24"/>
          <w:szCs w:val="24"/>
        </w:rPr>
        <w:t>"][i]["</w:t>
      </w:r>
      <w:proofErr w:type="spellStart"/>
      <w:r>
        <w:rPr>
          <w:rFonts w:ascii="Arial" w:hAnsi="Arial" w:cs="Arial"/>
          <w:sz w:val="24"/>
          <w:szCs w:val="24"/>
        </w:rPr>
        <w:t>awayTeam</w:t>
      </w:r>
      <w:proofErr w:type="spellEnd"/>
      <w:r>
        <w:rPr>
          <w:rFonts w:ascii="Arial" w:hAnsi="Arial" w:cs="Arial"/>
          <w:sz w:val="24"/>
          <w:szCs w:val="24"/>
        </w:rPr>
        <w:t xml:space="preserve">"]["name"]     </w:t>
      </w:r>
      <w:r>
        <w:rPr>
          <w:rFonts w:ascii="Arial" w:hAnsi="Arial" w:cs="Arial"/>
          <w:sz w:val="24"/>
          <w:szCs w:val="24"/>
          <w:vertAlign w:val="subscript"/>
        </w:rPr>
        <w:t>(En este caso es para los partidos del Barcelona por eso el BC después de RES)</w:t>
      </w:r>
    </w:p>
    <w:p w14:paraId="1FCD02D2" w14:textId="77777777" w:rsidR="006F5563" w:rsidRDefault="006F5563" w:rsidP="006F5563">
      <w:pPr>
        <w:jc w:val="both"/>
        <w:rPr>
          <w:rFonts w:ascii="Arial" w:hAnsi="Arial" w:cs="Arial"/>
          <w:sz w:val="24"/>
          <w:szCs w:val="24"/>
        </w:rPr>
      </w:pPr>
      <w:r>
        <w:rPr>
          <w:rFonts w:ascii="Arial" w:hAnsi="Arial" w:cs="Arial"/>
          <w:sz w:val="24"/>
          <w:szCs w:val="24"/>
        </w:rPr>
        <w:t>Ya una vez conociendo a los equipos locales y visitantes, asi como el ganador podemos iniciar el conteo de los resultados.</w:t>
      </w:r>
    </w:p>
    <w:p w14:paraId="16F1F5E1" w14:textId="77777777" w:rsidR="006F5563" w:rsidRDefault="006F5563" w:rsidP="006F5563">
      <w:pPr>
        <w:jc w:val="both"/>
        <w:rPr>
          <w:rFonts w:ascii="Arial" w:hAnsi="Arial" w:cs="Arial"/>
          <w:sz w:val="24"/>
          <w:szCs w:val="24"/>
        </w:rPr>
      </w:pPr>
      <w:r>
        <w:rPr>
          <w:rFonts w:ascii="Arial" w:hAnsi="Arial" w:cs="Arial"/>
          <w:sz w:val="24"/>
          <w:szCs w:val="24"/>
        </w:rPr>
        <w:t>Esto lo hicimos con manejo de excepciones y utilizando el módulo re, creando un objeto con cada valor que podría tomar la variable Gan que contendría a quien gano el partido, si se empato o si no se ha jugado, esto nos lo indica tomando la variable alguno de los siguientes valores</w:t>
      </w:r>
    </w:p>
    <w:p w14:paraId="5B727D12" w14:textId="77777777" w:rsidR="006F5563" w:rsidRDefault="006F5563" w:rsidP="006F5563">
      <w:pPr>
        <w:pStyle w:val="Prrafodelista"/>
        <w:numPr>
          <w:ilvl w:val="0"/>
          <w:numId w:val="43"/>
        </w:numPr>
        <w:jc w:val="both"/>
        <w:rPr>
          <w:rFonts w:ascii="Arial" w:hAnsi="Arial" w:cs="Arial"/>
          <w:sz w:val="24"/>
          <w:szCs w:val="24"/>
        </w:rPr>
      </w:pPr>
      <w:r>
        <w:rPr>
          <w:rFonts w:ascii="Arial" w:hAnsi="Arial" w:cs="Arial"/>
          <w:sz w:val="24"/>
          <w:szCs w:val="24"/>
        </w:rPr>
        <w:t>AWAY_TEAM: Gano el visitante.</w:t>
      </w:r>
    </w:p>
    <w:p w14:paraId="52350E8E" w14:textId="77777777" w:rsidR="006F5563" w:rsidRDefault="006F5563" w:rsidP="006F5563">
      <w:pPr>
        <w:pStyle w:val="Prrafodelista"/>
        <w:numPr>
          <w:ilvl w:val="0"/>
          <w:numId w:val="43"/>
        </w:numPr>
        <w:jc w:val="both"/>
        <w:rPr>
          <w:rFonts w:ascii="Arial" w:hAnsi="Arial" w:cs="Arial"/>
          <w:sz w:val="24"/>
          <w:szCs w:val="24"/>
        </w:rPr>
      </w:pPr>
      <w:r>
        <w:rPr>
          <w:rFonts w:ascii="Arial" w:hAnsi="Arial" w:cs="Arial"/>
          <w:sz w:val="24"/>
          <w:szCs w:val="24"/>
        </w:rPr>
        <w:t>HOME_TEAM: Gano el local.</w:t>
      </w:r>
    </w:p>
    <w:p w14:paraId="587C3075" w14:textId="77777777" w:rsidR="006F5563" w:rsidRDefault="006F5563" w:rsidP="006F5563">
      <w:pPr>
        <w:pStyle w:val="Prrafodelista"/>
        <w:numPr>
          <w:ilvl w:val="0"/>
          <w:numId w:val="43"/>
        </w:numPr>
        <w:jc w:val="both"/>
        <w:rPr>
          <w:rFonts w:ascii="Arial" w:hAnsi="Arial" w:cs="Arial"/>
          <w:sz w:val="24"/>
          <w:szCs w:val="24"/>
        </w:rPr>
      </w:pPr>
      <w:r>
        <w:rPr>
          <w:rFonts w:ascii="Arial" w:hAnsi="Arial" w:cs="Arial"/>
          <w:sz w:val="24"/>
          <w:szCs w:val="24"/>
        </w:rPr>
        <w:t>DRAW: Se empato el partido.</w:t>
      </w:r>
    </w:p>
    <w:p w14:paraId="2F5BCE4C" w14:textId="77777777" w:rsidR="006F5563" w:rsidRDefault="006F5563" w:rsidP="006F5563">
      <w:pPr>
        <w:pStyle w:val="Prrafodelista"/>
        <w:numPr>
          <w:ilvl w:val="0"/>
          <w:numId w:val="43"/>
        </w:numPr>
        <w:jc w:val="both"/>
        <w:rPr>
          <w:rFonts w:ascii="Arial" w:hAnsi="Arial" w:cs="Arial"/>
          <w:sz w:val="24"/>
          <w:szCs w:val="24"/>
        </w:rPr>
      </w:pPr>
      <w:r>
        <w:rPr>
          <w:rFonts w:ascii="Arial" w:hAnsi="Arial" w:cs="Arial"/>
          <w:sz w:val="24"/>
          <w:szCs w:val="24"/>
        </w:rPr>
        <w:t>None: No se ha jugado el partido</w:t>
      </w:r>
    </w:p>
    <w:p w14:paraId="7006129F" w14:textId="77777777" w:rsidR="006F5563" w:rsidRDefault="006F5563" w:rsidP="006F5563">
      <w:pPr>
        <w:jc w:val="both"/>
        <w:rPr>
          <w:rFonts w:ascii="Arial" w:hAnsi="Arial" w:cs="Arial"/>
          <w:sz w:val="24"/>
          <w:szCs w:val="24"/>
        </w:rPr>
      </w:pPr>
      <w:r>
        <w:rPr>
          <w:rFonts w:ascii="Arial" w:hAnsi="Arial" w:cs="Arial"/>
          <w:sz w:val="24"/>
          <w:szCs w:val="24"/>
        </w:rPr>
        <w:t xml:space="preserve">Fuimos utilizando manejo de excepciones con cada caso de los objetos que se crearían, en caso de que una sección del try correspondiente a uno de los casos hubiera un error, se pasaría a la sección del except que contendría al otro caso. Si no se ha jugado un partido no es necesario crear un objeto que tome un valor, ya que, únicamente se llegaría a la sección del código correspondiente a los partidos no jugados, si no se cumplen ninguna de las otras tres secciones del código correspondientes a los otros dos casos.  </w:t>
      </w:r>
    </w:p>
    <w:p w14:paraId="340555DF" w14:textId="77777777" w:rsidR="006F5563" w:rsidRDefault="006F5563" w:rsidP="006F5563">
      <w:pPr>
        <w:jc w:val="both"/>
        <w:rPr>
          <w:rFonts w:ascii="Arial" w:hAnsi="Arial" w:cs="Arial"/>
          <w:sz w:val="24"/>
          <w:szCs w:val="24"/>
        </w:rPr>
      </w:pPr>
      <w:r>
        <w:rPr>
          <w:rFonts w:ascii="Arial" w:hAnsi="Arial" w:cs="Arial"/>
          <w:sz w:val="24"/>
          <w:szCs w:val="24"/>
        </w:rPr>
        <w:t xml:space="preserve">Con DRAW y None no hay que realizar comprobaciones sobre para que equipo aplica ese resultado, ya que si empatan, empatan los dos, y si no han jugado el partido no lo han jugado los dos. Por lo que únicamente se le suma 1 al contador que contiene la </w:t>
      </w:r>
      <w:r>
        <w:rPr>
          <w:rFonts w:ascii="Arial" w:hAnsi="Arial" w:cs="Arial"/>
          <w:sz w:val="24"/>
          <w:szCs w:val="24"/>
        </w:rPr>
        <w:lastRenderedPageBreak/>
        <w:t>información de los partidos empatados y no jugados, una vez que hayamos comprobado si se empato o no se ha jugado.</w:t>
      </w:r>
    </w:p>
    <w:p w14:paraId="4BBC2C72" w14:textId="77777777" w:rsidR="006F5563" w:rsidRDefault="006F5563" w:rsidP="006F5563">
      <w:pPr>
        <w:jc w:val="both"/>
        <w:rPr>
          <w:rFonts w:ascii="Arial" w:hAnsi="Arial" w:cs="Arial"/>
          <w:sz w:val="24"/>
          <w:szCs w:val="24"/>
        </w:rPr>
      </w:pPr>
      <w:r>
        <w:rPr>
          <w:rFonts w:ascii="Arial" w:hAnsi="Arial" w:cs="Arial"/>
          <w:sz w:val="24"/>
          <w:szCs w:val="24"/>
        </w:rPr>
        <w:t xml:space="preserve">Iniciamos un if se ejecutará si el objeto tiene el valor de AWAY_TEAM, esto nos indicara que gano el equipo visitante, por lo que dentro de este if, anidamos otro if en que comprobaremos si el Barcelona es el equipo visitante, si esto es así se le sumara uno a las victorias. Si el equipo visitante es cualquier otro valor menos el Barcelona, se le sumara uno a las derrotas. </w:t>
      </w:r>
    </w:p>
    <w:p w14:paraId="0D01E27D" w14:textId="77777777" w:rsidR="006F5563" w:rsidRDefault="006F5563" w:rsidP="006F5563">
      <w:pPr>
        <w:jc w:val="both"/>
        <w:rPr>
          <w:rFonts w:ascii="Arial" w:hAnsi="Arial" w:cs="Arial"/>
          <w:sz w:val="24"/>
          <w:szCs w:val="24"/>
        </w:rPr>
      </w:pPr>
      <w:r>
        <w:rPr>
          <w:rFonts w:ascii="Arial" w:hAnsi="Arial" w:cs="Arial"/>
          <w:sz w:val="24"/>
          <w:szCs w:val="24"/>
        </w:rPr>
        <w:t xml:space="preserve">Replicamos la misma lógica en otro if el cual se ejecutará si el objeto tiene el valor de HOME_TEAM, como aquí se indica que gano el equipo local, comprobamos si el Barcelona es el equipo local o no y se realiza la suma correspondiente al contador correspondiente.   </w:t>
      </w:r>
    </w:p>
    <w:p w14:paraId="1C5A9D6B" w14:textId="77777777" w:rsidR="006F5563" w:rsidRDefault="006F5563" w:rsidP="006F5563">
      <w:pPr>
        <w:jc w:val="both"/>
        <w:rPr>
          <w:rFonts w:ascii="Arial" w:hAnsi="Arial" w:cs="Arial"/>
          <w:sz w:val="24"/>
          <w:szCs w:val="24"/>
        </w:rPr>
      </w:pPr>
      <w:r>
        <w:rPr>
          <w:rFonts w:ascii="Arial" w:hAnsi="Arial" w:cs="Arial"/>
          <w:sz w:val="24"/>
          <w:szCs w:val="24"/>
        </w:rPr>
        <w:t>Ya que ya conocemos la cantidad de partidos ganados, empatados, perdidos y sin jugar de los equipos, (en el caso de esta explicación únicamente del Barcelona), calculamos los porcentajes que representan estas cantidades sobre el total de los partidos jugados, esto dividiendo la cantidad de cada uno de los resultados posibles, (victoria, empate, derrota, sin jugar), entre el total de partidos jugados. Este porcentaje lo almacenamos en una variable.</w:t>
      </w:r>
    </w:p>
    <w:p w14:paraId="5B55DAB3" w14:textId="77777777" w:rsidR="006F5563" w:rsidRDefault="006F5563" w:rsidP="006F5563">
      <w:pPr>
        <w:jc w:val="both"/>
        <w:rPr>
          <w:rFonts w:ascii="Arial" w:hAnsi="Arial" w:cs="Arial"/>
          <w:sz w:val="24"/>
          <w:szCs w:val="24"/>
        </w:rPr>
      </w:pPr>
      <w:r>
        <w:rPr>
          <w:rFonts w:ascii="Arial" w:hAnsi="Arial" w:cs="Arial"/>
          <w:sz w:val="24"/>
          <w:szCs w:val="24"/>
        </w:rPr>
        <w:t>Por último imprimimos la información obtenida, la cantidad de partidos, ya sea ganados, empatados, perdidos o sin jugar y el porcentaje que representan cada uno de estos sobre el total de los partidos jugados por el equipo.</w:t>
      </w:r>
    </w:p>
    <w:p w14:paraId="07B3F426" w14:textId="77777777" w:rsidR="006F5563" w:rsidRDefault="006F5563" w:rsidP="006F5563">
      <w:pPr>
        <w:jc w:val="both"/>
        <w:rPr>
          <w:rFonts w:ascii="Arial" w:hAnsi="Arial" w:cs="Arial"/>
          <w:sz w:val="24"/>
          <w:szCs w:val="24"/>
        </w:rPr>
      </w:pPr>
      <w:r>
        <w:rPr>
          <w:rFonts w:ascii="Arial" w:hAnsi="Arial" w:cs="Arial"/>
          <w:sz w:val="24"/>
          <w:szCs w:val="24"/>
        </w:rPr>
        <w:t xml:space="preserve">Para esta explicación se </w:t>
      </w:r>
      <w:proofErr w:type="spellStart"/>
      <w:r>
        <w:rPr>
          <w:rFonts w:ascii="Arial" w:hAnsi="Arial" w:cs="Arial"/>
          <w:sz w:val="24"/>
          <w:szCs w:val="24"/>
        </w:rPr>
        <w:t>uso</w:t>
      </w:r>
      <w:proofErr w:type="spellEnd"/>
      <w:r>
        <w:rPr>
          <w:rFonts w:ascii="Arial" w:hAnsi="Arial" w:cs="Arial"/>
          <w:sz w:val="24"/>
          <w:szCs w:val="24"/>
        </w:rPr>
        <w:t xml:space="preserve"> como ejemplo para la explicación a el equipo del Barcelona, pero este proceso se repito de la misma manera con el Real Madrid por lo que de esta manera ya tenemos exactamente la información que ocupamos de cada uno de los dos equipos. </w:t>
      </w:r>
    </w:p>
    <w:p w14:paraId="1DAA1798" w14:textId="77777777" w:rsidR="006F5563" w:rsidRDefault="006F5563" w:rsidP="006F5563">
      <w:pPr>
        <w:jc w:val="both"/>
        <w:rPr>
          <w:rFonts w:ascii="Arial" w:hAnsi="Arial" w:cs="Arial"/>
          <w:sz w:val="24"/>
          <w:szCs w:val="24"/>
        </w:rPr>
      </w:pPr>
    </w:p>
    <w:p w14:paraId="2157E821" w14:textId="77777777" w:rsidR="006F5563" w:rsidRDefault="006F5563" w:rsidP="006F5563">
      <w:pPr>
        <w:jc w:val="both"/>
        <w:rPr>
          <w:rFonts w:ascii="Arial" w:hAnsi="Arial" w:cs="Arial"/>
          <w:sz w:val="24"/>
          <w:szCs w:val="24"/>
        </w:rPr>
      </w:pPr>
    </w:p>
    <w:p w14:paraId="4470FF86" w14:textId="77777777" w:rsidR="006F5563" w:rsidRDefault="006F5563" w:rsidP="006F5563">
      <w:pPr>
        <w:jc w:val="both"/>
        <w:rPr>
          <w:rFonts w:ascii="Arial" w:hAnsi="Arial" w:cs="Arial"/>
          <w:sz w:val="24"/>
          <w:szCs w:val="24"/>
        </w:rPr>
      </w:pPr>
    </w:p>
    <w:p w14:paraId="3E0780BC" w14:textId="77777777" w:rsidR="006F5563" w:rsidRDefault="006F5563" w:rsidP="006F5563">
      <w:pPr>
        <w:jc w:val="both"/>
        <w:rPr>
          <w:rFonts w:ascii="Arial" w:hAnsi="Arial" w:cs="Arial"/>
          <w:sz w:val="24"/>
          <w:szCs w:val="24"/>
        </w:rPr>
      </w:pPr>
    </w:p>
    <w:p w14:paraId="40E289F5" w14:textId="77777777" w:rsidR="006F5563" w:rsidRDefault="006F5563" w:rsidP="006F5563">
      <w:pPr>
        <w:jc w:val="both"/>
        <w:rPr>
          <w:rFonts w:ascii="Arial" w:hAnsi="Arial" w:cs="Arial"/>
          <w:sz w:val="24"/>
          <w:szCs w:val="24"/>
        </w:rPr>
      </w:pPr>
    </w:p>
    <w:p w14:paraId="3851F405" w14:textId="77777777" w:rsidR="006F5563" w:rsidRDefault="006F5563" w:rsidP="006F5563">
      <w:pPr>
        <w:jc w:val="both"/>
        <w:rPr>
          <w:rFonts w:ascii="Arial" w:hAnsi="Arial" w:cs="Arial"/>
          <w:sz w:val="24"/>
          <w:szCs w:val="24"/>
        </w:rPr>
      </w:pPr>
    </w:p>
    <w:p w14:paraId="377EA9E6" w14:textId="77777777" w:rsidR="006F5563" w:rsidRDefault="006F5563" w:rsidP="006F5563">
      <w:pPr>
        <w:jc w:val="both"/>
        <w:rPr>
          <w:rFonts w:ascii="Arial" w:hAnsi="Arial" w:cs="Arial"/>
          <w:sz w:val="24"/>
          <w:szCs w:val="24"/>
        </w:rPr>
      </w:pPr>
    </w:p>
    <w:p w14:paraId="3B0B2800" w14:textId="77777777" w:rsidR="006F5563" w:rsidRDefault="006F5563" w:rsidP="006F5563">
      <w:pPr>
        <w:jc w:val="both"/>
        <w:rPr>
          <w:rFonts w:ascii="Arial" w:hAnsi="Arial" w:cs="Arial"/>
          <w:sz w:val="24"/>
          <w:szCs w:val="24"/>
        </w:rPr>
      </w:pPr>
    </w:p>
    <w:p w14:paraId="360A6D14" w14:textId="77777777" w:rsidR="006F5563" w:rsidRDefault="006F5563" w:rsidP="006F5563">
      <w:pPr>
        <w:jc w:val="both"/>
        <w:rPr>
          <w:rFonts w:ascii="Arial" w:hAnsi="Arial" w:cs="Arial"/>
          <w:sz w:val="24"/>
          <w:szCs w:val="24"/>
        </w:rPr>
      </w:pPr>
    </w:p>
    <w:p w14:paraId="49077361" w14:textId="77777777" w:rsidR="006F5563" w:rsidRPr="006F5563" w:rsidRDefault="006F5563" w:rsidP="006F5563">
      <w:pPr>
        <w:jc w:val="both"/>
        <w:rPr>
          <w:rFonts w:ascii="Arial" w:hAnsi="Arial" w:cs="Arial"/>
          <w:b/>
          <w:bCs/>
          <w:color w:val="00B0F0"/>
          <w:sz w:val="24"/>
          <w:szCs w:val="24"/>
        </w:rPr>
      </w:pPr>
      <w:r w:rsidRPr="006F5563">
        <w:rPr>
          <w:rFonts w:ascii="Arial" w:hAnsi="Arial" w:cs="Arial"/>
          <w:b/>
          <w:bCs/>
          <w:color w:val="00B0F0"/>
          <w:sz w:val="24"/>
          <w:szCs w:val="24"/>
        </w:rPr>
        <w:lastRenderedPageBreak/>
        <w:t>Diseño de la Nueva Estructura de Datos</w:t>
      </w:r>
    </w:p>
    <w:p w14:paraId="3DE22548" w14:textId="77777777" w:rsidR="006F5563" w:rsidRDefault="006F5563" w:rsidP="006F5563">
      <w:pPr>
        <w:jc w:val="both"/>
        <w:rPr>
          <w:rFonts w:ascii="Arial" w:hAnsi="Arial"/>
          <w:sz w:val="24"/>
          <w:szCs w:val="24"/>
        </w:rPr>
      </w:pPr>
      <w:r>
        <w:rPr>
          <w:rFonts w:ascii="Arial" w:hAnsi="Arial"/>
          <w:sz w:val="24"/>
          <w:szCs w:val="24"/>
        </w:rPr>
        <w:t>Con el objetivo de organizar la información de manera más accesible y estructurada, se diseñó una nueva arquitectura de datos basada en listas y diccionarios propios del lenguaje Python. Esta estructura permite almacenar de forma clara tanto los detalles de cada partido como los resultados globales del equipo analizado, facilitando así el procesamiento y análisis posterior.</w:t>
      </w:r>
    </w:p>
    <w:p w14:paraId="27BD1B37" w14:textId="77777777" w:rsidR="006F5563" w:rsidRDefault="006F5563" w:rsidP="006F5563">
      <w:pPr>
        <w:jc w:val="both"/>
        <w:rPr>
          <w:rFonts w:ascii="Arial" w:hAnsi="Arial"/>
          <w:sz w:val="24"/>
          <w:szCs w:val="24"/>
        </w:rPr>
      </w:pPr>
    </w:p>
    <w:p w14:paraId="1CC9E194" w14:textId="77777777" w:rsidR="006F5563" w:rsidRPr="006F5563" w:rsidRDefault="006F5563" w:rsidP="006F5563">
      <w:pPr>
        <w:jc w:val="both"/>
        <w:rPr>
          <w:rFonts w:ascii="Arial" w:hAnsi="Arial"/>
          <w:b/>
          <w:bCs/>
          <w:color w:val="00B0F0"/>
          <w:sz w:val="24"/>
          <w:szCs w:val="24"/>
        </w:rPr>
      </w:pPr>
      <w:r w:rsidRPr="006F5563">
        <w:rPr>
          <w:rFonts w:ascii="Arial" w:hAnsi="Arial"/>
          <w:b/>
          <w:bCs/>
          <w:color w:val="00B0F0"/>
          <w:sz w:val="24"/>
          <w:szCs w:val="24"/>
        </w:rPr>
        <w:t>Estructura de Datos</w:t>
      </w:r>
    </w:p>
    <w:p w14:paraId="07DFA104" w14:textId="77777777" w:rsidR="006F5563" w:rsidRDefault="006F5563" w:rsidP="006F5563">
      <w:pPr>
        <w:jc w:val="both"/>
        <w:rPr>
          <w:rFonts w:ascii="Arial" w:hAnsi="Arial"/>
          <w:sz w:val="24"/>
          <w:szCs w:val="24"/>
        </w:rPr>
      </w:pPr>
      <w:r>
        <w:rPr>
          <w:rFonts w:ascii="Arial" w:hAnsi="Arial"/>
          <w:sz w:val="24"/>
          <w:szCs w:val="24"/>
        </w:rPr>
        <w:t>Se definieron dos niveles de almacenamiento:</w:t>
      </w:r>
    </w:p>
    <w:p w14:paraId="2930DD69" w14:textId="77777777" w:rsidR="006F5563" w:rsidRDefault="006F5563" w:rsidP="006F5563">
      <w:pPr>
        <w:numPr>
          <w:ilvl w:val="0"/>
          <w:numId w:val="44"/>
        </w:numPr>
        <w:jc w:val="both"/>
        <w:rPr>
          <w:rFonts w:ascii="Arial" w:hAnsi="Arial"/>
          <w:sz w:val="24"/>
          <w:szCs w:val="24"/>
        </w:rPr>
      </w:pPr>
      <w:r>
        <w:rPr>
          <w:rFonts w:ascii="Arial" w:hAnsi="Arial"/>
          <w:sz w:val="24"/>
          <w:szCs w:val="24"/>
        </w:rPr>
        <w:t>Estructura global (</w:t>
      </w:r>
      <w:proofErr w:type="spellStart"/>
      <w:r>
        <w:rPr>
          <w:rFonts w:ascii="Arial" w:hAnsi="Arial"/>
          <w:sz w:val="24"/>
          <w:szCs w:val="24"/>
        </w:rPr>
        <w:t>partidos_analizados</w:t>
      </w:r>
      <w:proofErr w:type="spellEnd"/>
      <w:r>
        <w:rPr>
          <w:rFonts w:ascii="Arial" w:hAnsi="Arial"/>
          <w:sz w:val="24"/>
          <w:szCs w:val="24"/>
        </w:rPr>
        <w:t>)</w:t>
      </w:r>
    </w:p>
    <w:p w14:paraId="52AADF82" w14:textId="77777777" w:rsidR="006F5563" w:rsidRDefault="006F5563" w:rsidP="006F5563">
      <w:pPr>
        <w:jc w:val="both"/>
        <w:rPr>
          <w:rFonts w:ascii="Arial" w:hAnsi="Arial"/>
          <w:sz w:val="24"/>
          <w:szCs w:val="24"/>
        </w:rPr>
      </w:pPr>
      <w:r>
        <w:rPr>
          <w:rFonts w:ascii="Arial" w:hAnsi="Arial"/>
          <w:sz w:val="24"/>
          <w:szCs w:val="24"/>
        </w:rPr>
        <w:t>Se implementó una lista donde se agregan todos los partidos procesados individualmente. Esta lista actúa como un contenedor centralizado de datos, que puede ser reutilizado para análisis más profundos, visualización o exportación.</w:t>
      </w:r>
    </w:p>
    <w:p w14:paraId="004D5A51" w14:textId="77777777" w:rsidR="006F5563" w:rsidRDefault="006F5563" w:rsidP="006F5563">
      <w:pPr>
        <w:numPr>
          <w:ilvl w:val="0"/>
          <w:numId w:val="45"/>
        </w:numPr>
        <w:jc w:val="both"/>
        <w:rPr>
          <w:rFonts w:ascii="Arial" w:hAnsi="Arial"/>
          <w:sz w:val="24"/>
          <w:szCs w:val="24"/>
        </w:rPr>
      </w:pPr>
      <w:r>
        <w:rPr>
          <w:rFonts w:ascii="Arial" w:hAnsi="Arial"/>
          <w:sz w:val="24"/>
          <w:szCs w:val="24"/>
        </w:rPr>
        <w:t>Estructura individual por partido</w:t>
      </w:r>
    </w:p>
    <w:p w14:paraId="328E91F8" w14:textId="77777777" w:rsidR="006F5563" w:rsidRDefault="006F5563" w:rsidP="006F5563">
      <w:pPr>
        <w:jc w:val="both"/>
        <w:rPr>
          <w:rFonts w:ascii="Arial" w:hAnsi="Arial"/>
          <w:sz w:val="24"/>
          <w:szCs w:val="24"/>
        </w:rPr>
      </w:pPr>
      <w:r>
        <w:rPr>
          <w:rFonts w:ascii="Arial" w:hAnsi="Arial"/>
          <w:sz w:val="24"/>
          <w:szCs w:val="24"/>
        </w:rPr>
        <w:t>Cada partido se almacena como un diccionario que registra los siguientes campos relevantes:</w:t>
      </w:r>
    </w:p>
    <w:p w14:paraId="2282A7F2" w14:textId="77777777" w:rsidR="006F5563" w:rsidRDefault="006F5563" w:rsidP="006F5563">
      <w:pPr>
        <w:jc w:val="both"/>
        <w:rPr>
          <w:rFonts w:ascii="Arial" w:hAnsi="Arial"/>
          <w:sz w:val="24"/>
          <w:szCs w:val="24"/>
        </w:rPr>
      </w:pPr>
      <w:r>
        <w:rPr>
          <w:rFonts w:ascii="Arial" w:hAnsi="Arial"/>
          <w:sz w:val="24"/>
          <w:szCs w:val="24"/>
        </w:rPr>
        <w:t>[fecha: la fecha del encuentro (en formato ISO 8601),</w:t>
      </w:r>
    </w:p>
    <w:p w14:paraId="0971B068" w14:textId="77777777" w:rsidR="006F5563" w:rsidRDefault="006F5563" w:rsidP="006F5563">
      <w:pPr>
        <w:jc w:val="both"/>
        <w:rPr>
          <w:rFonts w:ascii="Arial" w:hAnsi="Arial"/>
          <w:sz w:val="24"/>
          <w:szCs w:val="24"/>
        </w:rPr>
      </w:pPr>
      <w:r>
        <w:rPr>
          <w:rFonts w:ascii="Arial" w:hAnsi="Arial"/>
          <w:sz w:val="24"/>
          <w:szCs w:val="24"/>
        </w:rPr>
        <w:t>local: nombre del equipo local,</w:t>
      </w:r>
    </w:p>
    <w:p w14:paraId="69892FD0" w14:textId="77777777" w:rsidR="006F5563" w:rsidRDefault="006F5563" w:rsidP="006F5563">
      <w:pPr>
        <w:jc w:val="both"/>
        <w:rPr>
          <w:rFonts w:ascii="Arial" w:hAnsi="Arial"/>
          <w:sz w:val="24"/>
          <w:szCs w:val="24"/>
        </w:rPr>
      </w:pPr>
      <w:r>
        <w:rPr>
          <w:rFonts w:ascii="Arial" w:hAnsi="Arial"/>
          <w:sz w:val="24"/>
          <w:szCs w:val="24"/>
        </w:rPr>
        <w:t>visitante: nombre del equipo visitante,</w:t>
      </w:r>
    </w:p>
    <w:p w14:paraId="4EFC3AF1" w14:textId="77777777" w:rsidR="006F5563" w:rsidRDefault="006F5563" w:rsidP="006F5563">
      <w:pPr>
        <w:jc w:val="both"/>
        <w:rPr>
          <w:rFonts w:ascii="Arial" w:hAnsi="Arial"/>
          <w:sz w:val="24"/>
          <w:szCs w:val="24"/>
        </w:rPr>
      </w:pPr>
      <w:r>
        <w:rPr>
          <w:rFonts w:ascii="Arial" w:hAnsi="Arial"/>
          <w:sz w:val="24"/>
          <w:szCs w:val="24"/>
        </w:rPr>
        <w:t>resultado: resultado del partido desde la perspectiva del equipo analizado (Ganado, Perdido, Empatado o Sin jugar),</w:t>
      </w:r>
    </w:p>
    <w:p w14:paraId="3D6E1D79" w14:textId="77777777" w:rsidR="006F5563" w:rsidRDefault="006F5563" w:rsidP="006F5563">
      <w:pPr>
        <w:jc w:val="both"/>
        <w:rPr>
          <w:rFonts w:ascii="Arial" w:hAnsi="Arial"/>
          <w:sz w:val="24"/>
          <w:szCs w:val="24"/>
        </w:rPr>
      </w:pPr>
      <w:r>
        <w:rPr>
          <w:rFonts w:ascii="Arial" w:hAnsi="Arial"/>
          <w:sz w:val="24"/>
          <w:szCs w:val="24"/>
        </w:rPr>
        <w:t>equipo: nombre del equipo que se está evaluando.]</w:t>
      </w:r>
    </w:p>
    <w:p w14:paraId="446D7057" w14:textId="77777777" w:rsidR="006F5563" w:rsidRDefault="006F5563" w:rsidP="006F5563">
      <w:pPr>
        <w:jc w:val="both"/>
        <w:rPr>
          <w:rFonts w:ascii="Arial" w:hAnsi="Arial"/>
          <w:sz w:val="24"/>
          <w:szCs w:val="24"/>
        </w:rPr>
      </w:pPr>
      <w:r>
        <w:rPr>
          <w:rFonts w:ascii="Arial" w:hAnsi="Arial"/>
          <w:sz w:val="24"/>
          <w:szCs w:val="24"/>
        </w:rPr>
        <w:t>Esta estructura permite identificar con claridad el contexto de cada resultado y a qué equipo corresponde.</w:t>
      </w:r>
    </w:p>
    <w:p w14:paraId="357B9B17" w14:textId="77777777" w:rsidR="006F5563" w:rsidRDefault="006F5563" w:rsidP="006F5563">
      <w:pPr>
        <w:jc w:val="both"/>
        <w:rPr>
          <w:rFonts w:ascii="Arial" w:hAnsi="Arial"/>
          <w:sz w:val="24"/>
          <w:szCs w:val="24"/>
        </w:rPr>
      </w:pPr>
    </w:p>
    <w:p w14:paraId="61F980E5" w14:textId="77777777" w:rsidR="006F5563" w:rsidRPr="006F5563" w:rsidRDefault="006F5563" w:rsidP="006F5563">
      <w:pPr>
        <w:jc w:val="both"/>
        <w:rPr>
          <w:rFonts w:ascii="Arial" w:hAnsi="Arial"/>
          <w:b/>
          <w:bCs/>
          <w:color w:val="00B0F0"/>
          <w:sz w:val="24"/>
          <w:szCs w:val="24"/>
        </w:rPr>
      </w:pPr>
      <w:r w:rsidRPr="006F5563">
        <w:rPr>
          <w:rFonts w:ascii="Arial" w:hAnsi="Arial"/>
          <w:b/>
          <w:bCs/>
          <w:color w:val="00B0F0"/>
          <w:sz w:val="24"/>
          <w:szCs w:val="24"/>
        </w:rPr>
        <w:t>Resumen de resultados (resultados)</w:t>
      </w:r>
    </w:p>
    <w:p w14:paraId="3BD2AC3B" w14:textId="77777777" w:rsidR="006F5563" w:rsidRDefault="006F5563" w:rsidP="006F5563">
      <w:pPr>
        <w:jc w:val="both"/>
        <w:rPr>
          <w:rFonts w:ascii="Arial" w:hAnsi="Arial"/>
          <w:sz w:val="24"/>
          <w:szCs w:val="24"/>
        </w:rPr>
      </w:pPr>
      <w:r>
        <w:rPr>
          <w:rFonts w:ascii="Arial" w:hAnsi="Arial"/>
          <w:sz w:val="24"/>
          <w:szCs w:val="24"/>
        </w:rPr>
        <w:t>Además del registro individual de partidos, se genera un diccionario resumen que acumula las siguientes métricas por equipo:</w:t>
      </w:r>
    </w:p>
    <w:p w14:paraId="1C262183" w14:textId="77777777" w:rsidR="006F5563" w:rsidRDefault="006F5563" w:rsidP="006F5563">
      <w:pPr>
        <w:jc w:val="both"/>
        <w:rPr>
          <w:rFonts w:ascii="Arial" w:hAnsi="Arial"/>
          <w:sz w:val="24"/>
          <w:szCs w:val="24"/>
        </w:rPr>
      </w:pPr>
      <w:r>
        <w:rPr>
          <w:rFonts w:ascii="Arial" w:hAnsi="Arial"/>
          <w:sz w:val="24"/>
          <w:szCs w:val="24"/>
        </w:rPr>
        <w:t>Número total de victorias,</w:t>
      </w:r>
    </w:p>
    <w:p w14:paraId="7DE05C67" w14:textId="77777777" w:rsidR="006F5563" w:rsidRDefault="006F5563" w:rsidP="006F5563">
      <w:pPr>
        <w:jc w:val="both"/>
        <w:rPr>
          <w:rFonts w:ascii="Arial" w:hAnsi="Arial"/>
          <w:sz w:val="24"/>
          <w:szCs w:val="24"/>
        </w:rPr>
      </w:pPr>
      <w:r>
        <w:rPr>
          <w:rFonts w:ascii="Arial" w:hAnsi="Arial"/>
          <w:sz w:val="24"/>
          <w:szCs w:val="24"/>
        </w:rPr>
        <w:t>Número total de derrotas,</w:t>
      </w:r>
    </w:p>
    <w:p w14:paraId="2345D601" w14:textId="77777777" w:rsidR="006F5563" w:rsidRDefault="006F5563" w:rsidP="006F5563">
      <w:pPr>
        <w:jc w:val="both"/>
        <w:rPr>
          <w:rFonts w:ascii="Arial" w:hAnsi="Arial"/>
          <w:sz w:val="24"/>
          <w:szCs w:val="24"/>
        </w:rPr>
      </w:pPr>
      <w:r>
        <w:rPr>
          <w:rFonts w:ascii="Arial" w:hAnsi="Arial"/>
          <w:sz w:val="24"/>
          <w:szCs w:val="24"/>
        </w:rPr>
        <w:t>Número total de empates,</w:t>
      </w:r>
    </w:p>
    <w:p w14:paraId="492F9E22" w14:textId="77777777" w:rsidR="006F5563" w:rsidRDefault="006F5563" w:rsidP="006F5563">
      <w:pPr>
        <w:jc w:val="both"/>
        <w:rPr>
          <w:rFonts w:ascii="Arial" w:hAnsi="Arial"/>
          <w:sz w:val="24"/>
          <w:szCs w:val="24"/>
        </w:rPr>
      </w:pPr>
      <w:r>
        <w:rPr>
          <w:rFonts w:ascii="Arial" w:hAnsi="Arial"/>
          <w:sz w:val="24"/>
          <w:szCs w:val="24"/>
        </w:rPr>
        <w:lastRenderedPageBreak/>
        <w:t>Número de partidos aún no jugados.</w:t>
      </w:r>
    </w:p>
    <w:p w14:paraId="42D259EA" w14:textId="77777777" w:rsidR="006F5563" w:rsidRDefault="006F5563" w:rsidP="006F5563">
      <w:pPr>
        <w:jc w:val="both"/>
        <w:rPr>
          <w:rFonts w:ascii="Arial" w:hAnsi="Arial"/>
          <w:sz w:val="24"/>
          <w:szCs w:val="24"/>
        </w:rPr>
      </w:pPr>
      <w:r>
        <w:rPr>
          <w:rFonts w:ascii="Arial" w:hAnsi="Arial"/>
          <w:sz w:val="24"/>
          <w:szCs w:val="24"/>
        </w:rPr>
        <w:t>Este resumen es devuelto por la función principal de análisis para un acceso directo a los datos estadísticos agregados del equipo.</w:t>
      </w:r>
    </w:p>
    <w:p w14:paraId="1AD03E80" w14:textId="77777777" w:rsidR="006F5563" w:rsidRDefault="006F5563" w:rsidP="006F5563">
      <w:pPr>
        <w:jc w:val="both"/>
        <w:rPr>
          <w:rFonts w:ascii="Arial" w:hAnsi="Arial"/>
          <w:sz w:val="24"/>
          <w:szCs w:val="24"/>
        </w:rPr>
      </w:pPr>
    </w:p>
    <w:p w14:paraId="41FA7BD5" w14:textId="77777777" w:rsidR="006F5563" w:rsidRPr="006F5563" w:rsidRDefault="006F5563" w:rsidP="006F5563">
      <w:pPr>
        <w:jc w:val="both"/>
        <w:rPr>
          <w:rFonts w:ascii="Arial" w:hAnsi="Arial"/>
          <w:b/>
          <w:bCs/>
          <w:color w:val="00B0F0"/>
          <w:sz w:val="24"/>
          <w:szCs w:val="24"/>
        </w:rPr>
      </w:pPr>
      <w:r w:rsidRPr="006F5563">
        <w:rPr>
          <w:rFonts w:ascii="Arial" w:hAnsi="Arial"/>
          <w:b/>
          <w:bCs/>
          <w:color w:val="00B0F0"/>
          <w:sz w:val="24"/>
          <w:szCs w:val="24"/>
        </w:rPr>
        <w:t>Lógica de Almacenamiento</w:t>
      </w:r>
    </w:p>
    <w:p w14:paraId="416D7139" w14:textId="77777777" w:rsidR="006F5563" w:rsidRDefault="006F5563" w:rsidP="006F5563">
      <w:pPr>
        <w:jc w:val="both"/>
        <w:rPr>
          <w:rFonts w:ascii="Arial" w:hAnsi="Arial"/>
          <w:sz w:val="24"/>
          <w:szCs w:val="24"/>
        </w:rPr>
      </w:pPr>
      <w:r>
        <w:rPr>
          <w:rFonts w:ascii="Arial" w:hAnsi="Arial"/>
          <w:sz w:val="24"/>
          <w:szCs w:val="24"/>
        </w:rPr>
        <w:t xml:space="preserve">Durante el análisis, por cada partido del equipo evaluado, se determina el resultado y se registra en la lista </w:t>
      </w:r>
      <w:proofErr w:type="spellStart"/>
      <w:r>
        <w:rPr>
          <w:rFonts w:ascii="Arial" w:hAnsi="Arial"/>
          <w:sz w:val="24"/>
          <w:szCs w:val="24"/>
        </w:rPr>
        <w:t>partidos_analizados</w:t>
      </w:r>
      <w:proofErr w:type="spellEnd"/>
      <w:r>
        <w:rPr>
          <w:rFonts w:ascii="Arial" w:hAnsi="Arial"/>
          <w:sz w:val="24"/>
          <w:szCs w:val="24"/>
        </w:rPr>
        <w:t xml:space="preserve"> junto con los datos clave del evento. Junto con eso el diccionario de resumen se va actualizando con base en el resultado detectado (victoria, derrota, empate o partido pendiente). </w:t>
      </w:r>
    </w:p>
    <w:p w14:paraId="1E9D5F31" w14:textId="77777777" w:rsidR="006F5563" w:rsidRDefault="006F5563" w:rsidP="006F5563">
      <w:pPr>
        <w:jc w:val="both"/>
        <w:rPr>
          <w:rFonts w:ascii="Arial" w:hAnsi="Arial"/>
          <w:sz w:val="24"/>
          <w:szCs w:val="24"/>
        </w:rPr>
      </w:pPr>
    </w:p>
    <w:p w14:paraId="16599938" w14:textId="77777777" w:rsidR="006F5563" w:rsidRPr="006F5563" w:rsidRDefault="006F5563" w:rsidP="006F5563">
      <w:pPr>
        <w:jc w:val="both"/>
        <w:rPr>
          <w:rFonts w:ascii="Arial" w:hAnsi="Arial"/>
          <w:b/>
          <w:bCs/>
          <w:color w:val="00B0F0"/>
          <w:sz w:val="24"/>
          <w:szCs w:val="24"/>
        </w:rPr>
      </w:pPr>
      <w:r w:rsidRPr="006F5563">
        <w:rPr>
          <w:rFonts w:ascii="Arial" w:hAnsi="Arial"/>
          <w:b/>
          <w:bCs/>
          <w:color w:val="00B0F0"/>
          <w:sz w:val="24"/>
          <w:szCs w:val="24"/>
        </w:rPr>
        <w:t xml:space="preserve">Bibliografía de código </w:t>
      </w:r>
    </w:p>
    <w:p w14:paraId="0657B896" w14:textId="77777777" w:rsidR="006F5563" w:rsidRDefault="006F5563" w:rsidP="006F5563">
      <w:pPr>
        <w:jc w:val="both"/>
        <w:rPr>
          <w:rFonts w:ascii="Arial" w:hAnsi="Arial"/>
          <w:sz w:val="24"/>
          <w:szCs w:val="24"/>
        </w:rPr>
      </w:pPr>
      <w:r>
        <w:rPr>
          <w:rFonts w:ascii="Arial" w:hAnsi="Arial"/>
          <w:sz w:val="24"/>
          <w:szCs w:val="24"/>
        </w:rPr>
        <w:t>Para conocer el uso del guardado en .csv nos apoyamos con más información aparte de lo visto en clase las fuentes, son las siguientes:</w:t>
      </w:r>
    </w:p>
    <w:p w14:paraId="6E5111A7" w14:textId="77777777" w:rsidR="006F5563" w:rsidRDefault="006F5563" w:rsidP="006F5563">
      <w:pPr>
        <w:jc w:val="both"/>
        <w:rPr>
          <w:rFonts w:ascii="Arial" w:hAnsi="Arial"/>
          <w:sz w:val="24"/>
          <w:szCs w:val="24"/>
        </w:rPr>
      </w:pPr>
      <w:hyperlink r:id="rId11" w:history="1">
        <w:r>
          <w:rPr>
            <w:rStyle w:val="Hipervnculo"/>
            <w:rFonts w:ascii="Arial" w:hAnsi="Arial"/>
            <w:sz w:val="24"/>
            <w:szCs w:val="24"/>
          </w:rPr>
          <w:t>https://www.youtube.c</w:t>
        </w:r>
        <w:r>
          <w:rPr>
            <w:rStyle w:val="Hipervnculo"/>
            <w:rFonts w:ascii="Arial" w:hAnsi="Arial"/>
            <w:sz w:val="24"/>
            <w:szCs w:val="24"/>
          </w:rPr>
          <w:t>o</w:t>
        </w:r>
        <w:r>
          <w:rPr>
            <w:rStyle w:val="Hipervnculo"/>
            <w:rFonts w:ascii="Arial" w:hAnsi="Arial"/>
            <w:sz w:val="24"/>
            <w:szCs w:val="24"/>
          </w:rPr>
          <w:t>m/watch?v=iXv4bBG3qKc</w:t>
        </w:r>
      </w:hyperlink>
    </w:p>
    <w:p w14:paraId="371F3897" w14:textId="77777777" w:rsidR="006F5563" w:rsidRDefault="006F5563" w:rsidP="006F5563">
      <w:pPr>
        <w:jc w:val="both"/>
        <w:rPr>
          <w:rFonts w:ascii="Arial" w:hAnsi="Arial"/>
          <w:sz w:val="24"/>
          <w:szCs w:val="24"/>
        </w:rPr>
      </w:pPr>
    </w:p>
    <w:p w14:paraId="43CADBB0" w14:textId="77777777" w:rsidR="006F5563" w:rsidRDefault="006F5563" w:rsidP="006F5563">
      <w:pPr>
        <w:jc w:val="both"/>
        <w:rPr>
          <w:rFonts w:ascii="Arial" w:hAnsi="Arial"/>
          <w:sz w:val="24"/>
          <w:szCs w:val="24"/>
        </w:rPr>
      </w:pPr>
    </w:p>
    <w:p w14:paraId="6080DF6D" w14:textId="15473B91" w:rsidR="006F5563" w:rsidRPr="006F5563" w:rsidRDefault="006F5563" w:rsidP="006F5563">
      <w:pPr>
        <w:tabs>
          <w:tab w:val="left" w:pos="5265"/>
        </w:tabs>
        <w:rPr>
          <w:rFonts w:ascii="Arial" w:hAnsi="Arial" w:cs="Arial"/>
          <w:sz w:val="28"/>
          <w:szCs w:val="28"/>
        </w:rPr>
      </w:pPr>
    </w:p>
    <w:sectPr w:rsidR="006F5563" w:rsidRPr="006F5563" w:rsidSect="005147F7">
      <w:footerReference w:type="default" r:id="rId12"/>
      <w:pgSz w:w="12240" w:h="15840"/>
      <w:pgMar w:top="1701" w:right="1418" w:bottom="1701" w:left="1418"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DA4765" w14:textId="77777777" w:rsidR="00E37892" w:rsidRDefault="00E37892" w:rsidP="009D62E0">
      <w:pPr>
        <w:spacing w:after="0" w:line="240" w:lineRule="auto"/>
      </w:pPr>
      <w:r>
        <w:separator/>
      </w:r>
    </w:p>
  </w:endnote>
  <w:endnote w:type="continuationSeparator" w:id="0">
    <w:p w14:paraId="7F3DDE85" w14:textId="77777777" w:rsidR="00E37892" w:rsidRDefault="00E37892" w:rsidP="009D6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16954" w14:textId="779768F5" w:rsidR="00C53DA7" w:rsidRPr="00C53DA7" w:rsidRDefault="00C53DA7" w:rsidP="00C53DA7">
    <w:pPr>
      <w:pStyle w:val="Piedepgina"/>
      <w:jc w:val="center"/>
      <w:rPr>
        <w:rFonts w:ascii="Arial" w:hAnsi="Arial" w:cs="Arial"/>
        <w:b/>
        <w:bCs/>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43399" w14:textId="77777777" w:rsidR="00E37892" w:rsidRDefault="00E37892" w:rsidP="009D62E0">
      <w:pPr>
        <w:spacing w:after="0" w:line="240" w:lineRule="auto"/>
      </w:pPr>
      <w:r>
        <w:separator/>
      </w:r>
    </w:p>
  </w:footnote>
  <w:footnote w:type="continuationSeparator" w:id="0">
    <w:p w14:paraId="2B534025" w14:textId="77777777" w:rsidR="00E37892" w:rsidRDefault="00E37892" w:rsidP="009D6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2747E"/>
    <w:multiLevelType w:val="hybridMultilevel"/>
    <w:tmpl w:val="AD6CA2B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5B17AA5"/>
    <w:multiLevelType w:val="hybridMultilevel"/>
    <w:tmpl w:val="A74476C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6FE743E"/>
    <w:multiLevelType w:val="hybridMultilevel"/>
    <w:tmpl w:val="6A7ED8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0EB02B60"/>
    <w:multiLevelType w:val="hybridMultilevel"/>
    <w:tmpl w:val="7590A5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85D20"/>
    <w:multiLevelType w:val="hybridMultilevel"/>
    <w:tmpl w:val="C3980F7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57152BF"/>
    <w:multiLevelType w:val="hybridMultilevel"/>
    <w:tmpl w:val="CCB0362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6" w15:restartNumberingAfterBreak="0">
    <w:nsid w:val="1A090B03"/>
    <w:multiLevelType w:val="hybridMultilevel"/>
    <w:tmpl w:val="5E8EFE0C"/>
    <w:lvl w:ilvl="0" w:tplc="080A0001">
      <w:start w:val="1"/>
      <w:numFmt w:val="bullet"/>
      <w:lvlText w:val=""/>
      <w:lvlJc w:val="left"/>
      <w:pPr>
        <w:ind w:left="5747" w:hanging="360"/>
      </w:pPr>
      <w:rPr>
        <w:rFonts w:ascii="Symbol" w:hAnsi="Symbol" w:hint="default"/>
      </w:rPr>
    </w:lvl>
    <w:lvl w:ilvl="1" w:tplc="080A0003" w:tentative="1">
      <w:start w:val="1"/>
      <w:numFmt w:val="bullet"/>
      <w:lvlText w:val="o"/>
      <w:lvlJc w:val="left"/>
      <w:pPr>
        <w:ind w:left="6467" w:hanging="360"/>
      </w:pPr>
      <w:rPr>
        <w:rFonts w:ascii="Courier New" w:hAnsi="Courier New" w:cs="Courier New" w:hint="default"/>
      </w:rPr>
    </w:lvl>
    <w:lvl w:ilvl="2" w:tplc="080A0005" w:tentative="1">
      <w:start w:val="1"/>
      <w:numFmt w:val="bullet"/>
      <w:lvlText w:val=""/>
      <w:lvlJc w:val="left"/>
      <w:pPr>
        <w:ind w:left="7187" w:hanging="360"/>
      </w:pPr>
      <w:rPr>
        <w:rFonts w:ascii="Wingdings" w:hAnsi="Wingdings" w:hint="default"/>
      </w:rPr>
    </w:lvl>
    <w:lvl w:ilvl="3" w:tplc="080A0001" w:tentative="1">
      <w:start w:val="1"/>
      <w:numFmt w:val="bullet"/>
      <w:lvlText w:val=""/>
      <w:lvlJc w:val="left"/>
      <w:pPr>
        <w:ind w:left="7907" w:hanging="360"/>
      </w:pPr>
      <w:rPr>
        <w:rFonts w:ascii="Symbol" w:hAnsi="Symbol" w:hint="default"/>
      </w:rPr>
    </w:lvl>
    <w:lvl w:ilvl="4" w:tplc="080A0003" w:tentative="1">
      <w:start w:val="1"/>
      <w:numFmt w:val="bullet"/>
      <w:lvlText w:val="o"/>
      <w:lvlJc w:val="left"/>
      <w:pPr>
        <w:ind w:left="8627" w:hanging="360"/>
      </w:pPr>
      <w:rPr>
        <w:rFonts w:ascii="Courier New" w:hAnsi="Courier New" w:cs="Courier New" w:hint="default"/>
      </w:rPr>
    </w:lvl>
    <w:lvl w:ilvl="5" w:tplc="080A0005" w:tentative="1">
      <w:start w:val="1"/>
      <w:numFmt w:val="bullet"/>
      <w:lvlText w:val=""/>
      <w:lvlJc w:val="left"/>
      <w:pPr>
        <w:ind w:left="9347" w:hanging="360"/>
      </w:pPr>
      <w:rPr>
        <w:rFonts w:ascii="Wingdings" w:hAnsi="Wingdings" w:hint="default"/>
      </w:rPr>
    </w:lvl>
    <w:lvl w:ilvl="6" w:tplc="080A0001" w:tentative="1">
      <w:start w:val="1"/>
      <w:numFmt w:val="bullet"/>
      <w:lvlText w:val=""/>
      <w:lvlJc w:val="left"/>
      <w:pPr>
        <w:ind w:left="10067" w:hanging="360"/>
      </w:pPr>
      <w:rPr>
        <w:rFonts w:ascii="Symbol" w:hAnsi="Symbol" w:hint="default"/>
      </w:rPr>
    </w:lvl>
    <w:lvl w:ilvl="7" w:tplc="080A0003" w:tentative="1">
      <w:start w:val="1"/>
      <w:numFmt w:val="bullet"/>
      <w:lvlText w:val="o"/>
      <w:lvlJc w:val="left"/>
      <w:pPr>
        <w:ind w:left="10787" w:hanging="360"/>
      </w:pPr>
      <w:rPr>
        <w:rFonts w:ascii="Courier New" w:hAnsi="Courier New" w:cs="Courier New" w:hint="default"/>
      </w:rPr>
    </w:lvl>
    <w:lvl w:ilvl="8" w:tplc="080A0005" w:tentative="1">
      <w:start w:val="1"/>
      <w:numFmt w:val="bullet"/>
      <w:lvlText w:val=""/>
      <w:lvlJc w:val="left"/>
      <w:pPr>
        <w:ind w:left="11507" w:hanging="360"/>
      </w:pPr>
      <w:rPr>
        <w:rFonts w:ascii="Wingdings" w:hAnsi="Wingdings" w:hint="default"/>
      </w:rPr>
    </w:lvl>
  </w:abstractNum>
  <w:abstractNum w:abstractNumId="7" w15:restartNumberingAfterBreak="0">
    <w:nsid w:val="1A23643C"/>
    <w:multiLevelType w:val="hybridMultilevel"/>
    <w:tmpl w:val="240C4AA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1B2505CE"/>
    <w:multiLevelType w:val="hybridMultilevel"/>
    <w:tmpl w:val="9EA0F896"/>
    <w:lvl w:ilvl="0" w:tplc="080A000F">
      <w:start w:val="1"/>
      <w:numFmt w:val="decimal"/>
      <w:lvlText w:val="%1."/>
      <w:lvlJc w:val="left"/>
      <w:pPr>
        <w:ind w:left="5179" w:hanging="360"/>
      </w:pPr>
    </w:lvl>
    <w:lvl w:ilvl="1" w:tplc="080A0019">
      <w:start w:val="1"/>
      <w:numFmt w:val="lowerLetter"/>
      <w:lvlText w:val="%2."/>
      <w:lvlJc w:val="left"/>
      <w:pPr>
        <w:ind w:left="5899" w:hanging="360"/>
      </w:pPr>
    </w:lvl>
    <w:lvl w:ilvl="2" w:tplc="080A001B">
      <w:start w:val="1"/>
      <w:numFmt w:val="lowerRoman"/>
      <w:lvlText w:val="%3."/>
      <w:lvlJc w:val="right"/>
      <w:pPr>
        <w:ind w:left="6619" w:hanging="180"/>
      </w:pPr>
    </w:lvl>
    <w:lvl w:ilvl="3" w:tplc="080A000F" w:tentative="1">
      <w:start w:val="1"/>
      <w:numFmt w:val="decimal"/>
      <w:lvlText w:val="%4."/>
      <w:lvlJc w:val="left"/>
      <w:pPr>
        <w:ind w:left="7339" w:hanging="360"/>
      </w:pPr>
    </w:lvl>
    <w:lvl w:ilvl="4" w:tplc="080A0019" w:tentative="1">
      <w:start w:val="1"/>
      <w:numFmt w:val="lowerLetter"/>
      <w:lvlText w:val="%5."/>
      <w:lvlJc w:val="left"/>
      <w:pPr>
        <w:ind w:left="8059" w:hanging="360"/>
      </w:pPr>
    </w:lvl>
    <w:lvl w:ilvl="5" w:tplc="080A001B" w:tentative="1">
      <w:start w:val="1"/>
      <w:numFmt w:val="lowerRoman"/>
      <w:lvlText w:val="%6."/>
      <w:lvlJc w:val="right"/>
      <w:pPr>
        <w:ind w:left="8779" w:hanging="180"/>
      </w:pPr>
    </w:lvl>
    <w:lvl w:ilvl="6" w:tplc="080A000F" w:tentative="1">
      <w:start w:val="1"/>
      <w:numFmt w:val="decimal"/>
      <w:lvlText w:val="%7."/>
      <w:lvlJc w:val="left"/>
      <w:pPr>
        <w:ind w:left="9499" w:hanging="360"/>
      </w:pPr>
    </w:lvl>
    <w:lvl w:ilvl="7" w:tplc="080A0019" w:tentative="1">
      <w:start w:val="1"/>
      <w:numFmt w:val="lowerLetter"/>
      <w:lvlText w:val="%8."/>
      <w:lvlJc w:val="left"/>
      <w:pPr>
        <w:ind w:left="10219" w:hanging="360"/>
      </w:pPr>
    </w:lvl>
    <w:lvl w:ilvl="8" w:tplc="080A001B" w:tentative="1">
      <w:start w:val="1"/>
      <w:numFmt w:val="lowerRoman"/>
      <w:lvlText w:val="%9."/>
      <w:lvlJc w:val="right"/>
      <w:pPr>
        <w:ind w:left="10939" w:hanging="180"/>
      </w:pPr>
    </w:lvl>
  </w:abstractNum>
  <w:abstractNum w:abstractNumId="9" w15:restartNumberingAfterBreak="0">
    <w:nsid w:val="1E30553F"/>
    <w:multiLevelType w:val="hybridMultilevel"/>
    <w:tmpl w:val="3DAA05DE"/>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21B96CA5"/>
    <w:multiLevelType w:val="hybridMultilevel"/>
    <w:tmpl w:val="7DE8B7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24A32DF0"/>
    <w:multiLevelType w:val="hybridMultilevel"/>
    <w:tmpl w:val="261EC97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8E338FD"/>
    <w:multiLevelType w:val="multilevel"/>
    <w:tmpl w:val="28E338F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AF06B54"/>
    <w:multiLevelType w:val="hybridMultilevel"/>
    <w:tmpl w:val="767039A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B8434B1"/>
    <w:multiLevelType w:val="hybridMultilevel"/>
    <w:tmpl w:val="48F670F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2C045BD5"/>
    <w:multiLevelType w:val="hybridMultilevel"/>
    <w:tmpl w:val="66AC330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31802D9D"/>
    <w:multiLevelType w:val="hybridMultilevel"/>
    <w:tmpl w:val="D7602E4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35E00BF2"/>
    <w:multiLevelType w:val="hybridMultilevel"/>
    <w:tmpl w:val="FF6EACB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38961153"/>
    <w:multiLevelType w:val="multilevel"/>
    <w:tmpl w:val="3896115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9966728"/>
    <w:multiLevelType w:val="hybridMultilevel"/>
    <w:tmpl w:val="490CE81E"/>
    <w:lvl w:ilvl="0" w:tplc="080A0005">
      <w:start w:val="1"/>
      <w:numFmt w:val="bullet"/>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41802033"/>
    <w:multiLevelType w:val="hybridMultilevel"/>
    <w:tmpl w:val="0BF8A3E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4190616E"/>
    <w:multiLevelType w:val="hybridMultilevel"/>
    <w:tmpl w:val="5DDC3F2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435D02AA"/>
    <w:multiLevelType w:val="hybridMultilevel"/>
    <w:tmpl w:val="DC3A24DA"/>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5E2200E"/>
    <w:multiLevelType w:val="multilevel"/>
    <w:tmpl w:val="45E220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B3E6AA"/>
    <w:multiLevelType w:val="singleLevel"/>
    <w:tmpl w:val="47B3E6AA"/>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493A7A12"/>
    <w:multiLevelType w:val="hybridMultilevel"/>
    <w:tmpl w:val="AE28D4A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4E665EE0"/>
    <w:multiLevelType w:val="hybridMultilevel"/>
    <w:tmpl w:val="13A4DCE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7" w15:restartNumberingAfterBreak="0">
    <w:nsid w:val="50C85D52"/>
    <w:multiLevelType w:val="hybridMultilevel"/>
    <w:tmpl w:val="1F52D8F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8" w15:restartNumberingAfterBreak="0">
    <w:nsid w:val="54CB24DA"/>
    <w:multiLevelType w:val="hybridMultilevel"/>
    <w:tmpl w:val="092E950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CC24F41"/>
    <w:multiLevelType w:val="hybridMultilevel"/>
    <w:tmpl w:val="4A78437A"/>
    <w:lvl w:ilvl="0" w:tplc="EC40E27C">
      <w:start w:val="1"/>
      <w:numFmt w:val="decimal"/>
      <w:lvlText w:val="%1."/>
      <w:lvlJc w:val="left"/>
      <w:pPr>
        <w:ind w:left="822" w:hanging="360"/>
      </w:pPr>
      <w:rPr>
        <w:rFonts w:ascii="Arial MT" w:eastAsia="Arial MT" w:hAnsi="Arial MT" w:cs="Arial MT" w:hint="default"/>
        <w:spacing w:val="-1"/>
        <w:w w:val="99"/>
        <w:sz w:val="20"/>
        <w:szCs w:val="20"/>
        <w:lang w:val="es-ES" w:eastAsia="en-US" w:bidi="ar-SA"/>
      </w:rPr>
    </w:lvl>
    <w:lvl w:ilvl="1" w:tplc="3B6877A6">
      <w:numFmt w:val="bullet"/>
      <w:lvlText w:val="•"/>
      <w:lvlJc w:val="left"/>
      <w:pPr>
        <w:ind w:left="1642" w:hanging="360"/>
      </w:pPr>
      <w:rPr>
        <w:rFonts w:hint="default"/>
        <w:lang w:val="es-ES" w:eastAsia="en-US" w:bidi="ar-SA"/>
      </w:rPr>
    </w:lvl>
    <w:lvl w:ilvl="2" w:tplc="A0903A3E">
      <w:numFmt w:val="bullet"/>
      <w:lvlText w:val="•"/>
      <w:lvlJc w:val="left"/>
      <w:pPr>
        <w:ind w:left="2464" w:hanging="360"/>
      </w:pPr>
      <w:rPr>
        <w:rFonts w:hint="default"/>
        <w:lang w:val="es-ES" w:eastAsia="en-US" w:bidi="ar-SA"/>
      </w:rPr>
    </w:lvl>
    <w:lvl w:ilvl="3" w:tplc="C5107A3E">
      <w:numFmt w:val="bullet"/>
      <w:lvlText w:val="•"/>
      <w:lvlJc w:val="left"/>
      <w:pPr>
        <w:ind w:left="3286" w:hanging="360"/>
      </w:pPr>
      <w:rPr>
        <w:rFonts w:hint="default"/>
        <w:lang w:val="es-ES" w:eastAsia="en-US" w:bidi="ar-SA"/>
      </w:rPr>
    </w:lvl>
    <w:lvl w:ilvl="4" w:tplc="30689062">
      <w:numFmt w:val="bullet"/>
      <w:lvlText w:val="•"/>
      <w:lvlJc w:val="left"/>
      <w:pPr>
        <w:ind w:left="4108" w:hanging="360"/>
      </w:pPr>
      <w:rPr>
        <w:rFonts w:hint="default"/>
        <w:lang w:val="es-ES" w:eastAsia="en-US" w:bidi="ar-SA"/>
      </w:rPr>
    </w:lvl>
    <w:lvl w:ilvl="5" w:tplc="8196CA3A">
      <w:numFmt w:val="bullet"/>
      <w:lvlText w:val="•"/>
      <w:lvlJc w:val="left"/>
      <w:pPr>
        <w:ind w:left="4930" w:hanging="360"/>
      </w:pPr>
      <w:rPr>
        <w:rFonts w:hint="default"/>
        <w:lang w:val="es-ES" w:eastAsia="en-US" w:bidi="ar-SA"/>
      </w:rPr>
    </w:lvl>
    <w:lvl w:ilvl="6" w:tplc="BEA44456">
      <w:numFmt w:val="bullet"/>
      <w:lvlText w:val="•"/>
      <w:lvlJc w:val="left"/>
      <w:pPr>
        <w:ind w:left="5752" w:hanging="360"/>
      </w:pPr>
      <w:rPr>
        <w:rFonts w:hint="default"/>
        <w:lang w:val="es-ES" w:eastAsia="en-US" w:bidi="ar-SA"/>
      </w:rPr>
    </w:lvl>
    <w:lvl w:ilvl="7" w:tplc="F760E24C">
      <w:numFmt w:val="bullet"/>
      <w:lvlText w:val="•"/>
      <w:lvlJc w:val="left"/>
      <w:pPr>
        <w:ind w:left="6574" w:hanging="360"/>
      </w:pPr>
      <w:rPr>
        <w:rFonts w:hint="default"/>
        <w:lang w:val="es-ES" w:eastAsia="en-US" w:bidi="ar-SA"/>
      </w:rPr>
    </w:lvl>
    <w:lvl w:ilvl="8" w:tplc="FB2A00D6">
      <w:numFmt w:val="bullet"/>
      <w:lvlText w:val="•"/>
      <w:lvlJc w:val="left"/>
      <w:pPr>
        <w:ind w:left="7396" w:hanging="360"/>
      </w:pPr>
      <w:rPr>
        <w:rFonts w:hint="default"/>
        <w:lang w:val="es-ES" w:eastAsia="en-US" w:bidi="ar-SA"/>
      </w:rPr>
    </w:lvl>
  </w:abstractNum>
  <w:abstractNum w:abstractNumId="30" w15:restartNumberingAfterBreak="0">
    <w:nsid w:val="61426AD0"/>
    <w:multiLevelType w:val="hybridMultilevel"/>
    <w:tmpl w:val="F572D1C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62B13409"/>
    <w:multiLevelType w:val="singleLevel"/>
    <w:tmpl w:val="62B13409"/>
    <w:lvl w:ilvl="0">
      <w:start w:val="1"/>
      <w:numFmt w:val="bullet"/>
      <w:lvlText w:val=""/>
      <w:lvlJc w:val="left"/>
      <w:pPr>
        <w:tabs>
          <w:tab w:val="left" w:pos="420"/>
        </w:tabs>
        <w:ind w:left="420" w:hanging="420"/>
      </w:pPr>
      <w:rPr>
        <w:rFonts w:ascii="Wingdings" w:hAnsi="Wingdings" w:hint="default"/>
      </w:rPr>
    </w:lvl>
  </w:abstractNum>
  <w:abstractNum w:abstractNumId="32" w15:restartNumberingAfterBreak="0">
    <w:nsid w:val="67FD16F7"/>
    <w:multiLevelType w:val="hybridMultilevel"/>
    <w:tmpl w:val="4CD4D99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3" w15:restartNumberingAfterBreak="0">
    <w:nsid w:val="6AB27683"/>
    <w:multiLevelType w:val="hybridMultilevel"/>
    <w:tmpl w:val="A9EEC41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abstractNum w:abstractNumId="34" w15:restartNumberingAfterBreak="0">
    <w:nsid w:val="6BC94434"/>
    <w:multiLevelType w:val="hybridMultilevel"/>
    <w:tmpl w:val="7154463C"/>
    <w:lvl w:ilvl="0" w:tplc="080A0005">
      <w:start w:val="1"/>
      <w:numFmt w:val="bullet"/>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6BD63C3F"/>
    <w:multiLevelType w:val="hybridMultilevel"/>
    <w:tmpl w:val="F08A809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6" w15:restartNumberingAfterBreak="0">
    <w:nsid w:val="6C7E6975"/>
    <w:multiLevelType w:val="multilevel"/>
    <w:tmpl w:val="6C7E697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CAB2091"/>
    <w:multiLevelType w:val="hybridMultilevel"/>
    <w:tmpl w:val="0FDE2AD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6DA9467A"/>
    <w:multiLevelType w:val="hybridMultilevel"/>
    <w:tmpl w:val="0972AE9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9" w15:restartNumberingAfterBreak="0">
    <w:nsid w:val="71201B23"/>
    <w:multiLevelType w:val="hybridMultilevel"/>
    <w:tmpl w:val="637E31B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0" w15:restartNumberingAfterBreak="0">
    <w:nsid w:val="72EB007A"/>
    <w:multiLevelType w:val="hybridMultilevel"/>
    <w:tmpl w:val="E2F8E87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1" w15:restartNumberingAfterBreak="0">
    <w:nsid w:val="74301D65"/>
    <w:multiLevelType w:val="hybridMultilevel"/>
    <w:tmpl w:val="B73AA5D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15:restartNumberingAfterBreak="0">
    <w:nsid w:val="7660023C"/>
    <w:multiLevelType w:val="hybridMultilevel"/>
    <w:tmpl w:val="BB50852E"/>
    <w:lvl w:ilvl="0" w:tplc="BCDA6612">
      <w:start w:val="1"/>
      <w:numFmt w:val="decimal"/>
      <w:lvlText w:val="%1."/>
      <w:lvlJc w:val="left"/>
      <w:pPr>
        <w:ind w:left="1640" w:hanging="219"/>
      </w:pPr>
      <w:rPr>
        <w:rFonts w:ascii="Calibri" w:eastAsia="Calibri" w:hAnsi="Calibri" w:cs="Calibri" w:hint="default"/>
        <w:b w:val="0"/>
        <w:bCs w:val="0"/>
        <w:i w:val="0"/>
        <w:iCs w:val="0"/>
        <w:w w:val="100"/>
        <w:sz w:val="22"/>
        <w:szCs w:val="22"/>
        <w:lang w:val="es-ES" w:eastAsia="en-US" w:bidi="ar-SA"/>
      </w:rPr>
    </w:lvl>
    <w:lvl w:ilvl="1" w:tplc="1A06DBAC">
      <w:start w:val="1"/>
      <w:numFmt w:val="decimal"/>
      <w:lvlText w:val="%2"/>
      <w:lvlJc w:val="left"/>
      <w:pPr>
        <w:ind w:left="2130" w:hanging="164"/>
      </w:pPr>
      <w:rPr>
        <w:rFonts w:ascii="Calibri" w:eastAsia="Calibri" w:hAnsi="Calibri" w:cs="Calibri" w:hint="default"/>
        <w:b/>
        <w:bCs/>
        <w:i w:val="0"/>
        <w:iCs w:val="0"/>
        <w:w w:val="100"/>
        <w:sz w:val="22"/>
        <w:szCs w:val="22"/>
        <w:lang w:val="es-ES" w:eastAsia="en-US" w:bidi="ar-SA"/>
      </w:rPr>
    </w:lvl>
    <w:lvl w:ilvl="2" w:tplc="FBE63316">
      <w:numFmt w:val="bullet"/>
      <w:lvlText w:val="•"/>
      <w:lvlJc w:val="left"/>
      <w:pPr>
        <w:ind w:left="3171" w:hanging="164"/>
      </w:pPr>
      <w:rPr>
        <w:lang w:val="es-ES" w:eastAsia="en-US" w:bidi="ar-SA"/>
      </w:rPr>
    </w:lvl>
    <w:lvl w:ilvl="3" w:tplc="60283892">
      <w:numFmt w:val="bullet"/>
      <w:lvlText w:val="•"/>
      <w:lvlJc w:val="left"/>
      <w:pPr>
        <w:ind w:left="4202" w:hanging="164"/>
      </w:pPr>
      <w:rPr>
        <w:lang w:val="es-ES" w:eastAsia="en-US" w:bidi="ar-SA"/>
      </w:rPr>
    </w:lvl>
    <w:lvl w:ilvl="4" w:tplc="871E15EC">
      <w:numFmt w:val="bullet"/>
      <w:lvlText w:val="•"/>
      <w:lvlJc w:val="left"/>
      <w:pPr>
        <w:ind w:left="5233" w:hanging="164"/>
      </w:pPr>
      <w:rPr>
        <w:lang w:val="es-ES" w:eastAsia="en-US" w:bidi="ar-SA"/>
      </w:rPr>
    </w:lvl>
    <w:lvl w:ilvl="5" w:tplc="4FB6733E">
      <w:numFmt w:val="bullet"/>
      <w:lvlText w:val="•"/>
      <w:lvlJc w:val="left"/>
      <w:pPr>
        <w:ind w:left="6264" w:hanging="164"/>
      </w:pPr>
      <w:rPr>
        <w:lang w:val="es-ES" w:eastAsia="en-US" w:bidi="ar-SA"/>
      </w:rPr>
    </w:lvl>
    <w:lvl w:ilvl="6" w:tplc="A082442E">
      <w:numFmt w:val="bullet"/>
      <w:lvlText w:val="•"/>
      <w:lvlJc w:val="left"/>
      <w:pPr>
        <w:ind w:left="7295" w:hanging="164"/>
      </w:pPr>
      <w:rPr>
        <w:lang w:val="es-ES" w:eastAsia="en-US" w:bidi="ar-SA"/>
      </w:rPr>
    </w:lvl>
    <w:lvl w:ilvl="7" w:tplc="FF2CE770">
      <w:numFmt w:val="bullet"/>
      <w:lvlText w:val="•"/>
      <w:lvlJc w:val="left"/>
      <w:pPr>
        <w:ind w:left="8326" w:hanging="164"/>
      </w:pPr>
      <w:rPr>
        <w:lang w:val="es-ES" w:eastAsia="en-US" w:bidi="ar-SA"/>
      </w:rPr>
    </w:lvl>
    <w:lvl w:ilvl="8" w:tplc="398866B4">
      <w:numFmt w:val="bullet"/>
      <w:lvlText w:val="•"/>
      <w:lvlJc w:val="left"/>
      <w:pPr>
        <w:ind w:left="9357" w:hanging="164"/>
      </w:pPr>
      <w:rPr>
        <w:lang w:val="es-ES" w:eastAsia="en-US" w:bidi="ar-SA"/>
      </w:rPr>
    </w:lvl>
  </w:abstractNum>
  <w:abstractNum w:abstractNumId="43" w15:restartNumberingAfterBreak="0">
    <w:nsid w:val="7E8E5392"/>
    <w:multiLevelType w:val="hybridMultilevel"/>
    <w:tmpl w:val="A4225C0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894735994">
    <w:abstractNumId w:val="6"/>
  </w:num>
  <w:num w:numId="2" w16cid:durableId="584649967">
    <w:abstractNumId w:val="13"/>
  </w:num>
  <w:num w:numId="3" w16cid:durableId="12774448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1173057">
    <w:abstractNumId w:val="33"/>
  </w:num>
  <w:num w:numId="5" w16cid:durableId="1322461118">
    <w:abstractNumId w:val="38"/>
  </w:num>
  <w:num w:numId="6" w16cid:durableId="592936256">
    <w:abstractNumId w:val="26"/>
  </w:num>
  <w:num w:numId="7" w16cid:durableId="452748993">
    <w:abstractNumId w:val="17"/>
  </w:num>
  <w:num w:numId="8" w16cid:durableId="968321316">
    <w:abstractNumId w:val="29"/>
  </w:num>
  <w:num w:numId="9" w16cid:durableId="68500522">
    <w:abstractNumId w:val="28"/>
  </w:num>
  <w:num w:numId="10" w16cid:durableId="1511989905">
    <w:abstractNumId w:val="21"/>
  </w:num>
  <w:num w:numId="11" w16cid:durableId="222764670">
    <w:abstractNumId w:val="42"/>
    <w:lvlOverride w:ilvl="0">
      <w:startOverride w:val="1"/>
    </w:lvlOverride>
    <w:lvlOverride w:ilvl="1">
      <w:startOverride w:val="1"/>
    </w:lvlOverride>
    <w:lvlOverride w:ilvl="2"/>
    <w:lvlOverride w:ilvl="3"/>
    <w:lvlOverride w:ilvl="4"/>
    <w:lvlOverride w:ilvl="5"/>
    <w:lvlOverride w:ilvl="6"/>
    <w:lvlOverride w:ilvl="7"/>
    <w:lvlOverride w:ilvl="8"/>
  </w:num>
  <w:num w:numId="12" w16cid:durableId="1403066689">
    <w:abstractNumId w:val="8"/>
  </w:num>
  <w:num w:numId="13" w16cid:durableId="1225262853">
    <w:abstractNumId w:val="0"/>
  </w:num>
  <w:num w:numId="14" w16cid:durableId="1902254915">
    <w:abstractNumId w:val="7"/>
  </w:num>
  <w:num w:numId="15" w16cid:durableId="893539129">
    <w:abstractNumId w:val="2"/>
  </w:num>
  <w:num w:numId="16" w16cid:durableId="2140368836">
    <w:abstractNumId w:val="3"/>
  </w:num>
  <w:num w:numId="17" w16cid:durableId="347565789">
    <w:abstractNumId w:val="35"/>
  </w:num>
  <w:num w:numId="18" w16cid:durableId="1153057915">
    <w:abstractNumId w:val="30"/>
  </w:num>
  <w:num w:numId="19" w16cid:durableId="911042976">
    <w:abstractNumId w:val="40"/>
  </w:num>
  <w:num w:numId="20" w16cid:durableId="1474758843">
    <w:abstractNumId w:val="5"/>
  </w:num>
  <w:num w:numId="21" w16cid:durableId="1196195612">
    <w:abstractNumId w:val="11"/>
  </w:num>
  <w:num w:numId="22" w16cid:durableId="341973804">
    <w:abstractNumId w:val="9"/>
  </w:num>
  <w:num w:numId="23" w16cid:durableId="1000543804">
    <w:abstractNumId w:val="20"/>
  </w:num>
  <w:num w:numId="24" w16cid:durableId="1733045893">
    <w:abstractNumId w:val="39"/>
  </w:num>
  <w:num w:numId="25" w16cid:durableId="1674600914">
    <w:abstractNumId w:val="4"/>
  </w:num>
  <w:num w:numId="26" w16cid:durableId="1370258754">
    <w:abstractNumId w:val="14"/>
  </w:num>
  <w:num w:numId="27" w16cid:durableId="1137339769">
    <w:abstractNumId w:val="43"/>
  </w:num>
  <w:num w:numId="28" w16cid:durableId="1303072240">
    <w:abstractNumId w:val="16"/>
  </w:num>
  <w:num w:numId="29" w16cid:durableId="1669937588">
    <w:abstractNumId w:val="37"/>
  </w:num>
  <w:num w:numId="30" w16cid:durableId="1133904964">
    <w:abstractNumId w:val="22"/>
  </w:num>
  <w:num w:numId="31" w16cid:durableId="1304044481">
    <w:abstractNumId w:val="32"/>
  </w:num>
  <w:num w:numId="32" w16cid:durableId="1915511973">
    <w:abstractNumId w:val="27"/>
  </w:num>
  <w:num w:numId="33" w16cid:durableId="418017471">
    <w:abstractNumId w:val="15"/>
  </w:num>
  <w:num w:numId="34" w16cid:durableId="776558860">
    <w:abstractNumId w:val="34"/>
  </w:num>
  <w:num w:numId="35" w16cid:durableId="92634144">
    <w:abstractNumId w:val="19"/>
  </w:num>
  <w:num w:numId="36" w16cid:durableId="1333487255">
    <w:abstractNumId w:val="41"/>
  </w:num>
  <w:num w:numId="37" w16cid:durableId="439568171">
    <w:abstractNumId w:val="1"/>
  </w:num>
  <w:num w:numId="38" w16cid:durableId="932009643">
    <w:abstractNumId w:val="10"/>
  </w:num>
  <w:num w:numId="39" w16cid:durableId="966470143">
    <w:abstractNumId w:val="25"/>
  </w:num>
  <w:num w:numId="40" w16cid:durableId="75133775">
    <w:abstractNumId w:val="18"/>
  </w:num>
  <w:num w:numId="41" w16cid:durableId="1442408855">
    <w:abstractNumId w:val="36"/>
  </w:num>
  <w:num w:numId="42" w16cid:durableId="829294649">
    <w:abstractNumId w:val="23"/>
  </w:num>
  <w:num w:numId="43" w16cid:durableId="1218735558">
    <w:abstractNumId w:val="12"/>
  </w:num>
  <w:num w:numId="44" w16cid:durableId="374887075">
    <w:abstractNumId w:val="31"/>
  </w:num>
  <w:num w:numId="45" w16cid:durableId="20710781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tzA3MTE2NzMwMDNQ0lEKTi0uzszPAykwrwUA6nvH8iwAAAA="/>
  </w:docVars>
  <w:rsids>
    <w:rsidRoot w:val="00CA0F5D"/>
    <w:rsid w:val="000002D4"/>
    <w:rsid w:val="000034F9"/>
    <w:rsid w:val="0000598B"/>
    <w:rsid w:val="00011C8F"/>
    <w:rsid w:val="000126BB"/>
    <w:rsid w:val="000143D5"/>
    <w:rsid w:val="0001527E"/>
    <w:rsid w:val="00023532"/>
    <w:rsid w:val="00034866"/>
    <w:rsid w:val="00035A06"/>
    <w:rsid w:val="00036265"/>
    <w:rsid w:val="000436A2"/>
    <w:rsid w:val="000439A9"/>
    <w:rsid w:val="00043C2C"/>
    <w:rsid w:val="0004450B"/>
    <w:rsid w:val="00044553"/>
    <w:rsid w:val="00045DCB"/>
    <w:rsid w:val="00046E6D"/>
    <w:rsid w:val="00047C54"/>
    <w:rsid w:val="00050132"/>
    <w:rsid w:val="000501DB"/>
    <w:rsid w:val="00050877"/>
    <w:rsid w:val="00053A8B"/>
    <w:rsid w:val="00053EEB"/>
    <w:rsid w:val="00060628"/>
    <w:rsid w:val="00064469"/>
    <w:rsid w:val="00064CD5"/>
    <w:rsid w:val="00065A0E"/>
    <w:rsid w:val="00067796"/>
    <w:rsid w:val="000719B9"/>
    <w:rsid w:val="00073696"/>
    <w:rsid w:val="000745D6"/>
    <w:rsid w:val="000761A6"/>
    <w:rsid w:val="00076C2F"/>
    <w:rsid w:val="00082B66"/>
    <w:rsid w:val="00084BD0"/>
    <w:rsid w:val="00084F4E"/>
    <w:rsid w:val="00087E10"/>
    <w:rsid w:val="0009692F"/>
    <w:rsid w:val="000976EF"/>
    <w:rsid w:val="000A0187"/>
    <w:rsid w:val="000A3B27"/>
    <w:rsid w:val="000A4C92"/>
    <w:rsid w:val="000A6170"/>
    <w:rsid w:val="000A65CD"/>
    <w:rsid w:val="000A6B8E"/>
    <w:rsid w:val="000A744C"/>
    <w:rsid w:val="000B1FE9"/>
    <w:rsid w:val="000B22D0"/>
    <w:rsid w:val="000B29B9"/>
    <w:rsid w:val="000B667F"/>
    <w:rsid w:val="000C07EE"/>
    <w:rsid w:val="000C23B5"/>
    <w:rsid w:val="000C2D1A"/>
    <w:rsid w:val="000C67CD"/>
    <w:rsid w:val="000C688F"/>
    <w:rsid w:val="000C71A6"/>
    <w:rsid w:val="000D26C6"/>
    <w:rsid w:val="000D3256"/>
    <w:rsid w:val="000D32D5"/>
    <w:rsid w:val="000D4DA9"/>
    <w:rsid w:val="000D76C8"/>
    <w:rsid w:val="000D78F1"/>
    <w:rsid w:val="000D7EC7"/>
    <w:rsid w:val="000E1DF0"/>
    <w:rsid w:val="000E537F"/>
    <w:rsid w:val="000E57F4"/>
    <w:rsid w:val="000F3844"/>
    <w:rsid w:val="000F5886"/>
    <w:rsid w:val="000F77EB"/>
    <w:rsid w:val="001000B1"/>
    <w:rsid w:val="001006EB"/>
    <w:rsid w:val="0010616C"/>
    <w:rsid w:val="00106AAD"/>
    <w:rsid w:val="001119DB"/>
    <w:rsid w:val="00111ECB"/>
    <w:rsid w:val="00116A1A"/>
    <w:rsid w:val="00122556"/>
    <w:rsid w:val="0012512D"/>
    <w:rsid w:val="00125F46"/>
    <w:rsid w:val="00131390"/>
    <w:rsid w:val="00133D62"/>
    <w:rsid w:val="00135017"/>
    <w:rsid w:val="001352FA"/>
    <w:rsid w:val="001405A1"/>
    <w:rsid w:val="00140CBA"/>
    <w:rsid w:val="00142338"/>
    <w:rsid w:val="001502C7"/>
    <w:rsid w:val="0015079A"/>
    <w:rsid w:val="00151339"/>
    <w:rsid w:val="001520F2"/>
    <w:rsid w:val="00152B14"/>
    <w:rsid w:val="001545A4"/>
    <w:rsid w:val="00156364"/>
    <w:rsid w:val="00156E4D"/>
    <w:rsid w:val="00161724"/>
    <w:rsid w:val="001619B9"/>
    <w:rsid w:val="00163B37"/>
    <w:rsid w:val="0016550D"/>
    <w:rsid w:val="00166CA7"/>
    <w:rsid w:val="00173010"/>
    <w:rsid w:val="0017520E"/>
    <w:rsid w:val="00175EF3"/>
    <w:rsid w:val="0018023B"/>
    <w:rsid w:val="00180CCB"/>
    <w:rsid w:val="00180CCD"/>
    <w:rsid w:val="0018241B"/>
    <w:rsid w:val="001828CB"/>
    <w:rsid w:val="0018460E"/>
    <w:rsid w:val="00187EED"/>
    <w:rsid w:val="001907D7"/>
    <w:rsid w:val="00192F8A"/>
    <w:rsid w:val="00193313"/>
    <w:rsid w:val="00194175"/>
    <w:rsid w:val="00196D22"/>
    <w:rsid w:val="001A52D0"/>
    <w:rsid w:val="001A585B"/>
    <w:rsid w:val="001A5DA7"/>
    <w:rsid w:val="001A6FF7"/>
    <w:rsid w:val="001B0A24"/>
    <w:rsid w:val="001B2EA2"/>
    <w:rsid w:val="001C06A6"/>
    <w:rsid w:val="001C07BA"/>
    <w:rsid w:val="001C1951"/>
    <w:rsid w:val="001C278C"/>
    <w:rsid w:val="001C2F97"/>
    <w:rsid w:val="001C4BDE"/>
    <w:rsid w:val="001C643A"/>
    <w:rsid w:val="001C7553"/>
    <w:rsid w:val="001C78E9"/>
    <w:rsid w:val="001D3448"/>
    <w:rsid w:val="001D434B"/>
    <w:rsid w:val="001D44B5"/>
    <w:rsid w:val="001D45AA"/>
    <w:rsid w:val="001D7490"/>
    <w:rsid w:val="001E11E2"/>
    <w:rsid w:val="001E3015"/>
    <w:rsid w:val="001E324F"/>
    <w:rsid w:val="001E5B1F"/>
    <w:rsid w:val="001F3F94"/>
    <w:rsid w:val="001F46A8"/>
    <w:rsid w:val="0020221A"/>
    <w:rsid w:val="002078FA"/>
    <w:rsid w:val="00207D0D"/>
    <w:rsid w:val="002107FF"/>
    <w:rsid w:val="00215832"/>
    <w:rsid w:val="00215A6A"/>
    <w:rsid w:val="00216691"/>
    <w:rsid w:val="00220815"/>
    <w:rsid w:val="00221E70"/>
    <w:rsid w:val="002236C3"/>
    <w:rsid w:val="00224DCE"/>
    <w:rsid w:val="002319AF"/>
    <w:rsid w:val="00233B32"/>
    <w:rsid w:val="00235FD0"/>
    <w:rsid w:val="0023627B"/>
    <w:rsid w:val="00237BEE"/>
    <w:rsid w:val="00237F18"/>
    <w:rsid w:val="00245DE0"/>
    <w:rsid w:val="002462DE"/>
    <w:rsid w:val="002479F2"/>
    <w:rsid w:val="002502EA"/>
    <w:rsid w:val="002558DA"/>
    <w:rsid w:val="00255D6E"/>
    <w:rsid w:val="002565D2"/>
    <w:rsid w:val="00256EFA"/>
    <w:rsid w:val="002574C6"/>
    <w:rsid w:val="00257EE3"/>
    <w:rsid w:val="00261D17"/>
    <w:rsid w:val="00264093"/>
    <w:rsid w:val="002641F8"/>
    <w:rsid w:val="002676E8"/>
    <w:rsid w:val="002679F5"/>
    <w:rsid w:val="00271CDC"/>
    <w:rsid w:val="00274839"/>
    <w:rsid w:val="0027547D"/>
    <w:rsid w:val="00280194"/>
    <w:rsid w:val="002819C8"/>
    <w:rsid w:val="00281D56"/>
    <w:rsid w:val="00281DFC"/>
    <w:rsid w:val="0028797A"/>
    <w:rsid w:val="0029148A"/>
    <w:rsid w:val="0029161C"/>
    <w:rsid w:val="0029173D"/>
    <w:rsid w:val="00293881"/>
    <w:rsid w:val="00294D99"/>
    <w:rsid w:val="00295AEA"/>
    <w:rsid w:val="002A1D8B"/>
    <w:rsid w:val="002A32A5"/>
    <w:rsid w:val="002A3F8E"/>
    <w:rsid w:val="002A7292"/>
    <w:rsid w:val="002B57E2"/>
    <w:rsid w:val="002C239B"/>
    <w:rsid w:val="002C2A54"/>
    <w:rsid w:val="002C3E83"/>
    <w:rsid w:val="002C4175"/>
    <w:rsid w:val="002C742E"/>
    <w:rsid w:val="002C7C2A"/>
    <w:rsid w:val="002D583F"/>
    <w:rsid w:val="002D69D7"/>
    <w:rsid w:val="002E1154"/>
    <w:rsid w:val="002E2303"/>
    <w:rsid w:val="002E77FD"/>
    <w:rsid w:val="002F086A"/>
    <w:rsid w:val="002F404A"/>
    <w:rsid w:val="002F490C"/>
    <w:rsid w:val="002F5DA2"/>
    <w:rsid w:val="002F626F"/>
    <w:rsid w:val="003075FE"/>
    <w:rsid w:val="00310346"/>
    <w:rsid w:val="00310F4D"/>
    <w:rsid w:val="00311908"/>
    <w:rsid w:val="00311C5E"/>
    <w:rsid w:val="00313C96"/>
    <w:rsid w:val="00316126"/>
    <w:rsid w:val="0031631C"/>
    <w:rsid w:val="00317E2B"/>
    <w:rsid w:val="00320B71"/>
    <w:rsid w:val="00320DEA"/>
    <w:rsid w:val="00323735"/>
    <w:rsid w:val="00323BF4"/>
    <w:rsid w:val="00325561"/>
    <w:rsid w:val="00325CC7"/>
    <w:rsid w:val="00327276"/>
    <w:rsid w:val="0033022B"/>
    <w:rsid w:val="00331AD3"/>
    <w:rsid w:val="00331D96"/>
    <w:rsid w:val="00331E1A"/>
    <w:rsid w:val="00337B57"/>
    <w:rsid w:val="003414A8"/>
    <w:rsid w:val="003425F2"/>
    <w:rsid w:val="00345AA8"/>
    <w:rsid w:val="00346403"/>
    <w:rsid w:val="003466A8"/>
    <w:rsid w:val="00347CAE"/>
    <w:rsid w:val="00350C14"/>
    <w:rsid w:val="00351FE6"/>
    <w:rsid w:val="0035233D"/>
    <w:rsid w:val="00352C05"/>
    <w:rsid w:val="003553DE"/>
    <w:rsid w:val="003607F3"/>
    <w:rsid w:val="00360915"/>
    <w:rsid w:val="0036686B"/>
    <w:rsid w:val="0036691B"/>
    <w:rsid w:val="00366DB9"/>
    <w:rsid w:val="00373F22"/>
    <w:rsid w:val="0037557B"/>
    <w:rsid w:val="003816B3"/>
    <w:rsid w:val="00382D10"/>
    <w:rsid w:val="003843A5"/>
    <w:rsid w:val="003865A3"/>
    <w:rsid w:val="00394A56"/>
    <w:rsid w:val="00397E29"/>
    <w:rsid w:val="003A2EFD"/>
    <w:rsid w:val="003A2FDE"/>
    <w:rsid w:val="003A63D5"/>
    <w:rsid w:val="003A6BC5"/>
    <w:rsid w:val="003B3007"/>
    <w:rsid w:val="003B6FC6"/>
    <w:rsid w:val="003C121A"/>
    <w:rsid w:val="003C15AC"/>
    <w:rsid w:val="003C1F2B"/>
    <w:rsid w:val="003C32AD"/>
    <w:rsid w:val="003C479E"/>
    <w:rsid w:val="003C4AFC"/>
    <w:rsid w:val="003C5BE9"/>
    <w:rsid w:val="003C6B03"/>
    <w:rsid w:val="003C7DBB"/>
    <w:rsid w:val="003C7DF6"/>
    <w:rsid w:val="003D5940"/>
    <w:rsid w:val="003D5F84"/>
    <w:rsid w:val="003E2829"/>
    <w:rsid w:val="003E4346"/>
    <w:rsid w:val="003E5FCF"/>
    <w:rsid w:val="003E6DCE"/>
    <w:rsid w:val="003E73F7"/>
    <w:rsid w:val="003F0552"/>
    <w:rsid w:val="003F30E7"/>
    <w:rsid w:val="003F4F9F"/>
    <w:rsid w:val="003F7154"/>
    <w:rsid w:val="00400CE7"/>
    <w:rsid w:val="00405E24"/>
    <w:rsid w:val="0041076F"/>
    <w:rsid w:val="004109C0"/>
    <w:rsid w:val="004110D6"/>
    <w:rsid w:val="004127B6"/>
    <w:rsid w:val="00415A7D"/>
    <w:rsid w:val="00415CEB"/>
    <w:rsid w:val="00417AD3"/>
    <w:rsid w:val="004221C7"/>
    <w:rsid w:val="004235A7"/>
    <w:rsid w:val="00424074"/>
    <w:rsid w:val="00425F41"/>
    <w:rsid w:val="00426C4C"/>
    <w:rsid w:val="0042789C"/>
    <w:rsid w:val="00431204"/>
    <w:rsid w:val="00431250"/>
    <w:rsid w:val="00431665"/>
    <w:rsid w:val="00433DFB"/>
    <w:rsid w:val="0043476A"/>
    <w:rsid w:val="00435829"/>
    <w:rsid w:val="004427C0"/>
    <w:rsid w:val="00443505"/>
    <w:rsid w:val="00444D83"/>
    <w:rsid w:val="004458C8"/>
    <w:rsid w:val="00446592"/>
    <w:rsid w:val="0045258B"/>
    <w:rsid w:val="0045324C"/>
    <w:rsid w:val="00453DBA"/>
    <w:rsid w:val="00454771"/>
    <w:rsid w:val="00455E75"/>
    <w:rsid w:val="004604AD"/>
    <w:rsid w:val="00460CC5"/>
    <w:rsid w:val="00461A8C"/>
    <w:rsid w:val="004624E8"/>
    <w:rsid w:val="00464243"/>
    <w:rsid w:val="00466076"/>
    <w:rsid w:val="00466A9F"/>
    <w:rsid w:val="0046727B"/>
    <w:rsid w:val="00470FFD"/>
    <w:rsid w:val="004720E2"/>
    <w:rsid w:val="00476B34"/>
    <w:rsid w:val="00482AD5"/>
    <w:rsid w:val="00483488"/>
    <w:rsid w:val="004838A0"/>
    <w:rsid w:val="0048439F"/>
    <w:rsid w:val="00486C9B"/>
    <w:rsid w:val="004903E1"/>
    <w:rsid w:val="0049616F"/>
    <w:rsid w:val="00497857"/>
    <w:rsid w:val="004A0858"/>
    <w:rsid w:val="004A0FD3"/>
    <w:rsid w:val="004A486C"/>
    <w:rsid w:val="004A4AFC"/>
    <w:rsid w:val="004A50E6"/>
    <w:rsid w:val="004A6714"/>
    <w:rsid w:val="004B3A8A"/>
    <w:rsid w:val="004B67DC"/>
    <w:rsid w:val="004B6A6B"/>
    <w:rsid w:val="004B7CE3"/>
    <w:rsid w:val="004C1ECC"/>
    <w:rsid w:val="004C3968"/>
    <w:rsid w:val="004C40F0"/>
    <w:rsid w:val="004C5C37"/>
    <w:rsid w:val="004C66B5"/>
    <w:rsid w:val="004C6E20"/>
    <w:rsid w:val="004C71F4"/>
    <w:rsid w:val="004C7A27"/>
    <w:rsid w:val="004D0A83"/>
    <w:rsid w:val="004D3A12"/>
    <w:rsid w:val="004D4348"/>
    <w:rsid w:val="004D5A7C"/>
    <w:rsid w:val="004D5D26"/>
    <w:rsid w:val="004E1974"/>
    <w:rsid w:val="004E19CB"/>
    <w:rsid w:val="004E2036"/>
    <w:rsid w:val="004E229D"/>
    <w:rsid w:val="004E468E"/>
    <w:rsid w:val="004F44B2"/>
    <w:rsid w:val="004F7035"/>
    <w:rsid w:val="004F7D41"/>
    <w:rsid w:val="00500C5A"/>
    <w:rsid w:val="00502893"/>
    <w:rsid w:val="00502C9E"/>
    <w:rsid w:val="00503A3A"/>
    <w:rsid w:val="00503E54"/>
    <w:rsid w:val="0050787B"/>
    <w:rsid w:val="00507F39"/>
    <w:rsid w:val="005112E0"/>
    <w:rsid w:val="00512FE1"/>
    <w:rsid w:val="005147F7"/>
    <w:rsid w:val="00521731"/>
    <w:rsid w:val="00524B47"/>
    <w:rsid w:val="00525493"/>
    <w:rsid w:val="00526A8E"/>
    <w:rsid w:val="00531D03"/>
    <w:rsid w:val="00531E5B"/>
    <w:rsid w:val="00533A39"/>
    <w:rsid w:val="00534CD0"/>
    <w:rsid w:val="00536DF1"/>
    <w:rsid w:val="00537CD8"/>
    <w:rsid w:val="005411A9"/>
    <w:rsid w:val="00543AF0"/>
    <w:rsid w:val="005441B8"/>
    <w:rsid w:val="0054575B"/>
    <w:rsid w:val="00545B95"/>
    <w:rsid w:val="005471A6"/>
    <w:rsid w:val="00553F10"/>
    <w:rsid w:val="005547A4"/>
    <w:rsid w:val="00554DFE"/>
    <w:rsid w:val="005566EF"/>
    <w:rsid w:val="005570C7"/>
    <w:rsid w:val="0056152B"/>
    <w:rsid w:val="00562EF6"/>
    <w:rsid w:val="00563973"/>
    <w:rsid w:val="00563A76"/>
    <w:rsid w:val="005665F7"/>
    <w:rsid w:val="00570607"/>
    <w:rsid w:val="0057078F"/>
    <w:rsid w:val="00570885"/>
    <w:rsid w:val="005732DC"/>
    <w:rsid w:val="00573709"/>
    <w:rsid w:val="00575AEE"/>
    <w:rsid w:val="005766D5"/>
    <w:rsid w:val="00581BFF"/>
    <w:rsid w:val="005863EF"/>
    <w:rsid w:val="0059021C"/>
    <w:rsid w:val="00590AEC"/>
    <w:rsid w:val="005942C0"/>
    <w:rsid w:val="00594404"/>
    <w:rsid w:val="005A0B43"/>
    <w:rsid w:val="005A12DB"/>
    <w:rsid w:val="005A2AD7"/>
    <w:rsid w:val="005A5A16"/>
    <w:rsid w:val="005A6A47"/>
    <w:rsid w:val="005A7171"/>
    <w:rsid w:val="005B352B"/>
    <w:rsid w:val="005B38B2"/>
    <w:rsid w:val="005B47FA"/>
    <w:rsid w:val="005B5651"/>
    <w:rsid w:val="005B6126"/>
    <w:rsid w:val="005C230A"/>
    <w:rsid w:val="005C3A51"/>
    <w:rsid w:val="005C458C"/>
    <w:rsid w:val="005D26A4"/>
    <w:rsid w:val="005D2714"/>
    <w:rsid w:val="005D51F4"/>
    <w:rsid w:val="005D6EEF"/>
    <w:rsid w:val="005E5CC1"/>
    <w:rsid w:val="005F0C6B"/>
    <w:rsid w:val="005F2771"/>
    <w:rsid w:val="005F47A7"/>
    <w:rsid w:val="005F56AA"/>
    <w:rsid w:val="005F58E5"/>
    <w:rsid w:val="005F704D"/>
    <w:rsid w:val="006004A1"/>
    <w:rsid w:val="0060330E"/>
    <w:rsid w:val="0060498C"/>
    <w:rsid w:val="00605243"/>
    <w:rsid w:val="00606EED"/>
    <w:rsid w:val="006076BE"/>
    <w:rsid w:val="006100AE"/>
    <w:rsid w:val="006103CB"/>
    <w:rsid w:val="00611D7B"/>
    <w:rsid w:val="00612E51"/>
    <w:rsid w:val="00614246"/>
    <w:rsid w:val="00614323"/>
    <w:rsid w:val="00614A4D"/>
    <w:rsid w:val="006173B6"/>
    <w:rsid w:val="00622253"/>
    <w:rsid w:val="00625D61"/>
    <w:rsid w:val="00633D41"/>
    <w:rsid w:val="00635525"/>
    <w:rsid w:val="006361FC"/>
    <w:rsid w:val="00636B49"/>
    <w:rsid w:val="006400BE"/>
    <w:rsid w:val="0064386E"/>
    <w:rsid w:val="00643CCA"/>
    <w:rsid w:val="0064428A"/>
    <w:rsid w:val="00645E55"/>
    <w:rsid w:val="006501E6"/>
    <w:rsid w:val="00650F68"/>
    <w:rsid w:val="006514DC"/>
    <w:rsid w:val="00653953"/>
    <w:rsid w:val="00654F6E"/>
    <w:rsid w:val="00663460"/>
    <w:rsid w:val="00663B9E"/>
    <w:rsid w:val="00666F83"/>
    <w:rsid w:val="0067090E"/>
    <w:rsid w:val="00672DE5"/>
    <w:rsid w:val="00673C0B"/>
    <w:rsid w:val="00675561"/>
    <w:rsid w:val="00677573"/>
    <w:rsid w:val="006809F1"/>
    <w:rsid w:val="00680D1F"/>
    <w:rsid w:val="0068593E"/>
    <w:rsid w:val="00685CA2"/>
    <w:rsid w:val="00685FBE"/>
    <w:rsid w:val="00686DB6"/>
    <w:rsid w:val="00687228"/>
    <w:rsid w:val="00687765"/>
    <w:rsid w:val="0069155F"/>
    <w:rsid w:val="00691658"/>
    <w:rsid w:val="00691EF2"/>
    <w:rsid w:val="006934B1"/>
    <w:rsid w:val="00693632"/>
    <w:rsid w:val="00694BCC"/>
    <w:rsid w:val="00695307"/>
    <w:rsid w:val="006960DA"/>
    <w:rsid w:val="00696FDA"/>
    <w:rsid w:val="006975CB"/>
    <w:rsid w:val="006975F8"/>
    <w:rsid w:val="006A0EE7"/>
    <w:rsid w:val="006A2563"/>
    <w:rsid w:val="006A5831"/>
    <w:rsid w:val="006B74F2"/>
    <w:rsid w:val="006C0AAE"/>
    <w:rsid w:val="006C0C6D"/>
    <w:rsid w:val="006C303C"/>
    <w:rsid w:val="006C613B"/>
    <w:rsid w:val="006C6882"/>
    <w:rsid w:val="006D1E90"/>
    <w:rsid w:val="006D6043"/>
    <w:rsid w:val="006E0037"/>
    <w:rsid w:val="006E03FE"/>
    <w:rsid w:val="006E439E"/>
    <w:rsid w:val="006E526E"/>
    <w:rsid w:val="006E7395"/>
    <w:rsid w:val="006E7593"/>
    <w:rsid w:val="006E75D7"/>
    <w:rsid w:val="006F1807"/>
    <w:rsid w:val="006F5563"/>
    <w:rsid w:val="006F5DFE"/>
    <w:rsid w:val="00702293"/>
    <w:rsid w:val="007050F4"/>
    <w:rsid w:val="00707650"/>
    <w:rsid w:val="00707E07"/>
    <w:rsid w:val="00710994"/>
    <w:rsid w:val="00711442"/>
    <w:rsid w:val="00712ABD"/>
    <w:rsid w:val="0071358A"/>
    <w:rsid w:val="00713603"/>
    <w:rsid w:val="00714918"/>
    <w:rsid w:val="007155E6"/>
    <w:rsid w:val="0071569C"/>
    <w:rsid w:val="00717093"/>
    <w:rsid w:val="00720305"/>
    <w:rsid w:val="0072256B"/>
    <w:rsid w:val="00723330"/>
    <w:rsid w:val="00725612"/>
    <w:rsid w:val="00727E6D"/>
    <w:rsid w:val="00727EEB"/>
    <w:rsid w:val="0073120E"/>
    <w:rsid w:val="00731CC4"/>
    <w:rsid w:val="007341D2"/>
    <w:rsid w:val="00736D3C"/>
    <w:rsid w:val="0074007C"/>
    <w:rsid w:val="0074256C"/>
    <w:rsid w:val="0074555B"/>
    <w:rsid w:val="007469A5"/>
    <w:rsid w:val="00746A88"/>
    <w:rsid w:val="00747014"/>
    <w:rsid w:val="00747AFC"/>
    <w:rsid w:val="00750480"/>
    <w:rsid w:val="00751ABE"/>
    <w:rsid w:val="00752C39"/>
    <w:rsid w:val="00752EEB"/>
    <w:rsid w:val="00755297"/>
    <w:rsid w:val="00756A2C"/>
    <w:rsid w:val="00756EC9"/>
    <w:rsid w:val="007635AF"/>
    <w:rsid w:val="007748D2"/>
    <w:rsid w:val="00777556"/>
    <w:rsid w:val="00777F9E"/>
    <w:rsid w:val="007826EF"/>
    <w:rsid w:val="00782E76"/>
    <w:rsid w:val="00783BB6"/>
    <w:rsid w:val="00783D03"/>
    <w:rsid w:val="00785170"/>
    <w:rsid w:val="00786654"/>
    <w:rsid w:val="007925DD"/>
    <w:rsid w:val="007926CB"/>
    <w:rsid w:val="00795764"/>
    <w:rsid w:val="00796D5C"/>
    <w:rsid w:val="007A27E1"/>
    <w:rsid w:val="007A4F75"/>
    <w:rsid w:val="007A5232"/>
    <w:rsid w:val="007A533A"/>
    <w:rsid w:val="007A60CA"/>
    <w:rsid w:val="007A6471"/>
    <w:rsid w:val="007A6488"/>
    <w:rsid w:val="007B1DA1"/>
    <w:rsid w:val="007B2EEE"/>
    <w:rsid w:val="007B6C1C"/>
    <w:rsid w:val="007B76CB"/>
    <w:rsid w:val="007C0F48"/>
    <w:rsid w:val="007C1C1A"/>
    <w:rsid w:val="007C3E1A"/>
    <w:rsid w:val="007C5821"/>
    <w:rsid w:val="007C5D42"/>
    <w:rsid w:val="007C61A7"/>
    <w:rsid w:val="007C7490"/>
    <w:rsid w:val="007C7C76"/>
    <w:rsid w:val="007D0836"/>
    <w:rsid w:val="007D38E0"/>
    <w:rsid w:val="007D4D00"/>
    <w:rsid w:val="007D6C12"/>
    <w:rsid w:val="007E0308"/>
    <w:rsid w:val="007E15F2"/>
    <w:rsid w:val="007E17DA"/>
    <w:rsid w:val="007E29FB"/>
    <w:rsid w:val="007E3083"/>
    <w:rsid w:val="007E4E74"/>
    <w:rsid w:val="007E60E8"/>
    <w:rsid w:val="007E671E"/>
    <w:rsid w:val="007E6F03"/>
    <w:rsid w:val="007F226B"/>
    <w:rsid w:val="007F46F3"/>
    <w:rsid w:val="007F4F4C"/>
    <w:rsid w:val="007F5A24"/>
    <w:rsid w:val="00800814"/>
    <w:rsid w:val="00801136"/>
    <w:rsid w:val="00805475"/>
    <w:rsid w:val="00805621"/>
    <w:rsid w:val="008109EE"/>
    <w:rsid w:val="00813923"/>
    <w:rsid w:val="008146BF"/>
    <w:rsid w:val="008148C4"/>
    <w:rsid w:val="008153CE"/>
    <w:rsid w:val="00815843"/>
    <w:rsid w:val="00817259"/>
    <w:rsid w:val="008209D4"/>
    <w:rsid w:val="008225E6"/>
    <w:rsid w:val="00823344"/>
    <w:rsid w:val="008246CF"/>
    <w:rsid w:val="00824821"/>
    <w:rsid w:val="00826019"/>
    <w:rsid w:val="00831A92"/>
    <w:rsid w:val="008326F2"/>
    <w:rsid w:val="00833791"/>
    <w:rsid w:val="0083483C"/>
    <w:rsid w:val="00835D34"/>
    <w:rsid w:val="00837ADF"/>
    <w:rsid w:val="008408FF"/>
    <w:rsid w:val="00840B16"/>
    <w:rsid w:val="0084170D"/>
    <w:rsid w:val="00842FCF"/>
    <w:rsid w:val="008432D2"/>
    <w:rsid w:val="008432D5"/>
    <w:rsid w:val="00843B3B"/>
    <w:rsid w:val="008507F8"/>
    <w:rsid w:val="00854964"/>
    <w:rsid w:val="00857D82"/>
    <w:rsid w:val="00860198"/>
    <w:rsid w:val="0086077D"/>
    <w:rsid w:val="00861D8A"/>
    <w:rsid w:val="00865857"/>
    <w:rsid w:val="00867197"/>
    <w:rsid w:val="008674BE"/>
    <w:rsid w:val="0087220A"/>
    <w:rsid w:val="0088309D"/>
    <w:rsid w:val="00891A83"/>
    <w:rsid w:val="00893E41"/>
    <w:rsid w:val="0089791C"/>
    <w:rsid w:val="00897C22"/>
    <w:rsid w:val="008A072C"/>
    <w:rsid w:val="008A1646"/>
    <w:rsid w:val="008B24D8"/>
    <w:rsid w:val="008C0323"/>
    <w:rsid w:val="008C11FF"/>
    <w:rsid w:val="008C3D06"/>
    <w:rsid w:val="008C4983"/>
    <w:rsid w:val="008C7A9E"/>
    <w:rsid w:val="008D027C"/>
    <w:rsid w:val="008D1496"/>
    <w:rsid w:val="008D3971"/>
    <w:rsid w:val="008E05A5"/>
    <w:rsid w:val="008E10E4"/>
    <w:rsid w:val="008E1457"/>
    <w:rsid w:val="008E3CE9"/>
    <w:rsid w:val="008E4E5E"/>
    <w:rsid w:val="008E4EBC"/>
    <w:rsid w:val="008E7ADF"/>
    <w:rsid w:val="008E7E57"/>
    <w:rsid w:val="008F15D0"/>
    <w:rsid w:val="008F310A"/>
    <w:rsid w:val="0090227A"/>
    <w:rsid w:val="009023EC"/>
    <w:rsid w:val="00903EF4"/>
    <w:rsid w:val="00910D44"/>
    <w:rsid w:val="009112B4"/>
    <w:rsid w:val="009120D7"/>
    <w:rsid w:val="00912BE0"/>
    <w:rsid w:val="00913F63"/>
    <w:rsid w:val="009147D3"/>
    <w:rsid w:val="009176F8"/>
    <w:rsid w:val="00924C6A"/>
    <w:rsid w:val="0093011D"/>
    <w:rsid w:val="00931118"/>
    <w:rsid w:val="009311B1"/>
    <w:rsid w:val="009317C0"/>
    <w:rsid w:val="009320E7"/>
    <w:rsid w:val="00937F20"/>
    <w:rsid w:val="00942539"/>
    <w:rsid w:val="00942D7F"/>
    <w:rsid w:val="0094498D"/>
    <w:rsid w:val="00944A6D"/>
    <w:rsid w:val="009470D9"/>
    <w:rsid w:val="00947719"/>
    <w:rsid w:val="0096096F"/>
    <w:rsid w:val="00962EB2"/>
    <w:rsid w:val="009665B5"/>
    <w:rsid w:val="00966D68"/>
    <w:rsid w:val="00967186"/>
    <w:rsid w:val="0096729F"/>
    <w:rsid w:val="009700F8"/>
    <w:rsid w:val="00976173"/>
    <w:rsid w:val="009764A5"/>
    <w:rsid w:val="00977771"/>
    <w:rsid w:val="0098194D"/>
    <w:rsid w:val="00981E90"/>
    <w:rsid w:val="00983CB6"/>
    <w:rsid w:val="00984E1F"/>
    <w:rsid w:val="009863F5"/>
    <w:rsid w:val="00994374"/>
    <w:rsid w:val="009A055C"/>
    <w:rsid w:val="009A0BF2"/>
    <w:rsid w:val="009A115D"/>
    <w:rsid w:val="009A29B6"/>
    <w:rsid w:val="009A579C"/>
    <w:rsid w:val="009A78D6"/>
    <w:rsid w:val="009B0B6E"/>
    <w:rsid w:val="009B1099"/>
    <w:rsid w:val="009B5764"/>
    <w:rsid w:val="009B607F"/>
    <w:rsid w:val="009B6EBB"/>
    <w:rsid w:val="009C0E89"/>
    <w:rsid w:val="009C1C9D"/>
    <w:rsid w:val="009C2FEB"/>
    <w:rsid w:val="009C3F3A"/>
    <w:rsid w:val="009C46F1"/>
    <w:rsid w:val="009C4B91"/>
    <w:rsid w:val="009C55A4"/>
    <w:rsid w:val="009D0441"/>
    <w:rsid w:val="009D0AAE"/>
    <w:rsid w:val="009D0D5E"/>
    <w:rsid w:val="009D1CFC"/>
    <w:rsid w:val="009D62E0"/>
    <w:rsid w:val="009E1709"/>
    <w:rsid w:val="009F005D"/>
    <w:rsid w:val="009F0983"/>
    <w:rsid w:val="009F1C97"/>
    <w:rsid w:val="009F257A"/>
    <w:rsid w:val="009F48AE"/>
    <w:rsid w:val="009F56F8"/>
    <w:rsid w:val="009F5D64"/>
    <w:rsid w:val="009F6DFF"/>
    <w:rsid w:val="00A0263C"/>
    <w:rsid w:val="00A0365D"/>
    <w:rsid w:val="00A05260"/>
    <w:rsid w:val="00A06613"/>
    <w:rsid w:val="00A10CEC"/>
    <w:rsid w:val="00A14D31"/>
    <w:rsid w:val="00A16EFB"/>
    <w:rsid w:val="00A322AB"/>
    <w:rsid w:val="00A3501E"/>
    <w:rsid w:val="00A3509F"/>
    <w:rsid w:val="00A354B4"/>
    <w:rsid w:val="00A40142"/>
    <w:rsid w:val="00A41491"/>
    <w:rsid w:val="00A41625"/>
    <w:rsid w:val="00A42778"/>
    <w:rsid w:val="00A46762"/>
    <w:rsid w:val="00A500FF"/>
    <w:rsid w:val="00A54489"/>
    <w:rsid w:val="00A54729"/>
    <w:rsid w:val="00A60059"/>
    <w:rsid w:val="00A60223"/>
    <w:rsid w:val="00A6155F"/>
    <w:rsid w:val="00A61811"/>
    <w:rsid w:val="00A63426"/>
    <w:rsid w:val="00A67FFD"/>
    <w:rsid w:val="00A71017"/>
    <w:rsid w:val="00A73309"/>
    <w:rsid w:val="00A7340D"/>
    <w:rsid w:val="00A77783"/>
    <w:rsid w:val="00A77E2A"/>
    <w:rsid w:val="00A81768"/>
    <w:rsid w:val="00A82296"/>
    <w:rsid w:val="00A82BA8"/>
    <w:rsid w:val="00A83908"/>
    <w:rsid w:val="00A858CE"/>
    <w:rsid w:val="00A86684"/>
    <w:rsid w:val="00A8675D"/>
    <w:rsid w:val="00A87795"/>
    <w:rsid w:val="00A9172A"/>
    <w:rsid w:val="00A92D87"/>
    <w:rsid w:val="00A9416B"/>
    <w:rsid w:val="00A94395"/>
    <w:rsid w:val="00A954D2"/>
    <w:rsid w:val="00A9723E"/>
    <w:rsid w:val="00A97249"/>
    <w:rsid w:val="00AA1BAB"/>
    <w:rsid w:val="00AA236C"/>
    <w:rsid w:val="00AA2A2B"/>
    <w:rsid w:val="00AA2AC4"/>
    <w:rsid w:val="00AA31A4"/>
    <w:rsid w:val="00AA4F09"/>
    <w:rsid w:val="00AA6CA8"/>
    <w:rsid w:val="00AA6CB6"/>
    <w:rsid w:val="00AA6CDE"/>
    <w:rsid w:val="00AA78CC"/>
    <w:rsid w:val="00AA78D2"/>
    <w:rsid w:val="00AB390A"/>
    <w:rsid w:val="00AB557E"/>
    <w:rsid w:val="00AC17D4"/>
    <w:rsid w:val="00AC28EE"/>
    <w:rsid w:val="00AC3BCA"/>
    <w:rsid w:val="00AC3DD0"/>
    <w:rsid w:val="00AC3FFB"/>
    <w:rsid w:val="00AC5D05"/>
    <w:rsid w:val="00AD11D1"/>
    <w:rsid w:val="00AD2CAE"/>
    <w:rsid w:val="00AD5990"/>
    <w:rsid w:val="00AE25E6"/>
    <w:rsid w:val="00AE2A2B"/>
    <w:rsid w:val="00AE2D07"/>
    <w:rsid w:val="00AE3C49"/>
    <w:rsid w:val="00AE5B65"/>
    <w:rsid w:val="00AF03A5"/>
    <w:rsid w:val="00AF18F1"/>
    <w:rsid w:val="00AF3326"/>
    <w:rsid w:val="00AF464C"/>
    <w:rsid w:val="00AF4BC2"/>
    <w:rsid w:val="00B00C12"/>
    <w:rsid w:val="00B0179C"/>
    <w:rsid w:val="00B02726"/>
    <w:rsid w:val="00B03058"/>
    <w:rsid w:val="00B04DED"/>
    <w:rsid w:val="00B06718"/>
    <w:rsid w:val="00B067FE"/>
    <w:rsid w:val="00B069D0"/>
    <w:rsid w:val="00B0783A"/>
    <w:rsid w:val="00B1094C"/>
    <w:rsid w:val="00B165C7"/>
    <w:rsid w:val="00B17B3E"/>
    <w:rsid w:val="00B2047F"/>
    <w:rsid w:val="00B21AAC"/>
    <w:rsid w:val="00B241F6"/>
    <w:rsid w:val="00B3012D"/>
    <w:rsid w:val="00B330AB"/>
    <w:rsid w:val="00B345B9"/>
    <w:rsid w:val="00B35A5E"/>
    <w:rsid w:val="00B35CFD"/>
    <w:rsid w:val="00B37FDF"/>
    <w:rsid w:val="00B42357"/>
    <w:rsid w:val="00B42915"/>
    <w:rsid w:val="00B4294C"/>
    <w:rsid w:val="00B43A02"/>
    <w:rsid w:val="00B4755D"/>
    <w:rsid w:val="00B503F7"/>
    <w:rsid w:val="00B525A7"/>
    <w:rsid w:val="00B53387"/>
    <w:rsid w:val="00B53CDB"/>
    <w:rsid w:val="00B6035A"/>
    <w:rsid w:val="00B60DB5"/>
    <w:rsid w:val="00B61BC7"/>
    <w:rsid w:val="00B64E07"/>
    <w:rsid w:val="00B65B17"/>
    <w:rsid w:val="00B70793"/>
    <w:rsid w:val="00B70964"/>
    <w:rsid w:val="00B70D9B"/>
    <w:rsid w:val="00B70F4A"/>
    <w:rsid w:val="00B71E92"/>
    <w:rsid w:val="00B72CDE"/>
    <w:rsid w:val="00B72E2C"/>
    <w:rsid w:val="00B7319B"/>
    <w:rsid w:val="00B74BD4"/>
    <w:rsid w:val="00B761FA"/>
    <w:rsid w:val="00B764FD"/>
    <w:rsid w:val="00B767A3"/>
    <w:rsid w:val="00B815B9"/>
    <w:rsid w:val="00B82721"/>
    <w:rsid w:val="00B83FE3"/>
    <w:rsid w:val="00B857E2"/>
    <w:rsid w:val="00B92404"/>
    <w:rsid w:val="00B96552"/>
    <w:rsid w:val="00B97046"/>
    <w:rsid w:val="00B97A5F"/>
    <w:rsid w:val="00BA16D8"/>
    <w:rsid w:val="00BA76D6"/>
    <w:rsid w:val="00BB0642"/>
    <w:rsid w:val="00BB1CF0"/>
    <w:rsid w:val="00BB2957"/>
    <w:rsid w:val="00BB3F81"/>
    <w:rsid w:val="00BB5BC8"/>
    <w:rsid w:val="00BB73FA"/>
    <w:rsid w:val="00BC030A"/>
    <w:rsid w:val="00BC18FD"/>
    <w:rsid w:val="00BC52D9"/>
    <w:rsid w:val="00BC7F92"/>
    <w:rsid w:val="00BD3B3A"/>
    <w:rsid w:val="00BD569F"/>
    <w:rsid w:val="00BD5965"/>
    <w:rsid w:val="00BD7CD4"/>
    <w:rsid w:val="00BE15C0"/>
    <w:rsid w:val="00BE1832"/>
    <w:rsid w:val="00BE1A4B"/>
    <w:rsid w:val="00BE616D"/>
    <w:rsid w:val="00BE6D6A"/>
    <w:rsid w:val="00BF28EA"/>
    <w:rsid w:val="00BF3E44"/>
    <w:rsid w:val="00BF4C5E"/>
    <w:rsid w:val="00BF7AFF"/>
    <w:rsid w:val="00C00A84"/>
    <w:rsid w:val="00C03DEA"/>
    <w:rsid w:val="00C043EA"/>
    <w:rsid w:val="00C05108"/>
    <w:rsid w:val="00C06104"/>
    <w:rsid w:val="00C06F9F"/>
    <w:rsid w:val="00C076ED"/>
    <w:rsid w:val="00C07D3B"/>
    <w:rsid w:val="00C1361A"/>
    <w:rsid w:val="00C173C5"/>
    <w:rsid w:val="00C21918"/>
    <w:rsid w:val="00C22FC1"/>
    <w:rsid w:val="00C23C31"/>
    <w:rsid w:val="00C2405F"/>
    <w:rsid w:val="00C248E9"/>
    <w:rsid w:val="00C25EF7"/>
    <w:rsid w:val="00C26A6B"/>
    <w:rsid w:val="00C26AAC"/>
    <w:rsid w:val="00C27E85"/>
    <w:rsid w:val="00C27EA3"/>
    <w:rsid w:val="00C314E2"/>
    <w:rsid w:val="00C3610B"/>
    <w:rsid w:val="00C36554"/>
    <w:rsid w:val="00C407E1"/>
    <w:rsid w:val="00C41CA9"/>
    <w:rsid w:val="00C44655"/>
    <w:rsid w:val="00C47A07"/>
    <w:rsid w:val="00C52AEA"/>
    <w:rsid w:val="00C53DA7"/>
    <w:rsid w:val="00C60079"/>
    <w:rsid w:val="00C62A04"/>
    <w:rsid w:val="00C640BB"/>
    <w:rsid w:val="00C6606B"/>
    <w:rsid w:val="00C676CD"/>
    <w:rsid w:val="00C67956"/>
    <w:rsid w:val="00C67B37"/>
    <w:rsid w:val="00C72924"/>
    <w:rsid w:val="00C76335"/>
    <w:rsid w:val="00C814C9"/>
    <w:rsid w:val="00C8316A"/>
    <w:rsid w:val="00C845E0"/>
    <w:rsid w:val="00C849F2"/>
    <w:rsid w:val="00C8506E"/>
    <w:rsid w:val="00C872E4"/>
    <w:rsid w:val="00C91008"/>
    <w:rsid w:val="00C93CE8"/>
    <w:rsid w:val="00C96F6F"/>
    <w:rsid w:val="00CA0F5D"/>
    <w:rsid w:val="00CA29F9"/>
    <w:rsid w:val="00CA662E"/>
    <w:rsid w:val="00CA72A7"/>
    <w:rsid w:val="00CA771E"/>
    <w:rsid w:val="00CB182D"/>
    <w:rsid w:val="00CB188D"/>
    <w:rsid w:val="00CB2D31"/>
    <w:rsid w:val="00CB5A2F"/>
    <w:rsid w:val="00CB668C"/>
    <w:rsid w:val="00CC534C"/>
    <w:rsid w:val="00CC712A"/>
    <w:rsid w:val="00CD2F7B"/>
    <w:rsid w:val="00CD358E"/>
    <w:rsid w:val="00CE19AE"/>
    <w:rsid w:val="00CE4A58"/>
    <w:rsid w:val="00CE6410"/>
    <w:rsid w:val="00CE7253"/>
    <w:rsid w:val="00CE7906"/>
    <w:rsid w:val="00CF0860"/>
    <w:rsid w:val="00CF3237"/>
    <w:rsid w:val="00CF32AB"/>
    <w:rsid w:val="00CF5C63"/>
    <w:rsid w:val="00CF5D9D"/>
    <w:rsid w:val="00CF61A2"/>
    <w:rsid w:val="00CF778C"/>
    <w:rsid w:val="00D016C8"/>
    <w:rsid w:val="00D027F4"/>
    <w:rsid w:val="00D048E6"/>
    <w:rsid w:val="00D21021"/>
    <w:rsid w:val="00D2185B"/>
    <w:rsid w:val="00D22370"/>
    <w:rsid w:val="00D22CD3"/>
    <w:rsid w:val="00D25857"/>
    <w:rsid w:val="00D2771F"/>
    <w:rsid w:val="00D27AC7"/>
    <w:rsid w:val="00D27FCE"/>
    <w:rsid w:val="00D3308D"/>
    <w:rsid w:val="00D417A4"/>
    <w:rsid w:val="00D442A2"/>
    <w:rsid w:val="00D46C7A"/>
    <w:rsid w:val="00D51425"/>
    <w:rsid w:val="00D515EE"/>
    <w:rsid w:val="00D54A81"/>
    <w:rsid w:val="00D55785"/>
    <w:rsid w:val="00D602EA"/>
    <w:rsid w:val="00D62D84"/>
    <w:rsid w:val="00D644D3"/>
    <w:rsid w:val="00D66A3C"/>
    <w:rsid w:val="00D71F87"/>
    <w:rsid w:val="00D74AE4"/>
    <w:rsid w:val="00D75CA0"/>
    <w:rsid w:val="00D810CD"/>
    <w:rsid w:val="00D82F0A"/>
    <w:rsid w:val="00D84EE2"/>
    <w:rsid w:val="00D86B72"/>
    <w:rsid w:val="00D8770B"/>
    <w:rsid w:val="00D90631"/>
    <w:rsid w:val="00D934E2"/>
    <w:rsid w:val="00DA7E26"/>
    <w:rsid w:val="00DB3680"/>
    <w:rsid w:val="00DB3DAB"/>
    <w:rsid w:val="00DB5820"/>
    <w:rsid w:val="00DC262B"/>
    <w:rsid w:val="00DC42A3"/>
    <w:rsid w:val="00DC6B6F"/>
    <w:rsid w:val="00DC6EBE"/>
    <w:rsid w:val="00DD2A3E"/>
    <w:rsid w:val="00DD3E52"/>
    <w:rsid w:val="00DD4224"/>
    <w:rsid w:val="00DD4500"/>
    <w:rsid w:val="00DD6909"/>
    <w:rsid w:val="00DD76AA"/>
    <w:rsid w:val="00DE019F"/>
    <w:rsid w:val="00DE0425"/>
    <w:rsid w:val="00DE0BAF"/>
    <w:rsid w:val="00DE1D14"/>
    <w:rsid w:val="00DE5563"/>
    <w:rsid w:val="00DF1B14"/>
    <w:rsid w:val="00DF4419"/>
    <w:rsid w:val="00DF6FFD"/>
    <w:rsid w:val="00E009A5"/>
    <w:rsid w:val="00E00B0C"/>
    <w:rsid w:val="00E0382F"/>
    <w:rsid w:val="00E0667C"/>
    <w:rsid w:val="00E06709"/>
    <w:rsid w:val="00E11CBC"/>
    <w:rsid w:val="00E11D7B"/>
    <w:rsid w:val="00E134B1"/>
    <w:rsid w:val="00E13522"/>
    <w:rsid w:val="00E13618"/>
    <w:rsid w:val="00E14F85"/>
    <w:rsid w:val="00E21694"/>
    <w:rsid w:val="00E243D7"/>
    <w:rsid w:val="00E26973"/>
    <w:rsid w:val="00E304E5"/>
    <w:rsid w:val="00E3082F"/>
    <w:rsid w:val="00E31E9C"/>
    <w:rsid w:val="00E33358"/>
    <w:rsid w:val="00E34133"/>
    <w:rsid w:val="00E37892"/>
    <w:rsid w:val="00E43B35"/>
    <w:rsid w:val="00E43D3E"/>
    <w:rsid w:val="00E4622D"/>
    <w:rsid w:val="00E47C2D"/>
    <w:rsid w:val="00E5178C"/>
    <w:rsid w:val="00E51FD2"/>
    <w:rsid w:val="00E53569"/>
    <w:rsid w:val="00E53FCD"/>
    <w:rsid w:val="00E57161"/>
    <w:rsid w:val="00E62113"/>
    <w:rsid w:val="00E62493"/>
    <w:rsid w:val="00E639F9"/>
    <w:rsid w:val="00E66871"/>
    <w:rsid w:val="00E81886"/>
    <w:rsid w:val="00E819FC"/>
    <w:rsid w:val="00E86536"/>
    <w:rsid w:val="00E870FB"/>
    <w:rsid w:val="00E90EC0"/>
    <w:rsid w:val="00E96101"/>
    <w:rsid w:val="00E96885"/>
    <w:rsid w:val="00E975CF"/>
    <w:rsid w:val="00EA0DEF"/>
    <w:rsid w:val="00EA183D"/>
    <w:rsid w:val="00EA27D5"/>
    <w:rsid w:val="00EA452F"/>
    <w:rsid w:val="00EA6733"/>
    <w:rsid w:val="00EA6791"/>
    <w:rsid w:val="00EA797E"/>
    <w:rsid w:val="00EA7D7A"/>
    <w:rsid w:val="00EB6DEA"/>
    <w:rsid w:val="00EB7C88"/>
    <w:rsid w:val="00EC5E03"/>
    <w:rsid w:val="00EC63DB"/>
    <w:rsid w:val="00EC66C0"/>
    <w:rsid w:val="00ED3CFE"/>
    <w:rsid w:val="00ED44C3"/>
    <w:rsid w:val="00ED479F"/>
    <w:rsid w:val="00ED4CAD"/>
    <w:rsid w:val="00ED67DD"/>
    <w:rsid w:val="00ED6FAE"/>
    <w:rsid w:val="00ED7044"/>
    <w:rsid w:val="00EE023D"/>
    <w:rsid w:val="00EE1B4C"/>
    <w:rsid w:val="00EE44C5"/>
    <w:rsid w:val="00EE6C0B"/>
    <w:rsid w:val="00EE7929"/>
    <w:rsid w:val="00EF07C4"/>
    <w:rsid w:val="00EF0CD2"/>
    <w:rsid w:val="00EF3CB8"/>
    <w:rsid w:val="00EF7A7A"/>
    <w:rsid w:val="00F0106C"/>
    <w:rsid w:val="00F0255B"/>
    <w:rsid w:val="00F03586"/>
    <w:rsid w:val="00F07BF0"/>
    <w:rsid w:val="00F12B61"/>
    <w:rsid w:val="00F16E5B"/>
    <w:rsid w:val="00F22756"/>
    <w:rsid w:val="00F24471"/>
    <w:rsid w:val="00F26237"/>
    <w:rsid w:val="00F30ED9"/>
    <w:rsid w:val="00F355DA"/>
    <w:rsid w:val="00F35C77"/>
    <w:rsid w:val="00F44839"/>
    <w:rsid w:val="00F503BE"/>
    <w:rsid w:val="00F510AD"/>
    <w:rsid w:val="00F53368"/>
    <w:rsid w:val="00F545CC"/>
    <w:rsid w:val="00F547E5"/>
    <w:rsid w:val="00F616C0"/>
    <w:rsid w:val="00F62FE1"/>
    <w:rsid w:val="00F63193"/>
    <w:rsid w:val="00F66319"/>
    <w:rsid w:val="00F741A3"/>
    <w:rsid w:val="00F76711"/>
    <w:rsid w:val="00F81C28"/>
    <w:rsid w:val="00F83D1F"/>
    <w:rsid w:val="00F856F5"/>
    <w:rsid w:val="00F94086"/>
    <w:rsid w:val="00F95103"/>
    <w:rsid w:val="00FA384D"/>
    <w:rsid w:val="00FB135C"/>
    <w:rsid w:val="00FB3BE1"/>
    <w:rsid w:val="00FB5E79"/>
    <w:rsid w:val="00FB6054"/>
    <w:rsid w:val="00FC292F"/>
    <w:rsid w:val="00FC5705"/>
    <w:rsid w:val="00FC68A6"/>
    <w:rsid w:val="00FC6D30"/>
    <w:rsid w:val="00FD0D91"/>
    <w:rsid w:val="00FD1F85"/>
    <w:rsid w:val="00FD23D3"/>
    <w:rsid w:val="00FD3978"/>
    <w:rsid w:val="00FD42E7"/>
    <w:rsid w:val="00FD7F26"/>
    <w:rsid w:val="00FD7F5E"/>
    <w:rsid w:val="00FE1A82"/>
    <w:rsid w:val="00FE64C8"/>
    <w:rsid w:val="00FE69E6"/>
    <w:rsid w:val="00FE6BF7"/>
    <w:rsid w:val="00FE6EEE"/>
    <w:rsid w:val="00FF30BF"/>
    <w:rsid w:val="00FF4D1F"/>
    <w:rsid w:val="00FF6F6A"/>
    <w:rsid w:val="1F43033E"/>
    <w:rsid w:val="57A46A2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D2DCF"/>
  <w15:chartTrackingRefBased/>
  <w15:docId w15:val="{EF0D0CDD-A902-4072-956F-A078FB707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11D"/>
    <w:rPr>
      <w:rFonts w:eastAsiaTheme="minorEastAsia"/>
    </w:rPr>
  </w:style>
  <w:style w:type="paragraph" w:styleId="Ttulo1">
    <w:name w:val="heading 1"/>
    <w:basedOn w:val="Normal"/>
    <w:link w:val="Ttulo1Car"/>
    <w:uiPriority w:val="9"/>
    <w:qFormat/>
    <w:rsid w:val="00352C05"/>
    <w:pPr>
      <w:widowControl w:val="0"/>
      <w:autoSpaceDE w:val="0"/>
      <w:autoSpaceDN w:val="0"/>
      <w:spacing w:before="77" w:after="0" w:line="240" w:lineRule="auto"/>
      <w:ind w:left="3415" w:right="3114"/>
      <w:jc w:val="center"/>
      <w:outlineLvl w:val="0"/>
    </w:pPr>
    <w:rPr>
      <w:rFonts w:ascii="Calibri" w:eastAsia="Calibri" w:hAnsi="Calibri" w:cs="Calibri"/>
      <w:b/>
      <w:bCs/>
      <w:sz w:val="36"/>
      <w:szCs w:val="36"/>
      <w:lang w:val="es-ES"/>
    </w:rPr>
  </w:style>
  <w:style w:type="paragraph" w:styleId="Ttulo2">
    <w:name w:val="heading 2"/>
    <w:basedOn w:val="Normal"/>
    <w:next w:val="Normal"/>
    <w:link w:val="Ttulo2Car"/>
    <w:uiPriority w:val="9"/>
    <w:semiHidden/>
    <w:unhideWhenUsed/>
    <w:qFormat/>
    <w:rsid w:val="00180C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180C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650F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3C479E"/>
    <w:pPr>
      <w:ind w:left="720"/>
      <w:contextualSpacing/>
    </w:pPr>
  </w:style>
  <w:style w:type="character" w:styleId="Hipervnculo">
    <w:name w:val="Hyperlink"/>
    <w:basedOn w:val="Fuentedeprrafopredeter"/>
    <w:uiPriority w:val="99"/>
    <w:unhideWhenUsed/>
    <w:rsid w:val="00A77E2A"/>
    <w:rPr>
      <w:color w:val="0563C1" w:themeColor="hyperlink"/>
      <w:u w:val="single"/>
    </w:rPr>
  </w:style>
  <w:style w:type="character" w:customStyle="1" w:styleId="Mencinsinresolver1">
    <w:name w:val="Mención sin resolver1"/>
    <w:basedOn w:val="Fuentedeprrafopredeter"/>
    <w:uiPriority w:val="99"/>
    <w:semiHidden/>
    <w:unhideWhenUsed/>
    <w:rsid w:val="00A77E2A"/>
    <w:rPr>
      <w:color w:val="605E5C"/>
      <w:shd w:val="clear" w:color="auto" w:fill="E1DFDD"/>
    </w:rPr>
  </w:style>
  <w:style w:type="character" w:styleId="Hipervnculovisitado">
    <w:name w:val="FollowedHyperlink"/>
    <w:basedOn w:val="Fuentedeprrafopredeter"/>
    <w:uiPriority w:val="99"/>
    <w:semiHidden/>
    <w:unhideWhenUsed/>
    <w:rsid w:val="00A77E2A"/>
    <w:rPr>
      <w:color w:val="954F72" w:themeColor="followedHyperlink"/>
      <w:u w:val="single"/>
    </w:rPr>
  </w:style>
  <w:style w:type="paragraph" w:styleId="Encabezado">
    <w:name w:val="header"/>
    <w:basedOn w:val="Normal"/>
    <w:link w:val="EncabezadoCar"/>
    <w:uiPriority w:val="99"/>
    <w:unhideWhenUsed/>
    <w:rsid w:val="009D62E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D62E0"/>
    <w:rPr>
      <w:rFonts w:eastAsiaTheme="minorEastAsia"/>
    </w:rPr>
  </w:style>
  <w:style w:type="paragraph" w:styleId="Piedepgina">
    <w:name w:val="footer"/>
    <w:basedOn w:val="Normal"/>
    <w:link w:val="PiedepginaCar"/>
    <w:uiPriority w:val="99"/>
    <w:unhideWhenUsed/>
    <w:rsid w:val="009D62E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D62E0"/>
    <w:rPr>
      <w:rFonts w:eastAsiaTheme="minorEastAsia"/>
    </w:rPr>
  </w:style>
  <w:style w:type="paragraph" w:styleId="NormalWeb">
    <w:name w:val="Normal (Web)"/>
    <w:basedOn w:val="Normal"/>
    <w:uiPriority w:val="99"/>
    <w:semiHidden/>
    <w:unhideWhenUsed/>
    <w:rsid w:val="00B767A3"/>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tulo1Car">
    <w:name w:val="Título 1 Car"/>
    <w:basedOn w:val="Fuentedeprrafopredeter"/>
    <w:link w:val="Ttulo1"/>
    <w:uiPriority w:val="9"/>
    <w:rsid w:val="00352C05"/>
    <w:rPr>
      <w:rFonts w:ascii="Calibri" w:eastAsia="Calibri" w:hAnsi="Calibri" w:cs="Calibri"/>
      <w:b/>
      <w:bCs/>
      <w:sz w:val="36"/>
      <w:szCs w:val="36"/>
      <w:lang w:val="es-ES"/>
    </w:rPr>
  </w:style>
  <w:style w:type="table" w:customStyle="1" w:styleId="TableNormal">
    <w:name w:val="Table Normal"/>
    <w:uiPriority w:val="2"/>
    <w:semiHidden/>
    <w:unhideWhenUsed/>
    <w:qFormat/>
    <w:rsid w:val="00352C05"/>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352C05"/>
    <w:pPr>
      <w:widowControl w:val="0"/>
      <w:autoSpaceDE w:val="0"/>
      <w:autoSpaceDN w:val="0"/>
      <w:spacing w:after="0" w:line="240" w:lineRule="auto"/>
    </w:pPr>
    <w:rPr>
      <w:rFonts w:ascii="Arial MT" w:eastAsia="Arial MT" w:hAnsi="Arial MT" w:cs="Arial MT"/>
      <w:sz w:val="24"/>
      <w:szCs w:val="24"/>
      <w:lang w:val="es-ES"/>
    </w:rPr>
  </w:style>
  <w:style w:type="character" w:customStyle="1" w:styleId="TextoindependienteCar">
    <w:name w:val="Texto independiente Car"/>
    <w:basedOn w:val="Fuentedeprrafopredeter"/>
    <w:link w:val="Textoindependiente"/>
    <w:uiPriority w:val="1"/>
    <w:rsid w:val="00352C05"/>
    <w:rPr>
      <w:rFonts w:ascii="Arial MT" w:eastAsia="Arial MT" w:hAnsi="Arial MT" w:cs="Arial MT"/>
      <w:sz w:val="24"/>
      <w:szCs w:val="24"/>
      <w:lang w:val="es-ES"/>
    </w:rPr>
  </w:style>
  <w:style w:type="paragraph" w:customStyle="1" w:styleId="TableParagraph">
    <w:name w:val="Table Paragraph"/>
    <w:basedOn w:val="Normal"/>
    <w:uiPriority w:val="1"/>
    <w:qFormat/>
    <w:rsid w:val="00352C05"/>
    <w:pPr>
      <w:widowControl w:val="0"/>
      <w:autoSpaceDE w:val="0"/>
      <w:autoSpaceDN w:val="0"/>
      <w:spacing w:before="64" w:after="0" w:line="240" w:lineRule="auto"/>
      <w:ind w:left="50"/>
    </w:pPr>
    <w:rPr>
      <w:rFonts w:ascii="Calibri" w:eastAsia="Calibri" w:hAnsi="Calibri" w:cs="Calibri"/>
      <w:lang w:val="es-ES"/>
    </w:rPr>
  </w:style>
  <w:style w:type="character" w:styleId="Mencinsinresolver">
    <w:name w:val="Unresolved Mention"/>
    <w:basedOn w:val="Fuentedeprrafopredeter"/>
    <w:uiPriority w:val="99"/>
    <w:semiHidden/>
    <w:unhideWhenUsed/>
    <w:rsid w:val="00747014"/>
    <w:rPr>
      <w:color w:val="605E5C"/>
      <w:shd w:val="clear" w:color="auto" w:fill="E1DFDD"/>
    </w:rPr>
  </w:style>
  <w:style w:type="paragraph" w:styleId="Ttulo">
    <w:name w:val="Title"/>
    <w:basedOn w:val="Normal"/>
    <w:link w:val="TtuloCar"/>
    <w:uiPriority w:val="10"/>
    <w:qFormat/>
    <w:rsid w:val="00B37FDF"/>
    <w:pPr>
      <w:widowControl w:val="0"/>
      <w:autoSpaceDE w:val="0"/>
      <w:autoSpaceDN w:val="0"/>
      <w:spacing w:before="75" w:after="0" w:line="240" w:lineRule="auto"/>
      <w:ind w:left="2715" w:right="2717"/>
      <w:jc w:val="center"/>
    </w:pPr>
    <w:rPr>
      <w:rFonts w:ascii="Arial" w:eastAsia="Arial" w:hAnsi="Arial" w:cs="Arial"/>
      <w:b/>
      <w:bCs/>
      <w:sz w:val="20"/>
      <w:szCs w:val="20"/>
      <w:lang w:val="es-ES"/>
    </w:rPr>
  </w:style>
  <w:style w:type="character" w:customStyle="1" w:styleId="TtuloCar">
    <w:name w:val="Título Car"/>
    <w:basedOn w:val="Fuentedeprrafopredeter"/>
    <w:link w:val="Ttulo"/>
    <w:uiPriority w:val="10"/>
    <w:rsid w:val="00B37FDF"/>
    <w:rPr>
      <w:rFonts w:ascii="Arial" w:eastAsia="Arial" w:hAnsi="Arial" w:cs="Arial"/>
      <w:b/>
      <w:bCs/>
      <w:sz w:val="20"/>
      <w:szCs w:val="20"/>
      <w:lang w:val="es-ES"/>
    </w:rPr>
  </w:style>
  <w:style w:type="character" w:customStyle="1" w:styleId="Ttulo2Car">
    <w:name w:val="Título 2 Car"/>
    <w:basedOn w:val="Fuentedeprrafopredeter"/>
    <w:link w:val="Ttulo2"/>
    <w:uiPriority w:val="9"/>
    <w:semiHidden/>
    <w:rsid w:val="00180CCB"/>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semiHidden/>
    <w:rsid w:val="00180CC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41230">
      <w:bodyDiv w:val="1"/>
      <w:marLeft w:val="0"/>
      <w:marRight w:val="0"/>
      <w:marTop w:val="0"/>
      <w:marBottom w:val="0"/>
      <w:divBdr>
        <w:top w:val="none" w:sz="0" w:space="0" w:color="auto"/>
        <w:left w:val="none" w:sz="0" w:space="0" w:color="auto"/>
        <w:bottom w:val="none" w:sz="0" w:space="0" w:color="auto"/>
        <w:right w:val="none" w:sz="0" w:space="0" w:color="auto"/>
      </w:divBdr>
    </w:div>
    <w:div w:id="155999433">
      <w:bodyDiv w:val="1"/>
      <w:marLeft w:val="0"/>
      <w:marRight w:val="0"/>
      <w:marTop w:val="0"/>
      <w:marBottom w:val="0"/>
      <w:divBdr>
        <w:top w:val="none" w:sz="0" w:space="0" w:color="auto"/>
        <w:left w:val="none" w:sz="0" w:space="0" w:color="auto"/>
        <w:bottom w:val="none" w:sz="0" w:space="0" w:color="auto"/>
        <w:right w:val="none" w:sz="0" w:space="0" w:color="auto"/>
      </w:divBdr>
    </w:div>
    <w:div w:id="339310773">
      <w:bodyDiv w:val="1"/>
      <w:marLeft w:val="0"/>
      <w:marRight w:val="0"/>
      <w:marTop w:val="0"/>
      <w:marBottom w:val="0"/>
      <w:divBdr>
        <w:top w:val="none" w:sz="0" w:space="0" w:color="auto"/>
        <w:left w:val="none" w:sz="0" w:space="0" w:color="auto"/>
        <w:bottom w:val="none" w:sz="0" w:space="0" w:color="auto"/>
        <w:right w:val="none" w:sz="0" w:space="0" w:color="auto"/>
      </w:divBdr>
    </w:div>
    <w:div w:id="339937405">
      <w:bodyDiv w:val="1"/>
      <w:marLeft w:val="0"/>
      <w:marRight w:val="0"/>
      <w:marTop w:val="0"/>
      <w:marBottom w:val="0"/>
      <w:divBdr>
        <w:top w:val="none" w:sz="0" w:space="0" w:color="auto"/>
        <w:left w:val="none" w:sz="0" w:space="0" w:color="auto"/>
        <w:bottom w:val="none" w:sz="0" w:space="0" w:color="auto"/>
        <w:right w:val="none" w:sz="0" w:space="0" w:color="auto"/>
      </w:divBdr>
    </w:div>
    <w:div w:id="467092755">
      <w:bodyDiv w:val="1"/>
      <w:marLeft w:val="0"/>
      <w:marRight w:val="0"/>
      <w:marTop w:val="0"/>
      <w:marBottom w:val="0"/>
      <w:divBdr>
        <w:top w:val="none" w:sz="0" w:space="0" w:color="auto"/>
        <w:left w:val="none" w:sz="0" w:space="0" w:color="auto"/>
        <w:bottom w:val="none" w:sz="0" w:space="0" w:color="auto"/>
        <w:right w:val="none" w:sz="0" w:space="0" w:color="auto"/>
      </w:divBdr>
    </w:div>
    <w:div w:id="640505594">
      <w:bodyDiv w:val="1"/>
      <w:marLeft w:val="0"/>
      <w:marRight w:val="0"/>
      <w:marTop w:val="0"/>
      <w:marBottom w:val="0"/>
      <w:divBdr>
        <w:top w:val="none" w:sz="0" w:space="0" w:color="auto"/>
        <w:left w:val="none" w:sz="0" w:space="0" w:color="auto"/>
        <w:bottom w:val="none" w:sz="0" w:space="0" w:color="auto"/>
        <w:right w:val="none" w:sz="0" w:space="0" w:color="auto"/>
      </w:divBdr>
    </w:div>
    <w:div w:id="671026490">
      <w:bodyDiv w:val="1"/>
      <w:marLeft w:val="0"/>
      <w:marRight w:val="0"/>
      <w:marTop w:val="0"/>
      <w:marBottom w:val="0"/>
      <w:divBdr>
        <w:top w:val="none" w:sz="0" w:space="0" w:color="auto"/>
        <w:left w:val="none" w:sz="0" w:space="0" w:color="auto"/>
        <w:bottom w:val="none" w:sz="0" w:space="0" w:color="auto"/>
        <w:right w:val="none" w:sz="0" w:space="0" w:color="auto"/>
      </w:divBdr>
      <w:divsChild>
        <w:div w:id="2117939424">
          <w:marLeft w:val="0"/>
          <w:marRight w:val="0"/>
          <w:marTop w:val="0"/>
          <w:marBottom w:val="0"/>
          <w:divBdr>
            <w:top w:val="single" w:sz="2" w:space="0" w:color="D9D9E3"/>
            <w:left w:val="single" w:sz="2" w:space="0" w:color="D9D9E3"/>
            <w:bottom w:val="single" w:sz="2" w:space="0" w:color="D9D9E3"/>
            <w:right w:val="single" w:sz="2" w:space="0" w:color="D9D9E3"/>
          </w:divBdr>
          <w:divsChild>
            <w:div w:id="34938095">
              <w:marLeft w:val="0"/>
              <w:marRight w:val="0"/>
              <w:marTop w:val="0"/>
              <w:marBottom w:val="0"/>
              <w:divBdr>
                <w:top w:val="single" w:sz="2" w:space="0" w:color="D9D9E3"/>
                <w:left w:val="single" w:sz="2" w:space="0" w:color="D9D9E3"/>
                <w:bottom w:val="single" w:sz="2" w:space="0" w:color="D9D9E3"/>
                <w:right w:val="single" w:sz="2" w:space="0" w:color="D9D9E3"/>
              </w:divBdr>
              <w:divsChild>
                <w:div w:id="226116733">
                  <w:marLeft w:val="0"/>
                  <w:marRight w:val="0"/>
                  <w:marTop w:val="0"/>
                  <w:marBottom w:val="0"/>
                  <w:divBdr>
                    <w:top w:val="single" w:sz="2" w:space="0" w:color="D9D9E3"/>
                    <w:left w:val="single" w:sz="2" w:space="0" w:color="D9D9E3"/>
                    <w:bottom w:val="single" w:sz="2" w:space="0" w:color="D9D9E3"/>
                    <w:right w:val="single" w:sz="2" w:space="0" w:color="D9D9E3"/>
                  </w:divBdr>
                  <w:divsChild>
                    <w:div w:id="1609239676">
                      <w:marLeft w:val="0"/>
                      <w:marRight w:val="0"/>
                      <w:marTop w:val="0"/>
                      <w:marBottom w:val="0"/>
                      <w:divBdr>
                        <w:top w:val="single" w:sz="2" w:space="0" w:color="D9D9E3"/>
                        <w:left w:val="single" w:sz="2" w:space="0" w:color="D9D9E3"/>
                        <w:bottom w:val="single" w:sz="2" w:space="0" w:color="D9D9E3"/>
                        <w:right w:val="single" w:sz="2" w:space="0" w:color="D9D9E3"/>
                      </w:divBdr>
                      <w:divsChild>
                        <w:div w:id="621378514">
                          <w:marLeft w:val="0"/>
                          <w:marRight w:val="0"/>
                          <w:marTop w:val="0"/>
                          <w:marBottom w:val="0"/>
                          <w:divBdr>
                            <w:top w:val="single" w:sz="2" w:space="0" w:color="auto"/>
                            <w:left w:val="single" w:sz="2" w:space="0" w:color="auto"/>
                            <w:bottom w:val="single" w:sz="6" w:space="0" w:color="auto"/>
                            <w:right w:val="single" w:sz="2" w:space="0" w:color="auto"/>
                          </w:divBdr>
                          <w:divsChild>
                            <w:div w:id="9007502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9223911">
                                  <w:marLeft w:val="0"/>
                                  <w:marRight w:val="0"/>
                                  <w:marTop w:val="0"/>
                                  <w:marBottom w:val="0"/>
                                  <w:divBdr>
                                    <w:top w:val="single" w:sz="2" w:space="0" w:color="D9D9E3"/>
                                    <w:left w:val="single" w:sz="2" w:space="0" w:color="D9D9E3"/>
                                    <w:bottom w:val="single" w:sz="2" w:space="0" w:color="D9D9E3"/>
                                    <w:right w:val="single" w:sz="2" w:space="0" w:color="D9D9E3"/>
                                  </w:divBdr>
                                  <w:divsChild>
                                    <w:div w:id="18317496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0192">
                                          <w:marLeft w:val="0"/>
                                          <w:marRight w:val="0"/>
                                          <w:marTop w:val="0"/>
                                          <w:marBottom w:val="0"/>
                                          <w:divBdr>
                                            <w:top w:val="single" w:sz="2" w:space="0" w:color="D9D9E3"/>
                                            <w:left w:val="single" w:sz="2" w:space="0" w:color="D9D9E3"/>
                                            <w:bottom w:val="single" w:sz="2" w:space="0" w:color="D9D9E3"/>
                                            <w:right w:val="single" w:sz="2" w:space="0" w:color="D9D9E3"/>
                                          </w:divBdr>
                                          <w:divsChild>
                                            <w:div w:id="904727825">
                                              <w:marLeft w:val="0"/>
                                              <w:marRight w:val="0"/>
                                              <w:marTop w:val="0"/>
                                              <w:marBottom w:val="0"/>
                                              <w:divBdr>
                                                <w:top w:val="single" w:sz="2" w:space="0" w:color="D9D9E3"/>
                                                <w:left w:val="single" w:sz="2" w:space="0" w:color="D9D9E3"/>
                                                <w:bottom w:val="single" w:sz="2" w:space="0" w:color="D9D9E3"/>
                                                <w:right w:val="single" w:sz="2" w:space="0" w:color="D9D9E3"/>
                                              </w:divBdr>
                                              <w:divsChild>
                                                <w:div w:id="372773257">
                                                  <w:marLeft w:val="0"/>
                                                  <w:marRight w:val="0"/>
                                                  <w:marTop w:val="0"/>
                                                  <w:marBottom w:val="0"/>
                                                  <w:divBdr>
                                                    <w:top w:val="single" w:sz="2" w:space="0" w:color="D9D9E3"/>
                                                    <w:left w:val="single" w:sz="2" w:space="0" w:color="D9D9E3"/>
                                                    <w:bottom w:val="single" w:sz="2" w:space="0" w:color="D9D9E3"/>
                                                    <w:right w:val="single" w:sz="2" w:space="0" w:color="D9D9E3"/>
                                                  </w:divBdr>
                                                  <w:divsChild>
                                                    <w:div w:id="453327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009703">
                          <w:marLeft w:val="0"/>
                          <w:marRight w:val="0"/>
                          <w:marTop w:val="0"/>
                          <w:marBottom w:val="0"/>
                          <w:divBdr>
                            <w:top w:val="single" w:sz="2" w:space="0" w:color="auto"/>
                            <w:left w:val="single" w:sz="2" w:space="0" w:color="auto"/>
                            <w:bottom w:val="single" w:sz="6" w:space="0" w:color="auto"/>
                            <w:right w:val="single" w:sz="2" w:space="0" w:color="auto"/>
                          </w:divBdr>
                          <w:divsChild>
                            <w:div w:id="415903040">
                              <w:marLeft w:val="0"/>
                              <w:marRight w:val="0"/>
                              <w:marTop w:val="100"/>
                              <w:marBottom w:val="100"/>
                              <w:divBdr>
                                <w:top w:val="single" w:sz="2" w:space="0" w:color="D9D9E3"/>
                                <w:left w:val="single" w:sz="2" w:space="0" w:color="D9D9E3"/>
                                <w:bottom w:val="single" w:sz="2" w:space="0" w:color="D9D9E3"/>
                                <w:right w:val="single" w:sz="2" w:space="0" w:color="D9D9E3"/>
                              </w:divBdr>
                              <w:divsChild>
                                <w:div w:id="1954361471">
                                  <w:marLeft w:val="0"/>
                                  <w:marRight w:val="0"/>
                                  <w:marTop w:val="0"/>
                                  <w:marBottom w:val="0"/>
                                  <w:divBdr>
                                    <w:top w:val="single" w:sz="2" w:space="0" w:color="D9D9E3"/>
                                    <w:left w:val="single" w:sz="2" w:space="0" w:color="D9D9E3"/>
                                    <w:bottom w:val="single" w:sz="2" w:space="0" w:color="D9D9E3"/>
                                    <w:right w:val="single" w:sz="2" w:space="0" w:color="D9D9E3"/>
                                  </w:divBdr>
                                  <w:divsChild>
                                    <w:div w:id="1153638146">
                                      <w:marLeft w:val="0"/>
                                      <w:marRight w:val="0"/>
                                      <w:marTop w:val="0"/>
                                      <w:marBottom w:val="0"/>
                                      <w:divBdr>
                                        <w:top w:val="single" w:sz="2" w:space="0" w:color="D9D9E3"/>
                                        <w:left w:val="single" w:sz="2" w:space="0" w:color="D9D9E3"/>
                                        <w:bottom w:val="single" w:sz="2" w:space="0" w:color="D9D9E3"/>
                                        <w:right w:val="single" w:sz="2" w:space="0" w:color="D9D9E3"/>
                                      </w:divBdr>
                                      <w:divsChild>
                                        <w:div w:id="1959484738">
                                          <w:marLeft w:val="0"/>
                                          <w:marRight w:val="0"/>
                                          <w:marTop w:val="0"/>
                                          <w:marBottom w:val="0"/>
                                          <w:divBdr>
                                            <w:top w:val="single" w:sz="2" w:space="0" w:color="D9D9E3"/>
                                            <w:left w:val="single" w:sz="2" w:space="0" w:color="D9D9E3"/>
                                            <w:bottom w:val="single" w:sz="2" w:space="0" w:color="D9D9E3"/>
                                            <w:right w:val="single" w:sz="2" w:space="0" w:color="D9D9E3"/>
                                          </w:divBdr>
                                          <w:divsChild>
                                            <w:div w:id="1684432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5398262">
                                      <w:marLeft w:val="0"/>
                                      <w:marRight w:val="0"/>
                                      <w:marTop w:val="0"/>
                                      <w:marBottom w:val="0"/>
                                      <w:divBdr>
                                        <w:top w:val="single" w:sz="2" w:space="0" w:color="D9D9E3"/>
                                        <w:left w:val="single" w:sz="2" w:space="0" w:color="D9D9E3"/>
                                        <w:bottom w:val="single" w:sz="2" w:space="0" w:color="D9D9E3"/>
                                        <w:right w:val="single" w:sz="2" w:space="0" w:color="D9D9E3"/>
                                      </w:divBdr>
                                      <w:divsChild>
                                        <w:div w:id="1350789595">
                                          <w:marLeft w:val="0"/>
                                          <w:marRight w:val="0"/>
                                          <w:marTop w:val="0"/>
                                          <w:marBottom w:val="0"/>
                                          <w:divBdr>
                                            <w:top w:val="single" w:sz="2" w:space="0" w:color="D9D9E3"/>
                                            <w:left w:val="single" w:sz="2" w:space="0" w:color="D9D9E3"/>
                                            <w:bottom w:val="single" w:sz="2" w:space="0" w:color="D9D9E3"/>
                                            <w:right w:val="single" w:sz="2" w:space="0" w:color="D9D9E3"/>
                                          </w:divBdr>
                                          <w:divsChild>
                                            <w:div w:id="987974877">
                                              <w:marLeft w:val="0"/>
                                              <w:marRight w:val="0"/>
                                              <w:marTop w:val="0"/>
                                              <w:marBottom w:val="0"/>
                                              <w:divBdr>
                                                <w:top w:val="single" w:sz="2" w:space="0" w:color="D9D9E3"/>
                                                <w:left w:val="single" w:sz="2" w:space="0" w:color="D9D9E3"/>
                                                <w:bottom w:val="single" w:sz="2" w:space="0" w:color="D9D9E3"/>
                                                <w:right w:val="single" w:sz="2" w:space="0" w:color="D9D9E3"/>
                                              </w:divBdr>
                                              <w:divsChild>
                                                <w:div w:id="1998612569">
                                                  <w:marLeft w:val="0"/>
                                                  <w:marRight w:val="0"/>
                                                  <w:marTop w:val="0"/>
                                                  <w:marBottom w:val="0"/>
                                                  <w:divBdr>
                                                    <w:top w:val="single" w:sz="2" w:space="0" w:color="D9D9E3"/>
                                                    <w:left w:val="single" w:sz="2" w:space="0" w:color="D9D9E3"/>
                                                    <w:bottom w:val="single" w:sz="2" w:space="0" w:color="D9D9E3"/>
                                                    <w:right w:val="single" w:sz="2" w:space="0" w:color="D9D9E3"/>
                                                  </w:divBdr>
                                                  <w:divsChild>
                                                    <w:div w:id="238178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5816349">
                          <w:marLeft w:val="0"/>
                          <w:marRight w:val="0"/>
                          <w:marTop w:val="0"/>
                          <w:marBottom w:val="0"/>
                          <w:divBdr>
                            <w:top w:val="single" w:sz="2" w:space="0" w:color="auto"/>
                            <w:left w:val="single" w:sz="2" w:space="0" w:color="auto"/>
                            <w:bottom w:val="single" w:sz="6" w:space="0" w:color="auto"/>
                            <w:right w:val="single" w:sz="2" w:space="0" w:color="auto"/>
                          </w:divBdr>
                          <w:divsChild>
                            <w:div w:id="202058280">
                              <w:marLeft w:val="0"/>
                              <w:marRight w:val="0"/>
                              <w:marTop w:val="100"/>
                              <w:marBottom w:val="100"/>
                              <w:divBdr>
                                <w:top w:val="single" w:sz="2" w:space="0" w:color="D9D9E3"/>
                                <w:left w:val="single" w:sz="2" w:space="0" w:color="D9D9E3"/>
                                <w:bottom w:val="single" w:sz="2" w:space="0" w:color="D9D9E3"/>
                                <w:right w:val="single" w:sz="2" w:space="0" w:color="D9D9E3"/>
                              </w:divBdr>
                              <w:divsChild>
                                <w:div w:id="682821916">
                                  <w:marLeft w:val="0"/>
                                  <w:marRight w:val="0"/>
                                  <w:marTop w:val="0"/>
                                  <w:marBottom w:val="0"/>
                                  <w:divBdr>
                                    <w:top w:val="single" w:sz="2" w:space="0" w:color="D9D9E3"/>
                                    <w:left w:val="single" w:sz="2" w:space="0" w:color="D9D9E3"/>
                                    <w:bottom w:val="single" w:sz="2" w:space="0" w:color="D9D9E3"/>
                                    <w:right w:val="single" w:sz="2" w:space="0" w:color="D9D9E3"/>
                                  </w:divBdr>
                                  <w:divsChild>
                                    <w:div w:id="743114088">
                                      <w:marLeft w:val="0"/>
                                      <w:marRight w:val="0"/>
                                      <w:marTop w:val="0"/>
                                      <w:marBottom w:val="0"/>
                                      <w:divBdr>
                                        <w:top w:val="single" w:sz="2" w:space="0" w:color="D9D9E3"/>
                                        <w:left w:val="single" w:sz="2" w:space="0" w:color="D9D9E3"/>
                                        <w:bottom w:val="single" w:sz="2" w:space="0" w:color="D9D9E3"/>
                                        <w:right w:val="single" w:sz="2" w:space="0" w:color="D9D9E3"/>
                                      </w:divBdr>
                                      <w:divsChild>
                                        <w:div w:id="1342395993">
                                          <w:marLeft w:val="0"/>
                                          <w:marRight w:val="0"/>
                                          <w:marTop w:val="0"/>
                                          <w:marBottom w:val="0"/>
                                          <w:divBdr>
                                            <w:top w:val="single" w:sz="2" w:space="0" w:color="D9D9E3"/>
                                            <w:left w:val="single" w:sz="2" w:space="0" w:color="D9D9E3"/>
                                            <w:bottom w:val="single" w:sz="2" w:space="0" w:color="D9D9E3"/>
                                            <w:right w:val="single" w:sz="2" w:space="0" w:color="D9D9E3"/>
                                          </w:divBdr>
                                          <w:divsChild>
                                            <w:div w:id="72052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1894801">
                                      <w:marLeft w:val="0"/>
                                      <w:marRight w:val="0"/>
                                      <w:marTop w:val="0"/>
                                      <w:marBottom w:val="0"/>
                                      <w:divBdr>
                                        <w:top w:val="single" w:sz="2" w:space="0" w:color="D9D9E3"/>
                                        <w:left w:val="single" w:sz="2" w:space="0" w:color="D9D9E3"/>
                                        <w:bottom w:val="single" w:sz="2" w:space="0" w:color="D9D9E3"/>
                                        <w:right w:val="single" w:sz="2" w:space="0" w:color="D9D9E3"/>
                                      </w:divBdr>
                                      <w:divsChild>
                                        <w:div w:id="1136803437">
                                          <w:marLeft w:val="0"/>
                                          <w:marRight w:val="0"/>
                                          <w:marTop w:val="0"/>
                                          <w:marBottom w:val="0"/>
                                          <w:divBdr>
                                            <w:top w:val="single" w:sz="2" w:space="0" w:color="D9D9E3"/>
                                            <w:left w:val="single" w:sz="2" w:space="0" w:color="D9D9E3"/>
                                            <w:bottom w:val="single" w:sz="2" w:space="0" w:color="D9D9E3"/>
                                            <w:right w:val="single" w:sz="2" w:space="0" w:color="D9D9E3"/>
                                          </w:divBdr>
                                          <w:divsChild>
                                            <w:div w:id="321738119">
                                              <w:marLeft w:val="0"/>
                                              <w:marRight w:val="0"/>
                                              <w:marTop w:val="0"/>
                                              <w:marBottom w:val="0"/>
                                              <w:divBdr>
                                                <w:top w:val="single" w:sz="2" w:space="0" w:color="D9D9E3"/>
                                                <w:left w:val="single" w:sz="2" w:space="0" w:color="D9D9E3"/>
                                                <w:bottom w:val="single" w:sz="2" w:space="0" w:color="D9D9E3"/>
                                                <w:right w:val="single" w:sz="2" w:space="0" w:color="D9D9E3"/>
                                              </w:divBdr>
                                              <w:divsChild>
                                                <w:div w:id="1069573001">
                                                  <w:marLeft w:val="0"/>
                                                  <w:marRight w:val="0"/>
                                                  <w:marTop w:val="0"/>
                                                  <w:marBottom w:val="0"/>
                                                  <w:divBdr>
                                                    <w:top w:val="single" w:sz="2" w:space="0" w:color="D9D9E3"/>
                                                    <w:left w:val="single" w:sz="2" w:space="0" w:color="D9D9E3"/>
                                                    <w:bottom w:val="single" w:sz="2" w:space="0" w:color="D9D9E3"/>
                                                    <w:right w:val="single" w:sz="2" w:space="0" w:color="D9D9E3"/>
                                                  </w:divBdr>
                                                  <w:divsChild>
                                                    <w:div w:id="1565216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2617431">
                          <w:marLeft w:val="0"/>
                          <w:marRight w:val="0"/>
                          <w:marTop w:val="0"/>
                          <w:marBottom w:val="0"/>
                          <w:divBdr>
                            <w:top w:val="single" w:sz="2" w:space="0" w:color="auto"/>
                            <w:left w:val="single" w:sz="2" w:space="0" w:color="auto"/>
                            <w:bottom w:val="single" w:sz="6" w:space="0" w:color="auto"/>
                            <w:right w:val="single" w:sz="2" w:space="0" w:color="auto"/>
                          </w:divBdr>
                          <w:divsChild>
                            <w:div w:id="794643082">
                              <w:marLeft w:val="0"/>
                              <w:marRight w:val="0"/>
                              <w:marTop w:val="100"/>
                              <w:marBottom w:val="100"/>
                              <w:divBdr>
                                <w:top w:val="single" w:sz="2" w:space="0" w:color="D9D9E3"/>
                                <w:left w:val="single" w:sz="2" w:space="0" w:color="D9D9E3"/>
                                <w:bottom w:val="single" w:sz="2" w:space="0" w:color="D9D9E3"/>
                                <w:right w:val="single" w:sz="2" w:space="0" w:color="D9D9E3"/>
                              </w:divBdr>
                              <w:divsChild>
                                <w:div w:id="1821144070">
                                  <w:marLeft w:val="0"/>
                                  <w:marRight w:val="0"/>
                                  <w:marTop w:val="0"/>
                                  <w:marBottom w:val="0"/>
                                  <w:divBdr>
                                    <w:top w:val="single" w:sz="2" w:space="0" w:color="D9D9E3"/>
                                    <w:left w:val="single" w:sz="2" w:space="0" w:color="D9D9E3"/>
                                    <w:bottom w:val="single" w:sz="2" w:space="0" w:color="D9D9E3"/>
                                    <w:right w:val="single" w:sz="2" w:space="0" w:color="D9D9E3"/>
                                  </w:divBdr>
                                  <w:divsChild>
                                    <w:div w:id="1949970658">
                                      <w:marLeft w:val="0"/>
                                      <w:marRight w:val="0"/>
                                      <w:marTop w:val="0"/>
                                      <w:marBottom w:val="0"/>
                                      <w:divBdr>
                                        <w:top w:val="single" w:sz="2" w:space="0" w:color="D9D9E3"/>
                                        <w:left w:val="single" w:sz="2" w:space="0" w:color="D9D9E3"/>
                                        <w:bottom w:val="single" w:sz="2" w:space="0" w:color="D9D9E3"/>
                                        <w:right w:val="single" w:sz="2" w:space="0" w:color="D9D9E3"/>
                                      </w:divBdr>
                                      <w:divsChild>
                                        <w:div w:id="598105441">
                                          <w:marLeft w:val="0"/>
                                          <w:marRight w:val="0"/>
                                          <w:marTop w:val="0"/>
                                          <w:marBottom w:val="0"/>
                                          <w:divBdr>
                                            <w:top w:val="single" w:sz="2" w:space="0" w:color="D9D9E3"/>
                                            <w:left w:val="single" w:sz="2" w:space="0" w:color="D9D9E3"/>
                                            <w:bottom w:val="single" w:sz="2" w:space="0" w:color="D9D9E3"/>
                                            <w:right w:val="single" w:sz="2" w:space="0" w:color="D9D9E3"/>
                                          </w:divBdr>
                                          <w:divsChild>
                                            <w:div w:id="539443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5020483">
                                      <w:marLeft w:val="0"/>
                                      <w:marRight w:val="0"/>
                                      <w:marTop w:val="0"/>
                                      <w:marBottom w:val="0"/>
                                      <w:divBdr>
                                        <w:top w:val="single" w:sz="2" w:space="0" w:color="D9D9E3"/>
                                        <w:left w:val="single" w:sz="2" w:space="0" w:color="D9D9E3"/>
                                        <w:bottom w:val="single" w:sz="2" w:space="0" w:color="D9D9E3"/>
                                        <w:right w:val="single" w:sz="2" w:space="0" w:color="D9D9E3"/>
                                      </w:divBdr>
                                      <w:divsChild>
                                        <w:div w:id="1218977265">
                                          <w:marLeft w:val="0"/>
                                          <w:marRight w:val="0"/>
                                          <w:marTop w:val="0"/>
                                          <w:marBottom w:val="0"/>
                                          <w:divBdr>
                                            <w:top w:val="single" w:sz="2" w:space="0" w:color="D9D9E3"/>
                                            <w:left w:val="single" w:sz="2" w:space="0" w:color="D9D9E3"/>
                                            <w:bottom w:val="single" w:sz="2" w:space="0" w:color="D9D9E3"/>
                                            <w:right w:val="single" w:sz="2" w:space="0" w:color="D9D9E3"/>
                                          </w:divBdr>
                                          <w:divsChild>
                                            <w:div w:id="918250018">
                                              <w:marLeft w:val="0"/>
                                              <w:marRight w:val="0"/>
                                              <w:marTop w:val="0"/>
                                              <w:marBottom w:val="0"/>
                                              <w:divBdr>
                                                <w:top w:val="single" w:sz="2" w:space="0" w:color="D9D9E3"/>
                                                <w:left w:val="single" w:sz="2" w:space="0" w:color="D9D9E3"/>
                                                <w:bottom w:val="single" w:sz="2" w:space="0" w:color="D9D9E3"/>
                                                <w:right w:val="single" w:sz="2" w:space="0" w:color="D9D9E3"/>
                                              </w:divBdr>
                                              <w:divsChild>
                                                <w:div w:id="1570647818">
                                                  <w:marLeft w:val="0"/>
                                                  <w:marRight w:val="0"/>
                                                  <w:marTop w:val="0"/>
                                                  <w:marBottom w:val="0"/>
                                                  <w:divBdr>
                                                    <w:top w:val="single" w:sz="2" w:space="0" w:color="D9D9E3"/>
                                                    <w:left w:val="single" w:sz="2" w:space="0" w:color="D9D9E3"/>
                                                    <w:bottom w:val="single" w:sz="2" w:space="0" w:color="D9D9E3"/>
                                                    <w:right w:val="single" w:sz="2" w:space="0" w:color="D9D9E3"/>
                                                  </w:divBdr>
                                                  <w:divsChild>
                                                    <w:div w:id="141435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7105291">
                          <w:marLeft w:val="0"/>
                          <w:marRight w:val="0"/>
                          <w:marTop w:val="0"/>
                          <w:marBottom w:val="0"/>
                          <w:divBdr>
                            <w:top w:val="single" w:sz="2" w:space="0" w:color="auto"/>
                            <w:left w:val="single" w:sz="2" w:space="0" w:color="auto"/>
                            <w:bottom w:val="single" w:sz="6" w:space="0" w:color="auto"/>
                            <w:right w:val="single" w:sz="2" w:space="0" w:color="auto"/>
                          </w:divBdr>
                          <w:divsChild>
                            <w:div w:id="1318264231">
                              <w:marLeft w:val="0"/>
                              <w:marRight w:val="0"/>
                              <w:marTop w:val="100"/>
                              <w:marBottom w:val="100"/>
                              <w:divBdr>
                                <w:top w:val="single" w:sz="2" w:space="0" w:color="D9D9E3"/>
                                <w:left w:val="single" w:sz="2" w:space="0" w:color="D9D9E3"/>
                                <w:bottom w:val="single" w:sz="2" w:space="0" w:color="D9D9E3"/>
                                <w:right w:val="single" w:sz="2" w:space="0" w:color="D9D9E3"/>
                              </w:divBdr>
                              <w:divsChild>
                                <w:div w:id="559829326">
                                  <w:marLeft w:val="0"/>
                                  <w:marRight w:val="0"/>
                                  <w:marTop w:val="0"/>
                                  <w:marBottom w:val="0"/>
                                  <w:divBdr>
                                    <w:top w:val="single" w:sz="2" w:space="0" w:color="D9D9E3"/>
                                    <w:left w:val="single" w:sz="2" w:space="0" w:color="D9D9E3"/>
                                    <w:bottom w:val="single" w:sz="2" w:space="0" w:color="D9D9E3"/>
                                    <w:right w:val="single" w:sz="2" w:space="0" w:color="D9D9E3"/>
                                  </w:divBdr>
                                  <w:divsChild>
                                    <w:div w:id="1283729262">
                                      <w:marLeft w:val="0"/>
                                      <w:marRight w:val="0"/>
                                      <w:marTop w:val="0"/>
                                      <w:marBottom w:val="0"/>
                                      <w:divBdr>
                                        <w:top w:val="single" w:sz="2" w:space="0" w:color="D9D9E3"/>
                                        <w:left w:val="single" w:sz="2" w:space="0" w:color="D9D9E3"/>
                                        <w:bottom w:val="single" w:sz="2" w:space="0" w:color="D9D9E3"/>
                                        <w:right w:val="single" w:sz="2" w:space="0" w:color="D9D9E3"/>
                                      </w:divBdr>
                                      <w:divsChild>
                                        <w:div w:id="1909146394">
                                          <w:marLeft w:val="0"/>
                                          <w:marRight w:val="0"/>
                                          <w:marTop w:val="0"/>
                                          <w:marBottom w:val="0"/>
                                          <w:divBdr>
                                            <w:top w:val="single" w:sz="2" w:space="0" w:color="D9D9E3"/>
                                            <w:left w:val="single" w:sz="2" w:space="0" w:color="D9D9E3"/>
                                            <w:bottom w:val="single" w:sz="2" w:space="0" w:color="D9D9E3"/>
                                            <w:right w:val="single" w:sz="2" w:space="0" w:color="D9D9E3"/>
                                          </w:divBdr>
                                          <w:divsChild>
                                            <w:div w:id="17703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5857088">
                                      <w:marLeft w:val="0"/>
                                      <w:marRight w:val="0"/>
                                      <w:marTop w:val="0"/>
                                      <w:marBottom w:val="0"/>
                                      <w:divBdr>
                                        <w:top w:val="single" w:sz="2" w:space="0" w:color="D9D9E3"/>
                                        <w:left w:val="single" w:sz="2" w:space="0" w:color="D9D9E3"/>
                                        <w:bottom w:val="single" w:sz="2" w:space="0" w:color="D9D9E3"/>
                                        <w:right w:val="single" w:sz="2" w:space="0" w:color="D9D9E3"/>
                                      </w:divBdr>
                                      <w:divsChild>
                                        <w:div w:id="1874463812">
                                          <w:marLeft w:val="0"/>
                                          <w:marRight w:val="0"/>
                                          <w:marTop w:val="0"/>
                                          <w:marBottom w:val="0"/>
                                          <w:divBdr>
                                            <w:top w:val="single" w:sz="2" w:space="0" w:color="D9D9E3"/>
                                            <w:left w:val="single" w:sz="2" w:space="0" w:color="D9D9E3"/>
                                            <w:bottom w:val="single" w:sz="2" w:space="0" w:color="D9D9E3"/>
                                            <w:right w:val="single" w:sz="2" w:space="0" w:color="D9D9E3"/>
                                          </w:divBdr>
                                          <w:divsChild>
                                            <w:div w:id="843861787">
                                              <w:marLeft w:val="0"/>
                                              <w:marRight w:val="0"/>
                                              <w:marTop w:val="0"/>
                                              <w:marBottom w:val="0"/>
                                              <w:divBdr>
                                                <w:top w:val="single" w:sz="2" w:space="0" w:color="D9D9E3"/>
                                                <w:left w:val="single" w:sz="2" w:space="0" w:color="D9D9E3"/>
                                                <w:bottom w:val="single" w:sz="2" w:space="0" w:color="D9D9E3"/>
                                                <w:right w:val="single" w:sz="2" w:space="0" w:color="D9D9E3"/>
                                              </w:divBdr>
                                              <w:divsChild>
                                                <w:div w:id="496846487">
                                                  <w:marLeft w:val="0"/>
                                                  <w:marRight w:val="0"/>
                                                  <w:marTop w:val="0"/>
                                                  <w:marBottom w:val="0"/>
                                                  <w:divBdr>
                                                    <w:top w:val="single" w:sz="2" w:space="0" w:color="D9D9E3"/>
                                                    <w:left w:val="single" w:sz="2" w:space="0" w:color="D9D9E3"/>
                                                    <w:bottom w:val="single" w:sz="2" w:space="0" w:color="D9D9E3"/>
                                                    <w:right w:val="single" w:sz="2" w:space="0" w:color="D9D9E3"/>
                                                  </w:divBdr>
                                                  <w:divsChild>
                                                    <w:div w:id="340205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85965598">
          <w:marLeft w:val="0"/>
          <w:marRight w:val="0"/>
          <w:marTop w:val="0"/>
          <w:marBottom w:val="0"/>
          <w:divBdr>
            <w:top w:val="none" w:sz="0" w:space="0" w:color="auto"/>
            <w:left w:val="none" w:sz="0" w:space="0" w:color="auto"/>
            <w:bottom w:val="none" w:sz="0" w:space="0" w:color="auto"/>
            <w:right w:val="none" w:sz="0" w:space="0" w:color="auto"/>
          </w:divBdr>
        </w:div>
      </w:divsChild>
    </w:div>
    <w:div w:id="686058052">
      <w:bodyDiv w:val="1"/>
      <w:marLeft w:val="0"/>
      <w:marRight w:val="0"/>
      <w:marTop w:val="0"/>
      <w:marBottom w:val="0"/>
      <w:divBdr>
        <w:top w:val="none" w:sz="0" w:space="0" w:color="auto"/>
        <w:left w:val="none" w:sz="0" w:space="0" w:color="auto"/>
        <w:bottom w:val="none" w:sz="0" w:space="0" w:color="auto"/>
        <w:right w:val="none" w:sz="0" w:space="0" w:color="auto"/>
      </w:divBdr>
    </w:div>
    <w:div w:id="822694828">
      <w:bodyDiv w:val="1"/>
      <w:marLeft w:val="0"/>
      <w:marRight w:val="0"/>
      <w:marTop w:val="0"/>
      <w:marBottom w:val="0"/>
      <w:divBdr>
        <w:top w:val="none" w:sz="0" w:space="0" w:color="auto"/>
        <w:left w:val="none" w:sz="0" w:space="0" w:color="auto"/>
        <w:bottom w:val="none" w:sz="0" w:space="0" w:color="auto"/>
        <w:right w:val="none" w:sz="0" w:space="0" w:color="auto"/>
      </w:divBdr>
    </w:div>
    <w:div w:id="952595090">
      <w:bodyDiv w:val="1"/>
      <w:marLeft w:val="0"/>
      <w:marRight w:val="0"/>
      <w:marTop w:val="0"/>
      <w:marBottom w:val="0"/>
      <w:divBdr>
        <w:top w:val="none" w:sz="0" w:space="0" w:color="auto"/>
        <w:left w:val="none" w:sz="0" w:space="0" w:color="auto"/>
        <w:bottom w:val="none" w:sz="0" w:space="0" w:color="auto"/>
        <w:right w:val="none" w:sz="0" w:space="0" w:color="auto"/>
      </w:divBdr>
    </w:div>
    <w:div w:id="1071779455">
      <w:bodyDiv w:val="1"/>
      <w:marLeft w:val="0"/>
      <w:marRight w:val="0"/>
      <w:marTop w:val="0"/>
      <w:marBottom w:val="0"/>
      <w:divBdr>
        <w:top w:val="none" w:sz="0" w:space="0" w:color="auto"/>
        <w:left w:val="none" w:sz="0" w:space="0" w:color="auto"/>
        <w:bottom w:val="none" w:sz="0" w:space="0" w:color="auto"/>
        <w:right w:val="none" w:sz="0" w:space="0" w:color="auto"/>
      </w:divBdr>
    </w:div>
    <w:div w:id="1103112952">
      <w:bodyDiv w:val="1"/>
      <w:marLeft w:val="0"/>
      <w:marRight w:val="0"/>
      <w:marTop w:val="0"/>
      <w:marBottom w:val="0"/>
      <w:divBdr>
        <w:top w:val="none" w:sz="0" w:space="0" w:color="auto"/>
        <w:left w:val="none" w:sz="0" w:space="0" w:color="auto"/>
        <w:bottom w:val="none" w:sz="0" w:space="0" w:color="auto"/>
        <w:right w:val="none" w:sz="0" w:space="0" w:color="auto"/>
      </w:divBdr>
    </w:div>
    <w:div w:id="1133056090">
      <w:bodyDiv w:val="1"/>
      <w:marLeft w:val="0"/>
      <w:marRight w:val="0"/>
      <w:marTop w:val="0"/>
      <w:marBottom w:val="0"/>
      <w:divBdr>
        <w:top w:val="none" w:sz="0" w:space="0" w:color="auto"/>
        <w:left w:val="none" w:sz="0" w:space="0" w:color="auto"/>
        <w:bottom w:val="none" w:sz="0" w:space="0" w:color="auto"/>
        <w:right w:val="none" w:sz="0" w:space="0" w:color="auto"/>
      </w:divBdr>
    </w:div>
    <w:div w:id="1203908696">
      <w:bodyDiv w:val="1"/>
      <w:marLeft w:val="0"/>
      <w:marRight w:val="0"/>
      <w:marTop w:val="0"/>
      <w:marBottom w:val="0"/>
      <w:divBdr>
        <w:top w:val="none" w:sz="0" w:space="0" w:color="auto"/>
        <w:left w:val="none" w:sz="0" w:space="0" w:color="auto"/>
        <w:bottom w:val="none" w:sz="0" w:space="0" w:color="auto"/>
        <w:right w:val="none" w:sz="0" w:space="0" w:color="auto"/>
      </w:divBdr>
    </w:div>
    <w:div w:id="1271821691">
      <w:bodyDiv w:val="1"/>
      <w:marLeft w:val="0"/>
      <w:marRight w:val="0"/>
      <w:marTop w:val="0"/>
      <w:marBottom w:val="0"/>
      <w:divBdr>
        <w:top w:val="none" w:sz="0" w:space="0" w:color="auto"/>
        <w:left w:val="none" w:sz="0" w:space="0" w:color="auto"/>
        <w:bottom w:val="none" w:sz="0" w:space="0" w:color="auto"/>
        <w:right w:val="none" w:sz="0" w:space="0" w:color="auto"/>
      </w:divBdr>
    </w:div>
    <w:div w:id="1318656243">
      <w:bodyDiv w:val="1"/>
      <w:marLeft w:val="0"/>
      <w:marRight w:val="0"/>
      <w:marTop w:val="0"/>
      <w:marBottom w:val="0"/>
      <w:divBdr>
        <w:top w:val="none" w:sz="0" w:space="0" w:color="auto"/>
        <w:left w:val="none" w:sz="0" w:space="0" w:color="auto"/>
        <w:bottom w:val="none" w:sz="0" w:space="0" w:color="auto"/>
        <w:right w:val="none" w:sz="0" w:space="0" w:color="auto"/>
      </w:divBdr>
    </w:div>
    <w:div w:id="1413622117">
      <w:bodyDiv w:val="1"/>
      <w:marLeft w:val="0"/>
      <w:marRight w:val="0"/>
      <w:marTop w:val="0"/>
      <w:marBottom w:val="0"/>
      <w:divBdr>
        <w:top w:val="none" w:sz="0" w:space="0" w:color="auto"/>
        <w:left w:val="none" w:sz="0" w:space="0" w:color="auto"/>
        <w:bottom w:val="none" w:sz="0" w:space="0" w:color="auto"/>
        <w:right w:val="none" w:sz="0" w:space="0" w:color="auto"/>
      </w:divBdr>
    </w:div>
    <w:div w:id="1473644589">
      <w:bodyDiv w:val="1"/>
      <w:marLeft w:val="0"/>
      <w:marRight w:val="0"/>
      <w:marTop w:val="0"/>
      <w:marBottom w:val="0"/>
      <w:divBdr>
        <w:top w:val="none" w:sz="0" w:space="0" w:color="auto"/>
        <w:left w:val="none" w:sz="0" w:space="0" w:color="auto"/>
        <w:bottom w:val="none" w:sz="0" w:space="0" w:color="auto"/>
        <w:right w:val="none" w:sz="0" w:space="0" w:color="auto"/>
      </w:divBdr>
    </w:div>
    <w:div w:id="1520584339">
      <w:bodyDiv w:val="1"/>
      <w:marLeft w:val="0"/>
      <w:marRight w:val="0"/>
      <w:marTop w:val="0"/>
      <w:marBottom w:val="0"/>
      <w:divBdr>
        <w:top w:val="none" w:sz="0" w:space="0" w:color="auto"/>
        <w:left w:val="none" w:sz="0" w:space="0" w:color="auto"/>
        <w:bottom w:val="none" w:sz="0" w:space="0" w:color="auto"/>
        <w:right w:val="none" w:sz="0" w:space="0" w:color="auto"/>
      </w:divBdr>
    </w:div>
    <w:div w:id="1635478938">
      <w:bodyDiv w:val="1"/>
      <w:marLeft w:val="0"/>
      <w:marRight w:val="0"/>
      <w:marTop w:val="0"/>
      <w:marBottom w:val="0"/>
      <w:divBdr>
        <w:top w:val="none" w:sz="0" w:space="0" w:color="auto"/>
        <w:left w:val="none" w:sz="0" w:space="0" w:color="auto"/>
        <w:bottom w:val="none" w:sz="0" w:space="0" w:color="auto"/>
        <w:right w:val="none" w:sz="0" w:space="0" w:color="auto"/>
      </w:divBdr>
    </w:div>
    <w:div w:id="1637829745">
      <w:bodyDiv w:val="1"/>
      <w:marLeft w:val="0"/>
      <w:marRight w:val="0"/>
      <w:marTop w:val="0"/>
      <w:marBottom w:val="0"/>
      <w:divBdr>
        <w:top w:val="none" w:sz="0" w:space="0" w:color="auto"/>
        <w:left w:val="none" w:sz="0" w:space="0" w:color="auto"/>
        <w:bottom w:val="none" w:sz="0" w:space="0" w:color="auto"/>
        <w:right w:val="none" w:sz="0" w:space="0" w:color="auto"/>
      </w:divBdr>
    </w:div>
    <w:div w:id="1814562036">
      <w:bodyDiv w:val="1"/>
      <w:marLeft w:val="0"/>
      <w:marRight w:val="0"/>
      <w:marTop w:val="0"/>
      <w:marBottom w:val="0"/>
      <w:divBdr>
        <w:top w:val="none" w:sz="0" w:space="0" w:color="auto"/>
        <w:left w:val="none" w:sz="0" w:space="0" w:color="auto"/>
        <w:bottom w:val="none" w:sz="0" w:space="0" w:color="auto"/>
        <w:right w:val="none" w:sz="0" w:space="0" w:color="auto"/>
      </w:divBdr>
    </w:div>
    <w:div w:id="1831366483">
      <w:bodyDiv w:val="1"/>
      <w:marLeft w:val="0"/>
      <w:marRight w:val="0"/>
      <w:marTop w:val="0"/>
      <w:marBottom w:val="0"/>
      <w:divBdr>
        <w:top w:val="none" w:sz="0" w:space="0" w:color="auto"/>
        <w:left w:val="none" w:sz="0" w:space="0" w:color="auto"/>
        <w:bottom w:val="none" w:sz="0" w:space="0" w:color="auto"/>
        <w:right w:val="none" w:sz="0" w:space="0" w:color="auto"/>
      </w:divBdr>
    </w:div>
    <w:div w:id="1841696130">
      <w:bodyDiv w:val="1"/>
      <w:marLeft w:val="0"/>
      <w:marRight w:val="0"/>
      <w:marTop w:val="0"/>
      <w:marBottom w:val="0"/>
      <w:divBdr>
        <w:top w:val="none" w:sz="0" w:space="0" w:color="auto"/>
        <w:left w:val="none" w:sz="0" w:space="0" w:color="auto"/>
        <w:bottom w:val="none" w:sz="0" w:space="0" w:color="auto"/>
        <w:right w:val="none" w:sz="0" w:space="0" w:color="auto"/>
      </w:divBdr>
    </w:div>
    <w:div w:id="1870482206">
      <w:bodyDiv w:val="1"/>
      <w:marLeft w:val="0"/>
      <w:marRight w:val="0"/>
      <w:marTop w:val="0"/>
      <w:marBottom w:val="0"/>
      <w:divBdr>
        <w:top w:val="none" w:sz="0" w:space="0" w:color="auto"/>
        <w:left w:val="none" w:sz="0" w:space="0" w:color="auto"/>
        <w:bottom w:val="none" w:sz="0" w:space="0" w:color="auto"/>
        <w:right w:val="none" w:sz="0" w:space="0" w:color="auto"/>
      </w:divBdr>
    </w:div>
    <w:div w:id="1984309710">
      <w:bodyDiv w:val="1"/>
      <w:marLeft w:val="0"/>
      <w:marRight w:val="0"/>
      <w:marTop w:val="0"/>
      <w:marBottom w:val="0"/>
      <w:divBdr>
        <w:top w:val="none" w:sz="0" w:space="0" w:color="auto"/>
        <w:left w:val="none" w:sz="0" w:space="0" w:color="auto"/>
        <w:bottom w:val="none" w:sz="0" w:space="0" w:color="auto"/>
        <w:right w:val="none" w:sz="0" w:space="0" w:color="auto"/>
      </w:divBdr>
    </w:div>
    <w:div w:id="2012098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iXv4bBG3qKc" TargetMode="External"/><Relationship Id="rId5" Type="http://schemas.openxmlformats.org/officeDocument/2006/relationships/webSettings" Target="webSettings.xml"/><Relationship Id="rId10" Type="http://schemas.openxmlformats.org/officeDocument/2006/relationships/hyperlink" Target="https://api.football-data.org/v4/teams/86/matches?competitions=P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Orden de nombre" Version="2003"/>
</file>

<file path=customXml/itemProps1.xml><?xml version="1.0" encoding="utf-8"?>
<ds:datastoreItem xmlns:ds="http://schemas.openxmlformats.org/officeDocument/2006/customXml" ds:itemID="{4635AA1F-30DA-4791-8D13-913928946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83</Words>
  <Characters>7607</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guadalupe sanchez de la rosa</dc:creator>
  <cp:keywords/>
  <dc:description/>
  <cp:lastModifiedBy>ANGEL ERNESTO GARCIA RAMIREZ</cp:lastModifiedBy>
  <cp:revision>2</cp:revision>
  <cp:lastPrinted>2024-08-20T15:22:00Z</cp:lastPrinted>
  <dcterms:created xsi:type="dcterms:W3CDTF">2025-05-01T16:52:00Z</dcterms:created>
  <dcterms:modified xsi:type="dcterms:W3CDTF">2025-05-01T16:52:00Z</dcterms:modified>
</cp:coreProperties>
</file>